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B2041" w14:textId="202BC580" w:rsidR="000B741C" w:rsidRPr="000B741C" w:rsidRDefault="000B741C">
      <w:pPr>
        <w:rPr>
          <w:rFonts w:ascii="Times New Roman" w:hAnsi="Times New Roman"/>
          <w:szCs w:val="24"/>
        </w:rPr>
      </w:pPr>
    </w:p>
    <w:p w14:paraId="3C54E6EC" w14:textId="77777777" w:rsidR="000B741C" w:rsidRPr="000B741C" w:rsidRDefault="000B741C">
      <w:pPr>
        <w:rPr>
          <w:rFonts w:ascii="Times New Roman" w:hAnsi="Times New Roman"/>
          <w:szCs w:val="24"/>
        </w:rPr>
      </w:pPr>
    </w:p>
    <w:p w14:paraId="25C095E2" w14:textId="5F278FBD" w:rsidR="28D836B2" w:rsidRPr="000B741C" w:rsidRDefault="28D836B2" w:rsidP="28D836B2">
      <w:pPr>
        <w:rPr>
          <w:rFonts w:ascii="Times New Roman" w:hAnsi="Times New Roman"/>
          <w:szCs w:val="24"/>
        </w:rPr>
      </w:pPr>
    </w:p>
    <w:tbl>
      <w:tblPr>
        <w:tblStyle w:val="GridTable1Light-Accent1"/>
        <w:tblW w:w="0" w:type="auto"/>
        <w:jc w:val="center"/>
        <w:tblLook w:val="04A0" w:firstRow="1" w:lastRow="0" w:firstColumn="1" w:lastColumn="0" w:noHBand="0" w:noVBand="1"/>
      </w:tblPr>
      <w:tblGrid>
        <w:gridCol w:w="1920"/>
        <w:gridCol w:w="2205"/>
        <w:gridCol w:w="3023"/>
      </w:tblGrid>
      <w:tr w:rsidR="000B741C" w:rsidRPr="002876B5" w14:paraId="729D0AFF" w14:textId="77777777" w:rsidTr="008836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14:paraId="3EED0CBE" w14:textId="1AF4DEA7" w:rsidR="28D836B2" w:rsidRPr="000B741C" w:rsidRDefault="00DC7536" w:rsidP="28D836B2">
            <w:pPr>
              <w:jc w:val="center"/>
              <w:rPr>
                <w:rFonts w:ascii="Times New Roman" w:hAnsi="Times New Roman"/>
                <w:szCs w:val="24"/>
              </w:rPr>
            </w:pPr>
            <w:r>
              <w:rPr>
                <w:rFonts w:ascii="Times New Roman" w:hAnsi="Times New Roman"/>
                <w:szCs w:val="24"/>
              </w:rPr>
              <w:t>CSIS 486</w:t>
            </w:r>
          </w:p>
        </w:tc>
        <w:tc>
          <w:tcPr>
            <w:tcW w:w="2205" w:type="dxa"/>
          </w:tcPr>
          <w:p w14:paraId="73E98193" w14:textId="77777777" w:rsidR="28D836B2" w:rsidRDefault="00DC7536"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Pr>
                <w:rFonts w:ascii="Times New Roman" w:hAnsi="Times New Roman"/>
                <w:szCs w:val="24"/>
              </w:rPr>
              <w:t>Team One</w:t>
            </w:r>
          </w:p>
          <w:p w14:paraId="3B600F5F" w14:textId="5BA9A512" w:rsidR="00502B60" w:rsidRDefault="00AC6A35"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Pr>
                <w:rFonts w:ascii="Times New Roman" w:hAnsi="Times New Roman"/>
                <w:szCs w:val="24"/>
              </w:rPr>
              <w:t>Riley Dorough</w:t>
            </w:r>
          </w:p>
          <w:p w14:paraId="152A2EC3" w14:textId="09851EBA" w:rsidR="00AC6A35" w:rsidRDefault="00AC6A35"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Pr>
                <w:rFonts w:ascii="Times New Roman" w:hAnsi="Times New Roman"/>
                <w:szCs w:val="24"/>
              </w:rPr>
              <w:t>Kayla Echols</w:t>
            </w:r>
          </w:p>
          <w:p w14:paraId="23E654E6" w14:textId="51D41D0C" w:rsidR="00AC6A35" w:rsidRDefault="00AC6A35"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Pr>
                <w:rFonts w:ascii="Times New Roman" w:hAnsi="Times New Roman"/>
                <w:szCs w:val="24"/>
              </w:rPr>
              <w:t>Julia Wilkins</w:t>
            </w:r>
          </w:p>
          <w:p w14:paraId="18D8FF60" w14:textId="141F6280" w:rsidR="00AC6A35" w:rsidRDefault="00AC6A35"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Pr>
                <w:rFonts w:ascii="Times New Roman" w:hAnsi="Times New Roman"/>
                <w:szCs w:val="24"/>
              </w:rPr>
              <w:t>Bret</w:t>
            </w:r>
            <w:r w:rsidR="00F52B0F">
              <w:rPr>
                <w:rFonts w:ascii="Times New Roman" w:hAnsi="Times New Roman"/>
                <w:szCs w:val="24"/>
              </w:rPr>
              <w:t>t Wolff</w:t>
            </w:r>
          </w:p>
          <w:p w14:paraId="1AC68D40" w14:textId="3380EBF9" w:rsidR="00DC7536" w:rsidRPr="000B741C" w:rsidRDefault="00DC7536"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p>
        </w:tc>
        <w:tc>
          <w:tcPr>
            <w:tcW w:w="3023" w:type="dxa"/>
          </w:tcPr>
          <w:p w14:paraId="79F7FF05" w14:textId="499C2DE8" w:rsidR="28D836B2" w:rsidRPr="00DC7536" w:rsidRDefault="00DC7536"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sidRPr="00DC7536">
              <w:rPr>
                <w:rFonts w:ascii="Times New Roman" w:hAnsi="Times New Roman"/>
                <w:szCs w:val="24"/>
              </w:rPr>
              <w:t xml:space="preserve">AI/ML CTI Product Demonstration </w:t>
            </w:r>
            <w:r w:rsidR="009C3680">
              <w:rPr>
                <w:rFonts w:ascii="Times New Roman" w:hAnsi="Times New Roman"/>
                <w:szCs w:val="24"/>
              </w:rPr>
              <w:t xml:space="preserve">Assignment – Version </w:t>
            </w:r>
            <w:r w:rsidR="002E57D1">
              <w:rPr>
                <w:rFonts w:ascii="Times New Roman" w:hAnsi="Times New Roman"/>
                <w:szCs w:val="24"/>
              </w:rPr>
              <w:t>Two</w:t>
            </w:r>
            <w:r w:rsidRPr="00DC7536">
              <w:rPr>
                <w:rFonts w:ascii="Times New Roman" w:hAnsi="Times New Roman"/>
                <w:szCs w:val="24"/>
              </w:rPr>
              <w:t xml:space="preserve"> </w:t>
            </w:r>
          </w:p>
        </w:tc>
      </w:tr>
      <w:tr w:rsidR="000B741C" w:rsidRPr="002876B5" w14:paraId="20ABBEBD" w14:textId="77777777" w:rsidTr="00883663">
        <w:trPr>
          <w:jc w:val="center"/>
        </w:trPr>
        <w:tc>
          <w:tcPr>
            <w:cnfStyle w:val="001000000000" w:firstRow="0" w:lastRow="0" w:firstColumn="1" w:lastColumn="0" w:oddVBand="0" w:evenVBand="0" w:oddHBand="0" w:evenHBand="0" w:firstRowFirstColumn="0" w:firstRowLastColumn="0" w:lastRowFirstColumn="0" w:lastRowLastColumn="0"/>
            <w:tcW w:w="1920" w:type="dxa"/>
          </w:tcPr>
          <w:p w14:paraId="0F101C75" w14:textId="77777777" w:rsidR="00973D9E" w:rsidRPr="00DC7536" w:rsidRDefault="00973D9E" w:rsidP="28D836B2">
            <w:pPr>
              <w:jc w:val="center"/>
              <w:rPr>
                <w:rFonts w:ascii="Times New Roman" w:hAnsi="Times New Roman"/>
                <w:b w:val="0"/>
                <w:bCs w:val="0"/>
                <w:szCs w:val="24"/>
              </w:rPr>
            </w:pPr>
          </w:p>
        </w:tc>
        <w:tc>
          <w:tcPr>
            <w:tcW w:w="2205" w:type="dxa"/>
          </w:tcPr>
          <w:p w14:paraId="78207683" w14:textId="306B4B41" w:rsidR="00973D9E" w:rsidRPr="000B741C" w:rsidRDefault="00DC7536"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 xml:space="preserve">March </w:t>
            </w:r>
            <w:r w:rsidR="00981E52">
              <w:rPr>
                <w:rFonts w:ascii="Times New Roman" w:hAnsi="Times New Roman"/>
                <w:b/>
                <w:bCs/>
                <w:szCs w:val="24"/>
              </w:rPr>
              <w:t>26</w:t>
            </w:r>
            <w:r w:rsidRPr="00DC7536">
              <w:rPr>
                <w:rFonts w:ascii="Times New Roman" w:hAnsi="Times New Roman"/>
                <w:b/>
                <w:bCs/>
                <w:szCs w:val="24"/>
                <w:vertAlign w:val="superscript"/>
              </w:rPr>
              <w:t>th</w:t>
            </w:r>
            <w:r>
              <w:rPr>
                <w:rFonts w:ascii="Times New Roman" w:hAnsi="Times New Roman"/>
                <w:b/>
                <w:bCs/>
                <w:szCs w:val="24"/>
              </w:rPr>
              <w:t>, 2022</w:t>
            </w:r>
          </w:p>
        </w:tc>
        <w:tc>
          <w:tcPr>
            <w:tcW w:w="3023" w:type="dxa"/>
          </w:tcPr>
          <w:p w14:paraId="106F80C5" w14:textId="60FC031B" w:rsidR="00973D9E" w:rsidRPr="000B741C" w:rsidRDefault="009C3680"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Phase 2 Step 5</w:t>
            </w:r>
          </w:p>
        </w:tc>
      </w:tr>
    </w:tbl>
    <w:p w14:paraId="4800BBC6" w14:textId="77777777" w:rsidR="00A63DEF" w:rsidRPr="00A63DEF" w:rsidRDefault="00A63DEF" w:rsidP="000B741C">
      <w:pPr>
        <w:jc w:val="center"/>
        <w:rPr>
          <w:rFonts w:ascii="Times New Roman" w:hAnsi="Times New Roman"/>
          <w:szCs w:val="24"/>
        </w:rPr>
      </w:pPr>
    </w:p>
    <w:p w14:paraId="3B6801CD" w14:textId="77777777" w:rsidR="002876B5" w:rsidRDefault="002876B5">
      <w:pPr>
        <w:rPr>
          <w:rFonts w:ascii="Times New Roman" w:hAnsi="Times New Roman"/>
          <w:b/>
          <w:bCs/>
          <w:szCs w:val="24"/>
        </w:rPr>
      </w:pPr>
      <w:r>
        <w:rPr>
          <w:rFonts w:ascii="Times New Roman" w:hAnsi="Times New Roman"/>
          <w:b/>
          <w:bCs/>
          <w:szCs w:val="24"/>
        </w:rPr>
        <w:br w:type="page"/>
      </w:r>
    </w:p>
    <w:p w14:paraId="04396CA6" w14:textId="0B1EE5F1" w:rsidR="00D23C57" w:rsidRPr="008D60F4" w:rsidRDefault="00883663" w:rsidP="00D23C57">
      <w:pPr>
        <w:pStyle w:val="StyleAPALevel124pt"/>
        <w:jc w:val="left"/>
        <w:rPr>
          <w:rFonts w:ascii="Times New Roman" w:hAnsi="Times New Roman"/>
          <w:b/>
          <w:bCs/>
          <w:sz w:val="24"/>
          <w:szCs w:val="24"/>
        </w:rPr>
      </w:pPr>
      <w:r w:rsidRPr="008D60F4">
        <w:rPr>
          <w:rFonts w:ascii="Times New Roman" w:hAnsi="Times New Roman"/>
          <w:b/>
          <w:bCs/>
          <w:sz w:val="24"/>
          <w:szCs w:val="24"/>
        </w:rPr>
        <w:lastRenderedPageBreak/>
        <w:t>Title</w:t>
      </w:r>
      <w:r w:rsidR="00502B60" w:rsidRPr="008D60F4">
        <w:rPr>
          <w:rFonts w:ascii="Times New Roman" w:hAnsi="Times New Roman"/>
          <w:b/>
          <w:bCs/>
          <w:sz w:val="24"/>
          <w:szCs w:val="24"/>
        </w:rPr>
        <w:t xml:space="preserve"> </w:t>
      </w:r>
      <w:r w:rsidR="00653612" w:rsidRPr="008D60F4">
        <w:rPr>
          <w:rFonts w:ascii="Times New Roman" w:hAnsi="Times New Roman"/>
          <w:b/>
          <w:bCs/>
          <w:sz w:val="24"/>
          <w:szCs w:val="24"/>
        </w:rPr>
        <w:t>[Kayla</w:t>
      </w:r>
      <w:r w:rsidR="00F52B0F" w:rsidRPr="008D60F4">
        <w:rPr>
          <w:rFonts w:ascii="Times New Roman" w:hAnsi="Times New Roman"/>
          <w:b/>
          <w:bCs/>
          <w:sz w:val="24"/>
          <w:szCs w:val="24"/>
        </w:rPr>
        <w:t xml:space="preserve"> Echols</w:t>
      </w:r>
      <w:r w:rsidR="00653612" w:rsidRPr="008D60F4">
        <w:rPr>
          <w:rFonts w:ascii="Times New Roman" w:hAnsi="Times New Roman"/>
          <w:b/>
          <w:bCs/>
          <w:sz w:val="24"/>
          <w:szCs w:val="24"/>
        </w:rPr>
        <w:t>]</w:t>
      </w:r>
    </w:p>
    <w:p w14:paraId="46B037FE" w14:textId="3ACA612F" w:rsidR="006B5480" w:rsidRPr="002876B5" w:rsidRDefault="061C2E0E" w:rsidP="061C2E0E">
      <w:pPr>
        <w:pStyle w:val="StyleAPALevel124pt"/>
        <w:numPr>
          <w:ilvl w:val="0"/>
          <w:numId w:val="30"/>
        </w:numPr>
        <w:jc w:val="left"/>
        <w:rPr>
          <w:rFonts w:eastAsia="Arial" w:cs="Arial"/>
          <w:sz w:val="24"/>
          <w:szCs w:val="24"/>
        </w:rPr>
      </w:pPr>
      <w:r w:rsidRPr="061C2E0E">
        <w:rPr>
          <w:rFonts w:ascii="Times New Roman" w:hAnsi="Times New Roman"/>
          <w:sz w:val="24"/>
          <w:szCs w:val="24"/>
        </w:rPr>
        <w:t>The goal of this lab is for the students to choose and add three more IT data features to the existing pipeline.</w:t>
      </w:r>
    </w:p>
    <w:p w14:paraId="1AE53BB5" w14:textId="77777777" w:rsidR="002876B5" w:rsidRPr="002876B5" w:rsidRDefault="002876B5" w:rsidP="002876B5">
      <w:pPr>
        <w:pStyle w:val="StyleAPALevel124pt"/>
        <w:jc w:val="left"/>
        <w:rPr>
          <w:rFonts w:eastAsia="Arial" w:cs="Arial"/>
          <w:sz w:val="24"/>
          <w:szCs w:val="24"/>
        </w:rPr>
      </w:pPr>
    </w:p>
    <w:p w14:paraId="0A3C3CC4" w14:textId="5D6688E8" w:rsidR="00D23C57" w:rsidRPr="008D60F4" w:rsidRDefault="00883663" w:rsidP="00DF4AB0">
      <w:pPr>
        <w:pStyle w:val="StyleAPALevel124pt"/>
        <w:tabs>
          <w:tab w:val="clear" w:pos="4320"/>
          <w:tab w:val="clear" w:pos="5040"/>
          <w:tab w:val="clear" w:pos="5760"/>
          <w:tab w:val="clear" w:pos="6480"/>
          <w:tab w:val="clear" w:pos="7200"/>
          <w:tab w:val="clear" w:pos="8360"/>
          <w:tab w:val="clear" w:pos="8640"/>
          <w:tab w:val="clear" w:pos="9360"/>
          <w:tab w:val="clear" w:pos="10080"/>
          <w:tab w:val="clear" w:pos="10800"/>
          <w:tab w:val="clear" w:pos="11520"/>
          <w:tab w:val="clear" w:pos="12240"/>
          <w:tab w:val="clear" w:pos="12960"/>
          <w:tab w:val="clear" w:pos="13680"/>
          <w:tab w:val="clear" w:pos="14400"/>
          <w:tab w:val="clear" w:pos="15120"/>
          <w:tab w:val="clear" w:pos="15840"/>
          <w:tab w:val="clear" w:pos="16560"/>
        </w:tabs>
        <w:jc w:val="left"/>
        <w:rPr>
          <w:rFonts w:ascii="Times New Roman" w:hAnsi="Times New Roman"/>
          <w:b/>
          <w:bCs/>
          <w:sz w:val="24"/>
          <w:szCs w:val="24"/>
        </w:rPr>
      </w:pPr>
      <w:r w:rsidRPr="008D60F4">
        <w:rPr>
          <w:rFonts w:ascii="Times New Roman" w:hAnsi="Times New Roman"/>
          <w:b/>
          <w:bCs/>
          <w:sz w:val="24"/>
          <w:szCs w:val="24"/>
        </w:rPr>
        <w:t>Abstract</w:t>
      </w:r>
      <w:r w:rsidR="00502B60" w:rsidRPr="008D60F4">
        <w:rPr>
          <w:rFonts w:ascii="Times New Roman" w:hAnsi="Times New Roman"/>
          <w:b/>
          <w:bCs/>
          <w:sz w:val="24"/>
          <w:szCs w:val="24"/>
        </w:rPr>
        <w:t xml:space="preserve"> </w:t>
      </w:r>
      <w:r w:rsidR="00653612" w:rsidRPr="008D60F4">
        <w:rPr>
          <w:rFonts w:ascii="Times New Roman" w:hAnsi="Times New Roman"/>
          <w:b/>
          <w:bCs/>
          <w:sz w:val="24"/>
          <w:szCs w:val="24"/>
        </w:rPr>
        <w:t>[Kayla</w:t>
      </w:r>
      <w:r w:rsidR="00F52B0F" w:rsidRPr="008D60F4">
        <w:rPr>
          <w:rFonts w:ascii="Times New Roman" w:hAnsi="Times New Roman"/>
          <w:b/>
          <w:bCs/>
          <w:sz w:val="24"/>
          <w:szCs w:val="24"/>
        </w:rPr>
        <w:t xml:space="preserve"> Echols</w:t>
      </w:r>
      <w:r w:rsidR="00653612" w:rsidRPr="008D60F4">
        <w:rPr>
          <w:rFonts w:ascii="Times New Roman" w:hAnsi="Times New Roman"/>
          <w:b/>
          <w:bCs/>
          <w:sz w:val="24"/>
          <w:szCs w:val="24"/>
        </w:rPr>
        <w:t>]</w:t>
      </w:r>
      <w:r w:rsidR="00DF4AB0" w:rsidRPr="002876B5">
        <w:rPr>
          <w:sz w:val="24"/>
          <w:szCs w:val="24"/>
        </w:rPr>
        <w:tab/>
      </w:r>
    </w:p>
    <w:p w14:paraId="2CE0DC91" w14:textId="43642EEC" w:rsidR="4205955C" w:rsidRDefault="4205955C" w:rsidP="4205955C">
      <w:pPr>
        <w:pStyle w:val="StyleAPALevel124pt"/>
        <w:ind w:firstLine="720"/>
        <w:jc w:val="left"/>
        <w:rPr>
          <w:rFonts w:ascii="Times New Roman" w:hAnsi="Times New Roman"/>
          <w:sz w:val="24"/>
          <w:szCs w:val="24"/>
        </w:rPr>
      </w:pPr>
      <w:r w:rsidRPr="4205955C">
        <w:rPr>
          <w:rFonts w:ascii="Times New Roman" w:hAnsi="Times New Roman"/>
          <w:sz w:val="24"/>
          <w:szCs w:val="24"/>
        </w:rPr>
        <w:t xml:space="preserve">The team was tasked with adding IT data processing within the Knime environment. </w:t>
      </w:r>
      <w:r w:rsidRPr="5FF5B9D6">
        <w:rPr>
          <w:rFonts w:ascii="Times New Roman" w:hAnsi="Times New Roman"/>
          <w:sz w:val="24"/>
          <w:szCs w:val="24"/>
        </w:rPr>
        <w:t xml:space="preserve">Each of the team members </w:t>
      </w:r>
      <w:r w:rsidRPr="2AA433B7">
        <w:rPr>
          <w:rFonts w:ascii="Times New Roman" w:hAnsi="Times New Roman"/>
          <w:sz w:val="24"/>
          <w:szCs w:val="24"/>
        </w:rPr>
        <w:t xml:space="preserve">focused on a </w:t>
      </w:r>
      <w:r w:rsidRPr="4DF649BE">
        <w:rPr>
          <w:rFonts w:ascii="Times New Roman" w:hAnsi="Times New Roman"/>
          <w:sz w:val="24"/>
          <w:szCs w:val="24"/>
        </w:rPr>
        <w:t xml:space="preserve">different </w:t>
      </w:r>
      <w:r w:rsidRPr="1F35B27E">
        <w:rPr>
          <w:rFonts w:ascii="Times New Roman" w:hAnsi="Times New Roman"/>
          <w:sz w:val="24"/>
          <w:szCs w:val="24"/>
        </w:rPr>
        <w:t xml:space="preserve">IT pipeline </w:t>
      </w:r>
      <w:r w:rsidRPr="4287C885">
        <w:rPr>
          <w:rFonts w:ascii="Times New Roman" w:hAnsi="Times New Roman"/>
          <w:sz w:val="24"/>
          <w:szCs w:val="24"/>
        </w:rPr>
        <w:t>data input</w:t>
      </w:r>
      <w:r w:rsidRPr="0F551039">
        <w:rPr>
          <w:rFonts w:ascii="Times New Roman" w:hAnsi="Times New Roman"/>
          <w:sz w:val="24"/>
          <w:szCs w:val="24"/>
        </w:rPr>
        <w:t xml:space="preserve">. </w:t>
      </w:r>
      <w:r w:rsidRPr="002876B5">
        <w:rPr>
          <w:rFonts w:ascii="Times New Roman" w:hAnsi="Times New Roman"/>
          <w:sz w:val="24"/>
          <w:szCs w:val="24"/>
        </w:rPr>
        <w:t>We learned how auto-binning can be useful and how that can tie into the IT data. We added the following data from the IT csv file: processor per</w:t>
      </w:r>
      <w:r w:rsidR="6E294FE8" w:rsidRPr="002876B5">
        <w:rPr>
          <w:rFonts w:ascii="Times New Roman" w:hAnsi="Times New Roman"/>
          <w:sz w:val="24"/>
          <w:szCs w:val="24"/>
        </w:rPr>
        <w:t>formance, interrupts per second, user time, and clock interrupts per second. These data inputs each have a visual to show the data points from the csv file.</w:t>
      </w:r>
    </w:p>
    <w:p w14:paraId="4E626B1F" w14:textId="77777777" w:rsidR="002876B5" w:rsidRPr="002876B5" w:rsidRDefault="002876B5" w:rsidP="002876B5">
      <w:pPr>
        <w:pStyle w:val="StyleAPALevel124pt"/>
        <w:jc w:val="left"/>
        <w:rPr>
          <w:rFonts w:ascii="Times New Roman" w:hAnsi="Times New Roman"/>
          <w:sz w:val="24"/>
          <w:szCs w:val="24"/>
          <w:highlight w:val="yellow"/>
        </w:rPr>
      </w:pPr>
    </w:p>
    <w:p w14:paraId="2031713B" w14:textId="0E100B95" w:rsidR="00D23C57" w:rsidRPr="000B741C" w:rsidRDefault="00883663" w:rsidP="00D23C57">
      <w:pPr>
        <w:pStyle w:val="StyleAPALevel124pt"/>
        <w:jc w:val="left"/>
        <w:rPr>
          <w:rFonts w:ascii="Times New Roman" w:hAnsi="Times New Roman"/>
          <w:sz w:val="24"/>
          <w:szCs w:val="24"/>
        </w:rPr>
      </w:pPr>
      <w:r w:rsidRPr="00302576">
        <w:rPr>
          <w:rFonts w:ascii="Times New Roman" w:hAnsi="Times New Roman"/>
          <w:b/>
          <w:bCs/>
          <w:sz w:val="24"/>
          <w:szCs w:val="24"/>
        </w:rPr>
        <w:t>Introduction</w:t>
      </w:r>
      <w:r w:rsidR="00502B60" w:rsidRPr="00302576">
        <w:rPr>
          <w:rFonts w:ascii="Times New Roman" w:hAnsi="Times New Roman"/>
          <w:b/>
          <w:bCs/>
          <w:sz w:val="24"/>
          <w:szCs w:val="24"/>
        </w:rPr>
        <w:t xml:space="preserve"> </w:t>
      </w:r>
      <w:r w:rsidR="00653612">
        <w:rPr>
          <w:rFonts w:ascii="Times New Roman" w:hAnsi="Times New Roman"/>
          <w:sz w:val="24"/>
          <w:szCs w:val="24"/>
        </w:rPr>
        <w:t>[Kayla</w:t>
      </w:r>
      <w:r w:rsidR="00F52B0F">
        <w:rPr>
          <w:rFonts w:ascii="Times New Roman" w:hAnsi="Times New Roman"/>
          <w:sz w:val="24"/>
          <w:szCs w:val="24"/>
        </w:rPr>
        <w:t xml:space="preserve"> Echols</w:t>
      </w:r>
      <w:r w:rsidR="00653612">
        <w:rPr>
          <w:rFonts w:ascii="Times New Roman" w:hAnsi="Times New Roman"/>
          <w:sz w:val="24"/>
          <w:szCs w:val="24"/>
        </w:rPr>
        <w:t>]</w:t>
      </w:r>
    </w:p>
    <w:p w14:paraId="2A3880CF" w14:textId="1F2A26D7" w:rsidR="006B5480" w:rsidRPr="00883663" w:rsidRDefault="425ACB03" w:rsidP="4E007369">
      <w:pPr>
        <w:pStyle w:val="StyleAPALevel124pt"/>
        <w:ind w:firstLine="706"/>
        <w:jc w:val="left"/>
        <w:rPr>
          <w:rFonts w:ascii="Times New Roman" w:hAnsi="Times New Roman"/>
          <w:sz w:val="24"/>
          <w:szCs w:val="24"/>
        </w:rPr>
      </w:pPr>
      <w:r w:rsidRPr="002876B5">
        <w:rPr>
          <w:rFonts w:ascii="Times New Roman" w:hAnsi="Times New Roman"/>
          <w:sz w:val="24"/>
          <w:szCs w:val="24"/>
        </w:rPr>
        <w:t xml:space="preserve">The team was able to </w:t>
      </w:r>
      <w:r w:rsidR="0A93D707" w:rsidRPr="002876B5">
        <w:rPr>
          <w:rFonts w:ascii="Times New Roman" w:hAnsi="Times New Roman"/>
          <w:sz w:val="24"/>
          <w:szCs w:val="24"/>
        </w:rPr>
        <w:t xml:space="preserve">connect the </w:t>
      </w:r>
      <w:r w:rsidR="4FEF2D4A" w:rsidRPr="002876B5">
        <w:rPr>
          <w:rFonts w:ascii="Times New Roman" w:hAnsi="Times New Roman"/>
          <w:sz w:val="24"/>
          <w:szCs w:val="24"/>
        </w:rPr>
        <w:t xml:space="preserve">IT data </w:t>
      </w:r>
      <w:r w:rsidR="0A93D707" w:rsidRPr="002876B5">
        <w:rPr>
          <w:rFonts w:ascii="Times New Roman" w:hAnsi="Times New Roman"/>
          <w:sz w:val="24"/>
          <w:szCs w:val="24"/>
        </w:rPr>
        <w:t xml:space="preserve">into </w:t>
      </w:r>
      <w:r w:rsidR="4FEF2D4A" w:rsidRPr="002876B5">
        <w:rPr>
          <w:rFonts w:ascii="Times New Roman" w:hAnsi="Times New Roman"/>
          <w:sz w:val="24"/>
          <w:szCs w:val="24"/>
        </w:rPr>
        <w:t xml:space="preserve">a pipeline and then into </w:t>
      </w:r>
      <w:r w:rsidR="0A93D707" w:rsidRPr="002876B5">
        <w:rPr>
          <w:rFonts w:ascii="Times New Roman" w:hAnsi="Times New Roman"/>
          <w:sz w:val="24"/>
          <w:szCs w:val="24"/>
        </w:rPr>
        <w:t xml:space="preserve">the auto-binner </w:t>
      </w:r>
      <w:r w:rsidR="4FEF2D4A" w:rsidRPr="002876B5">
        <w:rPr>
          <w:rFonts w:ascii="Times New Roman" w:hAnsi="Times New Roman"/>
          <w:sz w:val="24"/>
          <w:szCs w:val="24"/>
        </w:rPr>
        <w:t>which then displays the</w:t>
      </w:r>
      <w:r w:rsidR="0A93D707" w:rsidRPr="002876B5">
        <w:rPr>
          <w:rFonts w:ascii="Times New Roman" w:hAnsi="Times New Roman"/>
          <w:sz w:val="24"/>
          <w:szCs w:val="24"/>
        </w:rPr>
        <w:t xml:space="preserve"> various </w:t>
      </w:r>
      <w:r w:rsidR="74CF100B" w:rsidRPr="002876B5">
        <w:rPr>
          <w:rFonts w:ascii="Times New Roman" w:hAnsi="Times New Roman"/>
          <w:sz w:val="24"/>
          <w:szCs w:val="24"/>
        </w:rPr>
        <w:t xml:space="preserve">visuals. </w:t>
      </w:r>
      <w:r w:rsidR="46FDBF2A" w:rsidRPr="002876B5">
        <w:rPr>
          <w:rFonts w:ascii="Times New Roman" w:hAnsi="Times New Roman"/>
          <w:sz w:val="24"/>
          <w:szCs w:val="24"/>
        </w:rPr>
        <w:t>The IT data is different than the OT data because the data is harder to classify. The main pipeline for the IT data includes the nodes CSV reader, the column rename, string manipulation, string to date &amp; time, and column filter. We then used the auto-binner to find the common data points in order to show those points with the visuals. These</w:t>
      </w:r>
      <w:r w:rsidR="74CF100B" w:rsidRPr="002876B5">
        <w:rPr>
          <w:rFonts w:ascii="Times New Roman" w:hAnsi="Times New Roman"/>
          <w:sz w:val="24"/>
          <w:szCs w:val="24"/>
        </w:rPr>
        <w:t xml:space="preserve"> v</w:t>
      </w:r>
      <w:r w:rsidR="234AB05D" w:rsidRPr="002876B5">
        <w:rPr>
          <w:rFonts w:ascii="Times New Roman" w:hAnsi="Times New Roman"/>
          <w:sz w:val="24"/>
          <w:szCs w:val="24"/>
        </w:rPr>
        <w:t xml:space="preserve">isuals include </w:t>
      </w:r>
      <w:r w:rsidR="498ED8BF" w:rsidRPr="002876B5">
        <w:rPr>
          <w:rFonts w:ascii="Times New Roman" w:hAnsi="Times New Roman"/>
          <w:sz w:val="24"/>
          <w:szCs w:val="24"/>
        </w:rPr>
        <w:t>both pie charts</w:t>
      </w:r>
      <w:r w:rsidR="1E758DE9" w:rsidRPr="002876B5">
        <w:rPr>
          <w:rFonts w:ascii="Times New Roman" w:hAnsi="Times New Roman"/>
          <w:sz w:val="24"/>
          <w:szCs w:val="24"/>
        </w:rPr>
        <w:t>, value counters,</w:t>
      </w:r>
      <w:r w:rsidR="498ED8BF" w:rsidRPr="002876B5">
        <w:rPr>
          <w:rFonts w:ascii="Times New Roman" w:hAnsi="Times New Roman"/>
          <w:sz w:val="24"/>
          <w:szCs w:val="24"/>
        </w:rPr>
        <w:t xml:space="preserve"> and scatter plots. </w:t>
      </w:r>
      <w:r w:rsidR="1E758DE9" w:rsidRPr="002876B5">
        <w:rPr>
          <w:rFonts w:ascii="Times New Roman" w:hAnsi="Times New Roman"/>
          <w:sz w:val="24"/>
          <w:szCs w:val="24"/>
        </w:rPr>
        <w:t xml:space="preserve">This lab required the students to have access to Liberty’s VPN and access to the Knime software to complete the lab. </w:t>
      </w:r>
    </w:p>
    <w:p w14:paraId="518C414E" w14:textId="77777777" w:rsidR="002876B5" w:rsidRDefault="002876B5">
      <w:pPr>
        <w:rPr>
          <w:rFonts w:ascii="Times New Roman" w:hAnsi="Times New Roman"/>
          <w:b/>
          <w:bCs/>
          <w:szCs w:val="24"/>
        </w:rPr>
      </w:pPr>
      <w:r>
        <w:rPr>
          <w:rFonts w:ascii="Times New Roman" w:hAnsi="Times New Roman"/>
          <w:b/>
          <w:bCs/>
          <w:szCs w:val="24"/>
        </w:rPr>
        <w:br w:type="page"/>
      </w:r>
    </w:p>
    <w:p w14:paraId="35B6B6C5" w14:textId="36AACD21" w:rsidR="004E4D7A" w:rsidRPr="002876B5" w:rsidRDefault="00883663" w:rsidP="004E4D7A">
      <w:pPr>
        <w:pStyle w:val="StyleAPALevel124pt"/>
        <w:jc w:val="left"/>
        <w:rPr>
          <w:rFonts w:ascii="Times New Roman" w:hAnsi="Times New Roman"/>
          <w:b/>
          <w:bCs/>
          <w:sz w:val="24"/>
          <w:szCs w:val="24"/>
        </w:rPr>
      </w:pPr>
      <w:r w:rsidRPr="008D60F4">
        <w:rPr>
          <w:rFonts w:ascii="Times New Roman" w:hAnsi="Times New Roman"/>
          <w:b/>
          <w:bCs/>
          <w:sz w:val="24"/>
          <w:szCs w:val="24"/>
        </w:rPr>
        <w:lastRenderedPageBreak/>
        <w:t>Method</w:t>
      </w:r>
      <w:r w:rsidR="00502B60" w:rsidRPr="008D60F4">
        <w:rPr>
          <w:rFonts w:ascii="Times New Roman" w:hAnsi="Times New Roman"/>
          <w:b/>
          <w:bCs/>
          <w:sz w:val="24"/>
          <w:szCs w:val="24"/>
        </w:rPr>
        <w:t xml:space="preserve"> </w:t>
      </w:r>
      <w:r w:rsidR="002748EF" w:rsidRPr="008D60F4">
        <w:rPr>
          <w:rFonts w:ascii="Times New Roman" w:hAnsi="Times New Roman"/>
          <w:b/>
          <w:bCs/>
          <w:sz w:val="24"/>
          <w:szCs w:val="24"/>
        </w:rPr>
        <w:t>[</w:t>
      </w:r>
      <w:r w:rsidR="005B77DB" w:rsidRPr="008D60F4">
        <w:rPr>
          <w:rFonts w:ascii="Times New Roman" w:hAnsi="Times New Roman"/>
          <w:b/>
          <w:bCs/>
          <w:sz w:val="24"/>
          <w:szCs w:val="24"/>
        </w:rPr>
        <w:t>Riley</w:t>
      </w:r>
      <w:r w:rsidR="00F52B0F" w:rsidRPr="008D60F4">
        <w:rPr>
          <w:rFonts w:ascii="Times New Roman" w:hAnsi="Times New Roman"/>
          <w:b/>
          <w:bCs/>
          <w:sz w:val="24"/>
          <w:szCs w:val="24"/>
        </w:rPr>
        <w:t xml:space="preserve"> Dorough</w:t>
      </w:r>
      <w:r w:rsidR="005B77DB" w:rsidRPr="008D60F4">
        <w:rPr>
          <w:rFonts w:ascii="Times New Roman" w:hAnsi="Times New Roman"/>
          <w:b/>
          <w:bCs/>
          <w:sz w:val="24"/>
          <w:szCs w:val="24"/>
        </w:rPr>
        <w:t>]</w:t>
      </w:r>
    </w:p>
    <w:p w14:paraId="41F419B2" w14:textId="2BB35237" w:rsidR="009025BD" w:rsidRDefault="00B84614" w:rsidP="004E4D7A">
      <w:pPr>
        <w:pStyle w:val="StyleAPALevel124pt"/>
        <w:jc w:val="left"/>
        <w:rPr>
          <w:rFonts w:ascii="Times New Roman" w:hAnsi="Times New Roman"/>
          <w:sz w:val="24"/>
          <w:szCs w:val="24"/>
        </w:rPr>
      </w:pPr>
      <w:r w:rsidRPr="002876B5">
        <w:rPr>
          <w:rFonts w:ascii="Times New Roman" w:hAnsi="Times New Roman"/>
          <w:noProof/>
          <w:sz w:val="24"/>
          <w:szCs w:val="24"/>
        </w:rPr>
        <w:drawing>
          <wp:inline distT="0" distB="0" distL="0" distR="0" wp14:anchorId="09E72935" wp14:editId="7923C7CC">
            <wp:extent cx="5943600" cy="154686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546860"/>
                    </a:xfrm>
                    <a:prstGeom prst="rect">
                      <a:avLst/>
                    </a:prstGeom>
                  </pic:spPr>
                </pic:pic>
              </a:graphicData>
            </a:graphic>
          </wp:inline>
        </w:drawing>
      </w:r>
    </w:p>
    <w:p w14:paraId="5CA01574" w14:textId="76728CA5" w:rsidR="00FD651A" w:rsidRDefault="00FD651A" w:rsidP="00FD651A">
      <w:pPr>
        <w:pStyle w:val="StyleAPALevel124pt"/>
        <w:numPr>
          <w:ilvl w:val="0"/>
          <w:numId w:val="34"/>
        </w:numPr>
        <w:jc w:val="left"/>
        <w:rPr>
          <w:rFonts w:ascii="Times New Roman" w:hAnsi="Times New Roman"/>
          <w:sz w:val="24"/>
          <w:szCs w:val="24"/>
        </w:rPr>
      </w:pPr>
      <w:r>
        <w:rPr>
          <w:rFonts w:ascii="Times New Roman" w:hAnsi="Times New Roman"/>
          <w:sz w:val="24"/>
          <w:szCs w:val="24"/>
        </w:rPr>
        <w:t xml:space="preserve">Pipelines </w:t>
      </w:r>
      <w:r w:rsidR="00033295">
        <w:rPr>
          <w:rFonts w:ascii="Times New Roman" w:hAnsi="Times New Roman"/>
          <w:sz w:val="24"/>
          <w:szCs w:val="24"/>
        </w:rPr>
        <w:t xml:space="preserve">8, 9, </w:t>
      </w:r>
      <w:r w:rsidR="00033295" w:rsidRPr="002876B5">
        <w:rPr>
          <w:rFonts w:ascii="Times New Roman" w:hAnsi="Times New Roman"/>
          <w:sz w:val="24"/>
          <w:szCs w:val="24"/>
        </w:rPr>
        <w:t>10</w:t>
      </w:r>
      <w:r w:rsidR="00B84614" w:rsidRPr="002876B5">
        <w:rPr>
          <w:rFonts w:ascii="Times New Roman" w:hAnsi="Times New Roman"/>
          <w:sz w:val="24"/>
          <w:szCs w:val="24"/>
        </w:rPr>
        <w:t xml:space="preserve">, </w:t>
      </w:r>
      <w:r w:rsidR="00033295">
        <w:rPr>
          <w:rFonts w:ascii="Times New Roman" w:hAnsi="Times New Roman"/>
          <w:sz w:val="24"/>
          <w:szCs w:val="24"/>
        </w:rPr>
        <w:t xml:space="preserve">and </w:t>
      </w:r>
      <w:r w:rsidR="00B84614" w:rsidRPr="002876B5">
        <w:rPr>
          <w:rFonts w:ascii="Times New Roman" w:hAnsi="Times New Roman"/>
          <w:sz w:val="24"/>
          <w:szCs w:val="24"/>
        </w:rPr>
        <w:t>11</w:t>
      </w:r>
      <w:r w:rsidR="00033295">
        <w:rPr>
          <w:rFonts w:ascii="Times New Roman" w:hAnsi="Times New Roman"/>
          <w:sz w:val="24"/>
          <w:szCs w:val="24"/>
        </w:rPr>
        <w:t xml:space="preserve"> are offshoots of the data formatting modules </w:t>
      </w:r>
      <w:r w:rsidR="003459CD">
        <w:rPr>
          <w:rFonts w:ascii="Times New Roman" w:hAnsi="Times New Roman"/>
          <w:sz w:val="24"/>
          <w:szCs w:val="24"/>
        </w:rPr>
        <w:t>initialized in the last cycle of development</w:t>
      </w:r>
    </w:p>
    <w:p w14:paraId="5D179D24" w14:textId="77777777" w:rsidR="00A06854" w:rsidRDefault="00A06854" w:rsidP="00A06854">
      <w:pPr>
        <w:pStyle w:val="StyleAPALevel124pt"/>
        <w:jc w:val="left"/>
        <w:rPr>
          <w:rFonts w:ascii="Times New Roman" w:hAnsi="Times New Roman"/>
          <w:sz w:val="24"/>
          <w:szCs w:val="24"/>
        </w:rPr>
      </w:pPr>
    </w:p>
    <w:p w14:paraId="54B28C28" w14:textId="3D06C1FB" w:rsidR="003459CD" w:rsidRDefault="00184F5B" w:rsidP="00184F5B">
      <w:pPr>
        <w:pStyle w:val="StyleAPALevel124pt"/>
        <w:jc w:val="left"/>
        <w:rPr>
          <w:rFonts w:ascii="Times New Roman" w:hAnsi="Times New Roman"/>
          <w:b/>
          <w:bCs/>
          <w:sz w:val="24"/>
          <w:szCs w:val="24"/>
        </w:rPr>
      </w:pPr>
      <w:r>
        <w:rPr>
          <w:rFonts w:ascii="Times New Roman" w:hAnsi="Times New Roman"/>
          <w:b/>
          <w:bCs/>
          <w:sz w:val="24"/>
          <w:szCs w:val="24"/>
        </w:rPr>
        <w:t>Pipeline 8</w:t>
      </w:r>
      <w:r w:rsidR="00793DBA">
        <w:rPr>
          <w:rFonts w:ascii="Times New Roman" w:hAnsi="Times New Roman"/>
          <w:b/>
          <w:bCs/>
          <w:sz w:val="24"/>
          <w:szCs w:val="24"/>
        </w:rPr>
        <w:t xml:space="preserve"> </w:t>
      </w:r>
      <w:r w:rsidR="00855461">
        <w:rPr>
          <w:rFonts w:ascii="Times New Roman" w:hAnsi="Times New Roman"/>
          <w:b/>
          <w:bCs/>
          <w:sz w:val="24"/>
          <w:szCs w:val="24"/>
        </w:rPr>
        <w:t>–</w:t>
      </w:r>
      <w:r w:rsidR="00793DBA">
        <w:rPr>
          <w:rFonts w:ascii="Times New Roman" w:hAnsi="Times New Roman"/>
          <w:b/>
          <w:bCs/>
          <w:sz w:val="24"/>
          <w:szCs w:val="24"/>
        </w:rPr>
        <w:t xml:space="preserve"> </w:t>
      </w:r>
      <w:r w:rsidR="00855461">
        <w:rPr>
          <w:rFonts w:ascii="Times New Roman" w:hAnsi="Times New Roman"/>
          <w:b/>
          <w:bCs/>
          <w:sz w:val="24"/>
          <w:szCs w:val="24"/>
        </w:rPr>
        <w:t>Processor Performance</w:t>
      </w:r>
    </w:p>
    <w:p w14:paraId="5C50E475" w14:textId="16A2B266" w:rsidR="00855461" w:rsidRDefault="00E17576" w:rsidP="00855461">
      <w:pPr>
        <w:pStyle w:val="StyleAPALevel124pt"/>
        <w:numPr>
          <w:ilvl w:val="0"/>
          <w:numId w:val="34"/>
        </w:numPr>
        <w:jc w:val="left"/>
        <w:rPr>
          <w:rFonts w:ascii="Times New Roman" w:hAnsi="Times New Roman"/>
          <w:sz w:val="24"/>
          <w:szCs w:val="24"/>
        </w:rPr>
      </w:pPr>
      <w:r>
        <w:rPr>
          <w:rFonts w:ascii="Times New Roman" w:hAnsi="Times New Roman"/>
          <w:sz w:val="24"/>
          <w:szCs w:val="24"/>
        </w:rPr>
        <w:t xml:space="preserve">First the column rename module </w:t>
      </w:r>
      <w:r w:rsidR="002835E4">
        <w:rPr>
          <w:rFonts w:ascii="Times New Roman" w:hAnsi="Times New Roman"/>
          <w:sz w:val="24"/>
          <w:szCs w:val="24"/>
        </w:rPr>
        <w:t xml:space="preserve">formats the </w:t>
      </w:r>
      <w:r w:rsidR="009170B8">
        <w:rPr>
          <w:rFonts w:ascii="Times New Roman" w:hAnsi="Times New Roman"/>
          <w:sz w:val="24"/>
          <w:szCs w:val="24"/>
        </w:rPr>
        <w:t xml:space="preserve">column’s name </w:t>
      </w:r>
      <w:r w:rsidR="00D43A7F">
        <w:rPr>
          <w:rFonts w:ascii="Times New Roman" w:hAnsi="Times New Roman"/>
          <w:sz w:val="24"/>
          <w:szCs w:val="24"/>
        </w:rPr>
        <w:t>to be</w:t>
      </w:r>
      <w:r w:rsidR="009170B8">
        <w:rPr>
          <w:rFonts w:ascii="Times New Roman" w:hAnsi="Times New Roman"/>
          <w:sz w:val="24"/>
          <w:szCs w:val="24"/>
        </w:rPr>
        <w:t xml:space="preserve"> understandable and </w:t>
      </w:r>
      <w:r w:rsidR="003C68D7">
        <w:rPr>
          <w:rFonts w:ascii="Times New Roman" w:hAnsi="Times New Roman"/>
          <w:sz w:val="24"/>
          <w:szCs w:val="24"/>
        </w:rPr>
        <w:t>easy to recognize</w:t>
      </w:r>
    </w:p>
    <w:p w14:paraId="7C91785E" w14:textId="309B6B8D" w:rsidR="0071033C" w:rsidRDefault="008F67E9" w:rsidP="00855461">
      <w:pPr>
        <w:pStyle w:val="StyleAPALevel124pt"/>
        <w:numPr>
          <w:ilvl w:val="0"/>
          <w:numId w:val="34"/>
        </w:numPr>
        <w:jc w:val="left"/>
        <w:rPr>
          <w:rFonts w:ascii="Times New Roman" w:hAnsi="Times New Roman"/>
          <w:sz w:val="24"/>
          <w:szCs w:val="24"/>
        </w:rPr>
      </w:pPr>
      <w:r>
        <w:rPr>
          <w:rFonts w:ascii="Times New Roman" w:hAnsi="Times New Roman"/>
          <w:sz w:val="24"/>
          <w:szCs w:val="24"/>
        </w:rPr>
        <w:t xml:space="preserve">The </w:t>
      </w:r>
      <w:r w:rsidR="001E4AB0">
        <w:rPr>
          <w:rFonts w:ascii="Times New Roman" w:hAnsi="Times New Roman"/>
          <w:sz w:val="24"/>
          <w:szCs w:val="24"/>
        </w:rPr>
        <w:t xml:space="preserve">String manipulation module </w:t>
      </w:r>
      <w:r w:rsidR="00000B2E">
        <w:rPr>
          <w:rFonts w:ascii="Times New Roman" w:hAnsi="Times New Roman"/>
          <w:sz w:val="24"/>
          <w:szCs w:val="24"/>
        </w:rPr>
        <w:t xml:space="preserve">reformats the time </w:t>
      </w:r>
      <w:r w:rsidR="00071FB9">
        <w:rPr>
          <w:rFonts w:ascii="Times New Roman" w:hAnsi="Times New Roman"/>
          <w:sz w:val="24"/>
          <w:szCs w:val="24"/>
        </w:rPr>
        <w:t xml:space="preserve">column so that it can be recognized by the </w:t>
      </w:r>
      <w:r w:rsidR="007D0861">
        <w:rPr>
          <w:rFonts w:ascii="Times New Roman" w:hAnsi="Times New Roman"/>
          <w:sz w:val="24"/>
          <w:szCs w:val="24"/>
        </w:rPr>
        <w:t>datatype conversion module</w:t>
      </w:r>
    </w:p>
    <w:p w14:paraId="3C9E8148" w14:textId="09CBD97A" w:rsidR="007D0861" w:rsidRDefault="007D0861" w:rsidP="00855461">
      <w:pPr>
        <w:pStyle w:val="StyleAPALevel124pt"/>
        <w:numPr>
          <w:ilvl w:val="0"/>
          <w:numId w:val="34"/>
        </w:numPr>
        <w:jc w:val="left"/>
        <w:rPr>
          <w:rFonts w:ascii="Times New Roman" w:hAnsi="Times New Roman"/>
          <w:sz w:val="24"/>
          <w:szCs w:val="24"/>
        </w:rPr>
      </w:pPr>
      <w:r>
        <w:rPr>
          <w:rFonts w:ascii="Times New Roman" w:hAnsi="Times New Roman"/>
          <w:sz w:val="24"/>
          <w:szCs w:val="24"/>
        </w:rPr>
        <w:t xml:space="preserve">The String to Date &amp; Time module </w:t>
      </w:r>
      <w:r w:rsidR="00976E9B">
        <w:rPr>
          <w:rFonts w:ascii="Times New Roman" w:hAnsi="Times New Roman"/>
          <w:sz w:val="24"/>
          <w:szCs w:val="24"/>
        </w:rPr>
        <w:t xml:space="preserve">formats the </w:t>
      </w:r>
      <w:r w:rsidR="00C835C3">
        <w:rPr>
          <w:rFonts w:ascii="Times New Roman" w:hAnsi="Times New Roman"/>
          <w:sz w:val="24"/>
          <w:szCs w:val="24"/>
        </w:rPr>
        <w:t xml:space="preserve">timestamp to a continuous </w:t>
      </w:r>
      <w:r w:rsidR="00A52550">
        <w:rPr>
          <w:rFonts w:ascii="Times New Roman" w:hAnsi="Times New Roman"/>
          <w:sz w:val="24"/>
          <w:szCs w:val="24"/>
        </w:rPr>
        <w:t xml:space="preserve">Date&amp;Time </w:t>
      </w:r>
      <w:r w:rsidR="008E3245">
        <w:rPr>
          <w:rFonts w:ascii="Times New Roman" w:hAnsi="Times New Roman"/>
          <w:sz w:val="24"/>
          <w:szCs w:val="24"/>
        </w:rPr>
        <w:t xml:space="preserve">variable </w:t>
      </w:r>
      <w:r w:rsidR="005F7E6B">
        <w:rPr>
          <w:rFonts w:ascii="Times New Roman" w:hAnsi="Times New Roman"/>
          <w:sz w:val="24"/>
          <w:szCs w:val="24"/>
        </w:rPr>
        <w:t>range</w:t>
      </w:r>
    </w:p>
    <w:p w14:paraId="2AE42A2D" w14:textId="0B992C06" w:rsidR="00625225" w:rsidRDefault="00513AD0" w:rsidP="003C6DEB">
      <w:pPr>
        <w:pStyle w:val="StyleAPALevel124pt"/>
        <w:numPr>
          <w:ilvl w:val="0"/>
          <w:numId w:val="34"/>
        </w:numPr>
        <w:jc w:val="left"/>
        <w:rPr>
          <w:rFonts w:ascii="Times New Roman" w:hAnsi="Times New Roman"/>
          <w:sz w:val="24"/>
          <w:szCs w:val="24"/>
        </w:rPr>
      </w:pPr>
      <w:r>
        <w:rPr>
          <w:rFonts w:ascii="Times New Roman" w:hAnsi="Times New Roman"/>
          <w:sz w:val="24"/>
          <w:szCs w:val="24"/>
        </w:rPr>
        <w:t xml:space="preserve">The Column filter cuts out the single processor </w:t>
      </w:r>
      <w:r w:rsidR="00114DCF">
        <w:rPr>
          <w:rFonts w:ascii="Times New Roman" w:hAnsi="Times New Roman"/>
          <w:sz w:val="24"/>
          <w:szCs w:val="24"/>
        </w:rPr>
        <w:t xml:space="preserve">information </w:t>
      </w:r>
      <w:r w:rsidR="00625225">
        <w:rPr>
          <w:rFonts w:ascii="Times New Roman" w:hAnsi="Times New Roman"/>
          <w:sz w:val="24"/>
          <w:szCs w:val="24"/>
        </w:rPr>
        <w:t>to make the resulting table quicker and easier to operate and process</w:t>
      </w:r>
    </w:p>
    <w:p w14:paraId="7946F74B" w14:textId="7E5892DE" w:rsidR="003C6DEB" w:rsidRPr="003C6DEB" w:rsidRDefault="003C6DEB" w:rsidP="003C6DEB">
      <w:pPr>
        <w:pStyle w:val="StyleAPALevel124pt"/>
        <w:numPr>
          <w:ilvl w:val="0"/>
          <w:numId w:val="34"/>
        </w:numPr>
        <w:jc w:val="left"/>
        <w:rPr>
          <w:rFonts w:ascii="Times New Roman" w:hAnsi="Times New Roman"/>
          <w:sz w:val="24"/>
          <w:szCs w:val="24"/>
        </w:rPr>
      </w:pPr>
      <w:r>
        <w:rPr>
          <w:rFonts w:ascii="Times New Roman" w:hAnsi="Times New Roman"/>
          <w:sz w:val="24"/>
          <w:szCs w:val="24"/>
        </w:rPr>
        <w:t xml:space="preserve">The Auto Biner </w:t>
      </w:r>
      <w:r w:rsidR="007F0601">
        <w:rPr>
          <w:rFonts w:ascii="Times New Roman" w:hAnsi="Times New Roman"/>
          <w:sz w:val="24"/>
          <w:szCs w:val="24"/>
        </w:rPr>
        <w:t xml:space="preserve">dynamically assigns </w:t>
      </w:r>
      <w:r w:rsidR="00041F65">
        <w:rPr>
          <w:rFonts w:ascii="Times New Roman" w:hAnsi="Times New Roman"/>
          <w:sz w:val="24"/>
          <w:szCs w:val="24"/>
        </w:rPr>
        <w:t xml:space="preserve">values to each </w:t>
      </w:r>
      <w:r w:rsidR="00FA55AE">
        <w:rPr>
          <w:rFonts w:ascii="Times New Roman" w:hAnsi="Times New Roman"/>
          <w:sz w:val="24"/>
          <w:szCs w:val="24"/>
        </w:rPr>
        <w:t xml:space="preserve">input column based on </w:t>
      </w:r>
      <w:r w:rsidR="00951A4B">
        <w:rPr>
          <w:rFonts w:ascii="Times New Roman" w:hAnsi="Times New Roman"/>
          <w:sz w:val="24"/>
          <w:szCs w:val="24"/>
        </w:rPr>
        <w:t xml:space="preserve">distribution of </w:t>
      </w:r>
      <w:r w:rsidR="00B77060">
        <w:rPr>
          <w:rFonts w:ascii="Times New Roman" w:hAnsi="Times New Roman"/>
          <w:sz w:val="24"/>
          <w:szCs w:val="24"/>
        </w:rPr>
        <w:t xml:space="preserve">data from each column {Processor Performance, </w:t>
      </w:r>
      <w:r w:rsidR="00D51E23">
        <w:rPr>
          <w:rFonts w:ascii="Times New Roman" w:hAnsi="Times New Roman"/>
          <w:sz w:val="24"/>
          <w:szCs w:val="24"/>
        </w:rPr>
        <w:t>Interrupts/ Second, and User Time}</w:t>
      </w:r>
      <w:r w:rsidR="006531C6">
        <w:rPr>
          <w:rFonts w:ascii="Times New Roman" w:hAnsi="Times New Roman"/>
          <w:sz w:val="24"/>
          <w:szCs w:val="24"/>
        </w:rPr>
        <w:t xml:space="preserve"> these are separated into three bins, flagging far extreme </w:t>
      </w:r>
      <w:r w:rsidR="00D37174">
        <w:rPr>
          <w:rFonts w:ascii="Times New Roman" w:hAnsi="Times New Roman"/>
          <w:sz w:val="24"/>
          <w:szCs w:val="24"/>
        </w:rPr>
        <w:t>values</w:t>
      </w:r>
    </w:p>
    <w:p w14:paraId="3B6D6793" w14:textId="6CA67905" w:rsidR="00804A34" w:rsidRDefault="00DB1DD2" w:rsidP="003C6DEB">
      <w:pPr>
        <w:pStyle w:val="StyleAPALevel124pt"/>
        <w:numPr>
          <w:ilvl w:val="0"/>
          <w:numId w:val="34"/>
        </w:numPr>
        <w:jc w:val="left"/>
        <w:rPr>
          <w:rFonts w:ascii="Times New Roman" w:hAnsi="Times New Roman"/>
          <w:sz w:val="24"/>
          <w:szCs w:val="24"/>
        </w:rPr>
      </w:pPr>
      <w:r>
        <w:rPr>
          <w:rFonts w:ascii="Times New Roman" w:hAnsi="Times New Roman"/>
          <w:sz w:val="24"/>
          <w:szCs w:val="24"/>
        </w:rPr>
        <w:t xml:space="preserve">The value counter node lists the number of values in each bin and any null/missing values </w:t>
      </w:r>
      <w:r w:rsidR="00AF76D8">
        <w:rPr>
          <w:rFonts w:ascii="Times New Roman" w:hAnsi="Times New Roman"/>
          <w:sz w:val="24"/>
          <w:szCs w:val="24"/>
        </w:rPr>
        <w:t>in a table format for additional data utilization</w:t>
      </w:r>
    </w:p>
    <w:p w14:paraId="71D38965" w14:textId="11235EBB" w:rsidR="00AF76D8" w:rsidRDefault="00AF76D8" w:rsidP="003C6DEB">
      <w:pPr>
        <w:pStyle w:val="StyleAPALevel124pt"/>
        <w:numPr>
          <w:ilvl w:val="0"/>
          <w:numId w:val="34"/>
        </w:numPr>
        <w:jc w:val="left"/>
        <w:rPr>
          <w:rFonts w:ascii="Times New Roman" w:hAnsi="Times New Roman"/>
          <w:sz w:val="24"/>
          <w:szCs w:val="24"/>
        </w:rPr>
      </w:pPr>
      <w:r>
        <w:rPr>
          <w:rFonts w:ascii="Times New Roman" w:hAnsi="Times New Roman"/>
          <w:sz w:val="24"/>
          <w:szCs w:val="24"/>
        </w:rPr>
        <w:lastRenderedPageBreak/>
        <w:t>Lastly, the Pie Chart graph shows all the binned values</w:t>
      </w:r>
      <w:r w:rsidR="008E6550">
        <w:rPr>
          <w:rFonts w:ascii="Times New Roman" w:hAnsi="Times New Roman"/>
          <w:sz w:val="24"/>
          <w:szCs w:val="24"/>
        </w:rPr>
        <w:t xml:space="preserve"> </w:t>
      </w:r>
      <w:r w:rsidR="003B1AE5">
        <w:rPr>
          <w:rFonts w:ascii="Times New Roman" w:hAnsi="Times New Roman"/>
          <w:sz w:val="24"/>
          <w:szCs w:val="24"/>
        </w:rPr>
        <w:t xml:space="preserve">in an </w:t>
      </w:r>
      <w:r w:rsidR="00273DF3">
        <w:rPr>
          <w:rFonts w:ascii="Times New Roman" w:hAnsi="Times New Roman"/>
          <w:sz w:val="24"/>
          <w:szCs w:val="24"/>
        </w:rPr>
        <w:t>easy-to-understand</w:t>
      </w:r>
      <w:r w:rsidR="003B1AE5">
        <w:rPr>
          <w:rFonts w:ascii="Times New Roman" w:hAnsi="Times New Roman"/>
          <w:sz w:val="24"/>
          <w:szCs w:val="24"/>
        </w:rPr>
        <w:t xml:space="preserve"> format</w:t>
      </w:r>
    </w:p>
    <w:p w14:paraId="151F50AB" w14:textId="0EF314A2" w:rsidR="004D6A94" w:rsidRPr="002876B5" w:rsidRDefault="004D6A94" w:rsidP="004D6A94">
      <w:pPr>
        <w:pStyle w:val="StyleAPALevel124pt"/>
        <w:jc w:val="left"/>
        <w:rPr>
          <w:rFonts w:ascii="Times New Roman" w:hAnsi="Times New Roman"/>
          <w:sz w:val="24"/>
          <w:szCs w:val="24"/>
        </w:rPr>
      </w:pPr>
      <w:r w:rsidRPr="002876B5">
        <w:rPr>
          <w:rFonts w:ascii="Times New Roman" w:hAnsi="Times New Roman"/>
          <w:noProof/>
          <w:sz w:val="24"/>
          <w:szCs w:val="24"/>
        </w:rPr>
        <w:drawing>
          <wp:inline distT="0" distB="0" distL="0" distR="0" wp14:anchorId="1E6B40BA" wp14:editId="064AB5DB">
            <wp:extent cx="5943600" cy="4007485"/>
            <wp:effectExtent l="0" t="0" r="0" b="0"/>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007485"/>
                    </a:xfrm>
                    <a:prstGeom prst="rect">
                      <a:avLst/>
                    </a:prstGeom>
                  </pic:spPr>
                </pic:pic>
              </a:graphicData>
            </a:graphic>
          </wp:inline>
        </w:drawing>
      </w:r>
    </w:p>
    <w:p w14:paraId="5F343DBA" w14:textId="67A640C7" w:rsidR="004D6A94" w:rsidRPr="002876B5" w:rsidRDefault="004D6A94" w:rsidP="004D6A94">
      <w:pPr>
        <w:pStyle w:val="StyleAPALevel124pt"/>
        <w:jc w:val="left"/>
        <w:rPr>
          <w:rFonts w:ascii="Times New Roman" w:hAnsi="Times New Roman"/>
          <w:sz w:val="24"/>
          <w:szCs w:val="24"/>
        </w:rPr>
      </w:pPr>
      <w:r w:rsidRPr="002876B5">
        <w:rPr>
          <w:rFonts w:ascii="Times New Roman" w:hAnsi="Times New Roman"/>
          <w:noProof/>
          <w:sz w:val="24"/>
          <w:szCs w:val="24"/>
        </w:rPr>
        <w:drawing>
          <wp:inline distT="0" distB="0" distL="0" distR="0" wp14:anchorId="700FF7E5" wp14:editId="49804347">
            <wp:extent cx="1341236" cy="533446"/>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41236" cy="533446"/>
                    </a:xfrm>
                    <a:prstGeom prst="rect">
                      <a:avLst/>
                    </a:prstGeom>
                  </pic:spPr>
                </pic:pic>
              </a:graphicData>
            </a:graphic>
          </wp:inline>
        </w:drawing>
      </w:r>
    </w:p>
    <w:p w14:paraId="185D7D7A" w14:textId="77777777" w:rsidR="003B1AE5" w:rsidRDefault="003B1AE5" w:rsidP="003B1AE5">
      <w:pPr>
        <w:pStyle w:val="StyleAPALevel124pt"/>
        <w:jc w:val="left"/>
        <w:rPr>
          <w:rFonts w:ascii="Times New Roman" w:hAnsi="Times New Roman"/>
          <w:sz w:val="24"/>
          <w:szCs w:val="24"/>
        </w:rPr>
      </w:pPr>
    </w:p>
    <w:p w14:paraId="7E08B5F3" w14:textId="795AD8A5" w:rsidR="003B1AE5" w:rsidRDefault="003B1AE5" w:rsidP="003B1AE5">
      <w:pPr>
        <w:pStyle w:val="StyleAPALevel124pt"/>
        <w:jc w:val="left"/>
        <w:rPr>
          <w:rFonts w:ascii="Times New Roman" w:hAnsi="Times New Roman"/>
          <w:b/>
          <w:bCs/>
          <w:sz w:val="24"/>
          <w:szCs w:val="24"/>
        </w:rPr>
      </w:pPr>
      <w:r>
        <w:rPr>
          <w:rFonts w:ascii="Times New Roman" w:hAnsi="Times New Roman"/>
          <w:b/>
          <w:bCs/>
          <w:sz w:val="24"/>
          <w:szCs w:val="24"/>
        </w:rPr>
        <w:t xml:space="preserve">Pipeline 9 – </w:t>
      </w:r>
      <w:r w:rsidR="00273DF3">
        <w:rPr>
          <w:rFonts w:ascii="Times New Roman" w:hAnsi="Times New Roman"/>
          <w:b/>
          <w:bCs/>
          <w:sz w:val="24"/>
          <w:szCs w:val="24"/>
        </w:rPr>
        <w:t>Interrupts Per Second</w:t>
      </w:r>
    </w:p>
    <w:p w14:paraId="2F39293C" w14:textId="77777777" w:rsidR="003B1AE5" w:rsidRDefault="003B1AE5" w:rsidP="003B1AE5">
      <w:pPr>
        <w:pStyle w:val="StyleAPALevel124pt"/>
        <w:numPr>
          <w:ilvl w:val="0"/>
          <w:numId w:val="34"/>
        </w:numPr>
        <w:jc w:val="left"/>
        <w:rPr>
          <w:rFonts w:ascii="Times New Roman" w:hAnsi="Times New Roman"/>
          <w:sz w:val="24"/>
          <w:szCs w:val="24"/>
        </w:rPr>
      </w:pPr>
      <w:r>
        <w:rPr>
          <w:rFonts w:ascii="Times New Roman" w:hAnsi="Times New Roman"/>
          <w:sz w:val="24"/>
          <w:szCs w:val="24"/>
        </w:rPr>
        <w:t>First the column rename module formats the column’s name to be understandable and easy to recognize</w:t>
      </w:r>
    </w:p>
    <w:p w14:paraId="3EEFA34F" w14:textId="77777777" w:rsidR="003B1AE5" w:rsidRDefault="003B1AE5" w:rsidP="003B1AE5">
      <w:pPr>
        <w:pStyle w:val="StyleAPALevel124pt"/>
        <w:numPr>
          <w:ilvl w:val="0"/>
          <w:numId w:val="34"/>
        </w:numPr>
        <w:jc w:val="left"/>
        <w:rPr>
          <w:rFonts w:ascii="Times New Roman" w:hAnsi="Times New Roman"/>
          <w:sz w:val="24"/>
          <w:szCs w:val="24"/>
        </w:rPr>
      </w:pPr>
      <w:r>
        <w:rPr>
          <w:rFonts w:ascii="Times New Roman" w:hAnsi="Times New Roman"/>
          <w:sz w:val="24"/>
          <w:szCs w:val="24"/>
        </w:rPr>
        <w:t>The String manipulation module reformats the time column so that it can be recognized by the datatype conversion module</w:t>
      </w:r>
    </w:p>
    <w:p w14:paraId="0A58F69A" w14:textId="77777777" w:rsidR="003B1AE5" w:rsidRDefault="003B1AE5" w:rsidP="003B1AE5">
      <w:pPr>
        <w:pStyle w:val="StyleAPALevel124pt"/>
        <w:numPr>
          <w:ilvl w:val="0"/>
          <w:numId w:val="34"/>
        </w:numPr>
        <w:jc w:val="left"/>
        <w:rPr>
          <w:rFonts w:ascii="Times New Roman" w:hAnsi="Times New Roman"/>
          <w:sz w:val="24"/>
          <w:szCs w:val="24"/>
        </w:rPr>
      </w:pPr>
      <w:r>
        <w:rPr>
          <w:rFonts w:ascii="Times New Roman" w:hAnsi="Times New Roman"/>
          <w:sz w:val="24"/>
          <w:szCs w:val="24"/>
        </w:rPr>
        <w:t>The String to Date &amp; Time module formats the timestamp to a continuous Date&amp;Time variable range</w:t>
      </w:r>
    </w:p>
    <w:p w14:paraId="11F930D0" w14:textId="77777777" w:rsidR="003B1AE5" w:rsidRDefault="003B1AE5" w:rsidP="003B1AE5">
      <w:pPr>
        <w:pStyle w:val="StyleAPALevel124pt"/>
        <w:numPr>
          <w:ilvl w:val="0"/>
          <w:numId w:val="34"/>
        </w:numPr>
        <w:jc w:val="left"/>
        <w:rPr>
          <w:rFonts w:ascii="Times New Roman" w:hAnsi="Times New Roman"/>
          <w:sz w:val="24"/>
          <w:szCs w:val="24"/>
        </w:rPr>
      </w:pPr>
      <w:r>
        <w:rPr>
          <w:rFonts w:ascii="Times New Roman" w:hAnsi="Times New Roman"/>
          <w:sz w:val="24"/>
          <w:szCs w:val="24"/>
        </w:rPr>
        <w:lastRenderedPageBreak/>
        <w:t>The Column filter cuts out the single processor information to make the resulting table quicker and easier to operate and process</w:t>
      </w:r>
    </w:p>
    <w:p w14:paraId="1FD25E40" w14:textId="77777777" w:rsidR="003B1AE5" w:rsidRDefault="003B1AE5" w:rsidP="003B1AE5">
      <w:pPr>
        <w:pStyle w:val="StyleAPALevel124pt"/>
        <w:numPr>
          <w:ilvl w:val="0"/>
          <w:numId w:val="34"/>
        </w:numPr>
        <w:jc w:val="left"/>
        <w:rPr>
          <w:rFonts w:ascii="Times New Roman" w:hAnsi="Times New Roman"/>
          <w:sz w:val="24"/>
          <w:szCs w:val="24"/>
        </w:rPr>
      </w:pPr>
      <w:r>
        <w:rPr>
          <w:rFonts w:ascii="Times New Roman" w:hAnsi="Times New Roman"/>
          <w:sz w:val="24"/>
          <w:szCs w:val="24"/>
        </w:rPr>
        <w:t>The Auto Biner dynamically assigns values to each input column based on distribution of data from each column {Processor Performance, Interrupts/ Second, and User Time} these are separated into three bins, flagging far extreme values</w:t>
      </w:r>
    </w:p>
    <w:p w14:paraId="64768A0D" w14:textId="77777777" w:rsidR="003B1AE5" w:rsidRDefault="003B1AE5" w:rsidP="003B1AE5">
      <w:pPr>
        <w:pStyle w:val="StyleAPALevel124pt"/>
        <w:numPr>
          <w:ilvl w:val="0"/>
          <w:numId w:val="34"/>
        </w:numPr>
        <w:jc w:val="left"/>
        <w:rPr>
          <w:rFonts w:ascii="Times New Roman" w:hAnsi="Times New Roman"/>
          <w:sz w:val="24"/>
          <w:szCs w:val="24"/>
        </w:rPr>
      </w:pPr>
      <w:r>
        <w:rPr>
          <w:rFonts w:ascii="Times New Roman" w:hAnsi="Times New Roman"/>
          <w:sz w:val="24"/>
          <w:szCs w:val="24"/>
        </w:rPr>
        <w:t>The value counter node lists the number of values in each bin and any null/missing values in a table format for additional data utilization</w:t>
      </w:r>
    </w:p>
    <w:p w14:paraId="329AF588" w14:textId="35ED8350" w:rsidR="003B1AE5" w:rsidRDefault="003B1AE5" w:rsidP="003B1AE5">
      <w:pPr>
        <w:pStyle w:val="StyleAPALevel124pt"/>
        <w:numPr>
          <w:ilvl w:val="0"/>
          <w:numId w:val="34"/>
        </w:numPr>
        <w:jc w:val="left"/>
        <w:rPr>
          <w:rFonts w:ascii="Times New Roman" w:hAnsi="Times New Roman"/>
          <w:sz w:val="24"/>
          <w:szCs w:val="24"/>
        </w:rPr>
      </w:pPr>
      <w:r>
        <w:rPr>
          <w:rFonts w:ascii="Times New Roman" w:hAnsi="Times New Roman"/>
          <w:sz w:val="24"/>
          <w:szCs w:val="24"/>
        </w:rPr>
        <w:t xml:space="preserve">Lastly, the Pie Chart graph shows all the binned values in an </w:t>
      </w:r>
      <w:r w:rsidR="00273DF3">
        <w:rPr>
          <w:rFonts w:ascii="Times New Roman" w:hAnsi="Times New Roman"/>
          <w:sz w:val="24"/>
          <w:szCs w:val="24"/>
        </w:rPr>
        <w:t>easy-to-understand</w:t>
      </w:r>
      <w:r>
        <w:rPr>
          <w:rFonts w:ascii="Times New Roman" w:hAnsi="Times New Roman"/>
          <w:sz w:val="24"/>
          <w:szCs w:val="24"/>
        </w:rPr>
        <w:t xml:space="preserve"> format</w:t>
      </w:r>
    </w:p>
    <w:p w14:paraId="5541672F" w14:textId="792AA438" w:rsidR="004D6A94" w:rsidRPr="002876B5" w:rsidRDefault="004D6A94" w:rsidP="004D6A94">
      <w:pPr>
        <w:pStyle w:val="StyleAPALevel124pt"/>
        <w:jc w:val="left"/>
        <w:rPr>
          <w:rFonts w:ascii="Times New Roman" w:hAnsi="Times New Roman"/>
          <w:sz w:val="24"/>
          <w:szCs w:val="24"/>
        </w:rPr>
      </w:pPr>
      <w:r w:rsidRPr="002876B5">
        <w:rPr>
          <w:rFonts w:ascii="Times New Roman" w:hAnsi="Times New Roman"/>
          <w:noProof/>
          <w:sz w:val="24"/>
          <w:szCs w:val="24"/>
        </w:rPr>
        <w:drawing>
          <wp:inline distT="0" distB="0" distL="0" distR="0" wp14:anchorId="73EAE4D6" wp14:editId="59D0726C">
            <wp:extent cx="5943600" cy="4007485"/>
            <wp:effectExtent l="0" t="0" r="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007485"/>
                    </a:xfrm>
                    <a:prstGeom prst="rect">
                      <a:avLst/>
                    </a:prstGeom>
                  </pic:spPr>
                </pic:pic>
              </a:graphicData>
            </a:graphic>
          </wp:inline>
        </w:drawing>
      </w:r>
    </w:p>
    <w:p w14:paraId="3C356105" w14:textId="7F8EDFF2" w:rsidR="004D6A94" w:rsidRPr="002876B5" w:rsidRDefault="004D6A94" w:rsidP="004D6A94">
      <w:pPr>
        <w:pStyle w:val="StyleAPALevel124pt"/>
        <w:jc w:val="left"/>
        <w:rPr>
          <w:rFonts w:ascii="Times New Roman" w:hAnsi="Times New Roman"/>
          <w:sz w:val="24"/>
          <w:szCs w:val="24"/>
        </w:rPr>
      </w:pPr>
      <w:r w:rsidRPr="002876B5">
        <w:rPr>
          <w:rFonts w:ascii="Times New Roman" w:hAnsi="Times New Roman"/>
          <w:noProof/>
          <w:sz w:val="24"/>
          <w:szCs w:val="24"/>
        </w:rPr>
        <w:drawing>
          <wp:inline distT="0" distB="0" distL="0" distR="0" wp14:anchorId="2732494B" wp14:editId="5DF5D5E4">
            <wp:extent cx="1341236" cy="533446"/>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341236" cy="533446"/>
                    </a:xfrm>
                    <a:prstGeom prst="rect">
                      <a:avLst/>
                    </a:prstGeom>
                  </pic:spPr>
                </pic:pic>
              </a:graphicData>
            </a:graphic>
          </wp:inline>
        </w:drawing>
      </w:r>
    </w:p>
    <w:p w14:paraId="476775FA" w14:textId="77777777" w:rsidR="00E16C69" w:rsidRDefault="00E16C69" w:rsidP="00E16C69">
      <w:pPr>
        <w:pStyle w:val="StyleAPALevel124pt"/>
        <w:jc w:val="left"/>
        <w:rPr>
          <w:rFonts w:ascii="Times New Roman" w:hAnsi="Times New Roman"/>
          <w:sz w:val="24"/>
          <w:szCs w:val="24"/>
        </w:rPr>
      </w:pPr>
    </w:p>
    <w:p w14:paraId="1DA1E2BE" w14:textId="5F153F32" w:rsidR="00E16C69" w:rsidRDefault="00E16C69" w:rsidP="00E16C69">
      <w:pPr>
        <w:pStyle w:val="StyleAPALevel124pt"/>
        <w:jc w:val="left"/>
        <w:rPr>
          <w:rFonts w:ascii="Times New Roman" w:hAnsi="Times New Roman"/>
          <w:b/>
          <w:bCs/>
          <w:sz w:val="24"/>
          <w:szCs w:val="24"/>
        </w:rPr>
      </w:pPr>
      <w:r>
        <w:rPr>
          <w:rFonts w:ascii="Times New Roman" w:hAnsi="Times New Roman"/>
          <w:b/>
          <w:bCs/>
          <w:sz w:val="24"/>
          <w:szCs w:val="24"/>
        </w:rPr>
        <w:lastRenderedPageBreak/>
        <w:t>Pipeline 10 – User Time</w:t>
      </w:r>
    </w:p>
    <w:p w14:paraId="66845FF9" w14:textId="77777777" w:rsidR="00E16C69" w:rsidRDefault="00E16C69" w:rsidP="00E16C69">
      <w:pPr>
        <w:pStyle w:val="StyleAPALevel124pt"/>
        <w:numPr>
          <w:ilvl w:val="0"/>
          <w:numId w:val="34"/>
        </w:numPr>
        <w:jc w:val="left"/>
        <w:rPr>
          <w:rFonts w:ascii="Times New Roman" w:hAnsi="Times New Roman"/>
          <w:sz w:val="24"/>
          <w:szCs w:val="24"/>
        </w:rPr>
      </w:pPr>
      <w:r>
        <w:rPr>
          <w:rFonts w:ascii="Times New Roman" w:hAnsi="Times New Roman"/>
          <w:sz w:val="24"/>
          <w:szCs w:val="24"/>
        </w:rPr>
        <w:t>First the column rename module formats the column’s name to be understandable and easy to recognize</w:t>
      </w:r>
    </w:p>
    <w:p w14:paraId="7F62C233" w14:textId="77777777" w:rsidR="00E16C69" w:rsidRDefault="00E16C69" w:rsidP="00E16C69">
      <w:pPr>
        <w:pStyle w:val="StyleAPALevel124pt"/>
        <w:numPr>
          <w:ilvl w:val="0"/>
          <w:numId w:val="34"/>
        </w:numPr>
        <w:jc w:val="left"/>
        <w:rPr>
          <w:rFonts w:ascii="Times New Roman" w:hAnsi="Times New Roman"/>
          <w:sz w:val="24"/>
          <w:szCs w:val="24"/>
        </w:rPr>
      </w:pPr>
      <w:r>
        <w:rPr>
          <w:rFonts w:ascii="Times New Roman" w:hAnsi="Times New Roman"/>
          <w:sz w:val="24"/>
          <w:szCs w:val="24"/>
        </w:rPr>
        <w:t>The String manipulation module reformats the time column so that it can be recognized by the datatype conversion module</w:t>
      </w:r>
    </w:p>
    <w:p w14:paraId="0AC10A34" w14:textId="77777777" w:rsidR="00E16C69" w:rsidRDefault="00E16C69" w:rsidP="00E16C69">
      <w:pPr>
        <w:pStyle w:val="StyleAPALevel124pt"/>
        <w:numPr>
          <w:ilvl w:val="0"/>
          <w:numId w:val="34"/>
        </w:numPr>
        <w:jc w:val="left"/>
        <w:rPr>
          <w:rFonts w:ascii="Times New Roman" w:hAnsi="Times New Roman"/>
          <w:sz w:val="24"/>
          <w:szCs w:val="24"/>
        </w:rPr>
      </w:pPr>
      <w:r>
        <w:rPr>
          <w:rFonts w:ascii="Times New Roman" w:hAnsi="Times New Roman"/>
          <w:sz w:val="24"/>
          <w:szCs w:val="24"/>
        </w:rPr>
        <w:t>The String to Date &amp; Time module formats the timestamp to a continuous Date&amp;Time variable range</w:t>
      </w:r>
    </w:p>
    <w:p w14:paraId="2AB1211E" w14:textId="77777777" w:rsidR="00E16C69" w:rsidRDefault="00E16C69" w:rsidP="00E16C69">
      <w:pPr>
        <w:pStyle w:val="StyleAPALevel124pt"/>
        <w:numPr>
          <w:ilvl w:val="0"/>
          <w:numId w:val="34"/>
        </w:numPr>
        <w:jc w:val="left"/>
        <w:rPr>
          <w:rFonts w:ascii="Times New Roman" w:hAnsi="Times New Roman"/>
          <w:sz w:val="24"/>
          <w:szCs w:val="24"/>
        </w:rPr>
      </w:pPr>
      <w:r>
        <w:rPr>
          <w:rFonts w:ascii="Times New Roman" w:hAnsi="Times New Roman"/>
          <w:sz w:val="24"/>
          <w:szCs w:val="24"/>
        </w:rPr>
        <w:t>The Column filter cuts out the single processor information to make the resulting table quicker and easier to operate and process</w:t>
      </w:r>
    </w:p>
    <w:p w14:paraId="68504686" w14:textId="77777777" w:rsidR="00E16C69" w:rsidRDefault="00E16C69" w:rsidP="00E16C69">
      <w:pPr>
        <w:pStyle w:val="StyleAPALevel124pt"/>
        <w:numPr>
          <w:ilvl w:val="0"/>
          <w:numId w:val="34"/>
        </w:numPr>
        <w:jc w:val="left"/>
        <w:rPr>
          <w:rFonts w:ascii="Times New Roman" w:hAnsi="Times New Roman"/>
          <w:sz w:val="24"/>
          <w:szCs w:val="24"/>
        </w:rPr>
      </w:pPr>
      <w:r>
        <w:rPr>
          <w:rFonts w:ascii="Times New Roman" w:hAnsi="Times New Roman"/>
          <w:sz w:val="24"/>
          <w:szCs w:val="24"/>
        </w:rPr>
        <w:t>The Auto Biner dynamically assigns values to each input column based on distribution of data from each column {Processor Performance, Interrupts/ Second, and User Time} these are separated into three bins, flagging far extreme values</w:t>
      </w:r>
    </w:p>
    <w:p w14:paraId="6AAE7F95" w14:textId="77777777" w:rsidR="00E16C69" w:rsidRDefault="00E16C69" w:rsidP="00E16C69">
      <w:pPr>
        <w:pStyle w:val="StyleAPALevel124pt"/>
        <w:numPr>
          <w:ilvl w:val="0"/>
          <w:numId w:val="34"/>
        </w:numPr>
        <w:jc w:val="left"/>
        <w:rPr>
          <w:rFonts w:ascii="Times New Roman" w:hAnsi="Times New Roman"/>
          <w:sz w:val="24"/>
          <w:szCs w:val="24"/>
        </w:rPr>
      </w:pPr>
      <w:r>
        <w:rPr>
          <w:rFonts w:ascii="Times New Roman" w:hAnsi="Times New Roman"/>
          <w:sz w:val="24"/>
          <w:szCs w:val="24"/>
        </w:rPr>
        <w:t>The value counter node lists the number of values in each bin and any null/missing values in a table format for additional data utilization</w:t>
      </w:r>
    </w:p>
    <w:p w14:paraId="43616F77" w14:textId="4E538B4D" w:rsidR="00E16C69" w:rsidRDefault="00E16C69" w:rsidP="00E16C69">
      <w:pPr>
        <w:pStyle w:val="StyleAPALevel124pt"/>
        <w:numPr>
          <w:ilvl w:val="0"/>
          <w:numId w:val="34"/>
        </w:numPr>
        <w:jc w:val="left"/>
        <w:rPr>
          <w:rFonts w:ascii="Times New Roman" w:hAnsi="Times New Roman"/>
          <w:sz w:val="24"/>
          <w:szCs w:val="24"/>
        </w:rPr>
      </w:pPr>
      <w:r>
        <w:rPr>
          <w:rFonts w:ascii="Times New Roman" w:hAnsi="Times New Roman"/>
          <w:sz w:val="24"/>
          <w:szCs w:val="24"/>
        </w:rPr>
        <w:t>Lastly, the Pie Chart graph shows all the binned values in an easy-to-understand format</w:t>
      </w:r>
    </w:p>
    <w:p w14:paraId="25741EA8" w14:textId="1E9ED66E" w:rsidR="004D6A94" w:rsidRPr="002876B5" w:rsidRDefault="004D6A94" w:rsidP="004D6A94">
      <w:pPr>
        <w:pStyle w:val="StyleAPALevel124pt"/>
        <w:jc w:val="left"/>
        <w:rPr>
          <w:rFonts w:ascii="Times New Roman" w:hAnsi="Times New Roman"/>
          <w:sz w:val="24"/>
          <w:szCs w:val="24"/>
        </w:rPr>
      </w:pPr>
      <w:r w:rsidRPr="002876B5">
        <w:rPr>
          <w:rFonts w:ascii="Times New Roman" w:hAnsi="Times New Roman"/>
          <w:noProof/>
          <w:sz w:val="24"/>
          <w:szCs w:val="24"/>
        </w:rPr>
        <w:lastRenderedPageBreak/>
        <w:drawing>
          <wp:inline distT="0" distB="0" distL="0" distR="0" wp14:anchorId="4E95081C" wp14:editId="7BEF1062">
            <wp:extent cx="5943600" cy="4007485"/>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007485"/>
                    </a:xfrm>
                    <a:prstGeom prst="rect">
                      <a:avLst/>
                    </a:prstGeom>
                  </pic:spPr>
                </pic:pic>
              </a:graphicData>
            </a:graphic>
          </wp:inline>
        </w:drawing>
      </w:r>
    </w:p>
    <w:p w14:paraId="4B39B04B" w14:textId="39A1CDBE" w:rsidR="004D6A94" w:rsidRPr="002876B5" w:rsidRDefault="004D6A94" w:rsidP="004D6A94">
      <w:pPr>
        <w:pStyle w:val="StyleAPALevel124pt"/>
        <w:jc w:val="left"/>
        <w:rPr>
          <w:rFonts w:ascii="Times New Roman" w:hAnsi="Times New Roman"/>
          <w:sz w:val="24"/>
          <w:szCs w:val="24"/>
        </w:rPr>
      </w:pPr>
      <w:r w:rsidRPr="002876B5">
        <w:rPr>
          <w:rFonts w:ascii="Times New Roman" w:hAnsi="Times New Roman"/>
          <w:noProof/>
          <w:sz w:val="24"/>
          <w:szCs w:val="24"/>
        </w:rPr>
        <w:drawing>
          <wp:inline distT="0" distB="0" distL="0" distR="0" wp14:anchorId="0F5EC0C7" wp14:editId="1DE22684">
            <wp:extent cx="1341236" cy="533446"/>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341236" cy="533446"/>
                    </a:xfrm>
                    <a:prstGeom prst="rect">
                      <a:avLst/>
                    </a:prstGeom>
                  </pic:spPr>
                </pic:pic>
              </a:graphicData>
            </a:graphic>
          </wp:inline>
        </w:drawing>
      </w:r>
    </w:p>
    <w:p w14:paraId="3205A544" w14:textId="77777777" w:rsidR="00E16C69" w:rsidRDefault="00E16C69" w:rsidP="00E16C69">
      <w:pPr>
        <w:pStyle w:val="StyleAPALevel124pt"/>
        <w:jc w:val="left"/>
        <w:rPr>
          <w:rFonts w:ascii="Times New Roman" w:hAnsi="Times New Roman"/>
          <w:sz w:val="24"/>
          <w:szCs w:val="24"/>
        </w:rPr>
      </w:pPr>
    </w:p>
    <w:p w14:paraId="5E7D0A80" w14:textId="7EFEDFBB" w:rsidR="003B1AE5" w:rsidRPr="002876B5" w:rsidRDefault="002201AC" w:rsidP="003B1AE5">
      <w:pPr>
        <w:pStyle w:val="StyleAPALevel124pt"/>
        <w:jc w:val="left"/>
        <w:rPr>
          <w:rFonts w:ascii="Times New Roman" w:hAnsi="Times New Roman"/>
          <w:b/>
          <w:bCs/>
          <w:sz w:val="24"/>
          <w:szCs w:val="24"/>
        </w:rPr>
      </w:pPr>
      <w:r w:rsidRPr="002876B5">
        <w:rPr>
          <w:rFonts w:ascii="Times New Roman" w:hAnsi="Times New Roman"/>
          <w:b/>
          <w:bCs/>
          <w:sz w:val="24"/>
          <w:szCs w:val="24"/>
        </w:rPr>
        <w:t xml:space="preserve">Pipeline 11 </w:t>
      </w:r>
      <w:r w:rsidR="00580825" w:rsidRPr="002876B5">
        <w:rPr>
          <w:rFonts w:ascii="Times New Roman" w:hAnsi="Times New Roman"/>
          <w:b/>
          <w:bCs/>
          <w:sz w:val="24"/>
          <w:szCs w:val="24"/>
        </w:rPr>
        <w:t>–</w:t>
      </w:r>
      <w:r w:rsidRPr="002876B5">
        <w:rPr>
          <w:rFonts w:ascii="Times New Roman" w:hAnsi="Times New Roman"/>
          <w:b/>
          <w:bCs/>
          <w:sz w:val="24"/>
          <w:szCs w:val="24"/>
        </w:rPr>
        <w:t xml:space="preserve"> </w:t>
      </w:r>
      <w:r w:rsidR="00580825" w:rsidRPr="002876B5">
        <w:rPr>
          <w:rFonts w:ascii="Times New Roman" w:hAnsi="Times New Roman"/>
          <w:b/>
          <w:bCs/>
          <w:sz w:val="24"/>
          <w:szCs w:val="24"/>
        </w:rPr>
        <w:t>Clock Interrupts Per Second</w:t>
      </w:r>
    </w:p>
    <w:p w14:paraId="540EA657" w14:textId="77777777" w:rsidR="00ED497A" w:rsidRPr="002876B5" w:rsidRDefault="00ED497A" w:rsidP="00ED497A">
      <w:pPr>
        <w:pStyle w:val="StyleAPALevel124pt"/>
        <w:numPr>
          <w:ilvl w:val="0"/>
          <w:numId w:val="35"/>
        </w:numPr>
        <w:jc w:val="left"/>
        <w:rPr>
          <w:rFonts w:ascii="Times New Roman" w:hAnsi="Times New Roman"/>
          <w:sz w:val="24"/>
          <w:szCs w:val="24"/>
        </w:rPr>
      </w:pPr>
      <w:r w:rsidRPr="002876B5">
        <w:rPr>
          <w:rFonts w:ascii="Times New Roman" w:hAnsi="Times New Roman"/>
          <w:sz w:val="24"/>
          <w:szCs w:val="24"/>
        </w:rPr>
        <w:t>First the column rename module formats the column’s name to be understandable and easy to recognize</w:t>
      </w:r>
    </w:p>
    <w:p w14:paraId="51104AB2" w14:textId="77777777" w:rsidR="00ED497A" w:rsidRPr="002876B5" w:rsidRDefault="00ED497A" w:rsidP="00ED497A">
      <w:pPr>
        <w:pStyle w:val="StyleAPALevel124pt"/>
        <w:numPr>
          <w:ilvl w:val="0"/>
          <w:numId w:val="35"/>
        </w:numPr>
        <w:jc w:val="left"/>
        <w:rPr>
          <w:rFonts w:ascii="Times New Roman" w:hAnsi="Times New Roman"/>
          <w:sz w:val="24"/>
          <w:szCs w:val="24"/>
        </w:rPr>
      </w:pPr>
      <w:r w:rsidRPr="002876B5">
        <w:rPr>
          <w:rFonts w:ascii="Times New Roman" w:hAnsi="Times New Roman"/>
          <w:sz w:val="24"/>
          <w:szCs w:val="24"/>
        </w:rPr>
        <w:t>The String manipulation module reformats the time column so that it can be recognized by the datatype conversion module</w:t>
      </w:r>
    </w:p>
    <w:p w14:paraId="790E6880" w14:textId="77777777" w:rsidR="00ED497A" w:rsidRPr="002876B5" w:rsidRDefault="00ED497A" w:rsidP="00ED497A">
      <w:pPr>
        <w:pStyle w:val="StyleAPALevel124pt"/>
        <w:numPr>
          <w:ilvl w:val="0"/>
          <w:numId w:val="35"/>
        </w:numPr>
        <w:jc w:val="left"/>
        <w:rPr>
          <w:rFonts w:ascii="Times New Roman" w:hAnsi="Times New Roman"/>
          <w:sz w:val="24"/>
          <w:szCs w:val="24"/>
        </w:rPr>
      </w:pPr>
      <w:r w:rsidRPr="002876B5">
        <w:rPr>
          <w:rFonts w:ascii="Times New Roman" w:hAnsi="Times New Roman"/>
          <w:sz w:val="24"/>
          <w:szCs w:val="24"/>
        </w:rPr>
        <w:t>The String to Date &amp; Time module formats the timestamp to a continuous Date&amp;Time variable range</w:t>
      </w:r>
    </w:p>
    <w:p w14:paraId="38CBEE89" w14:textId="77777777" w:rsidR="00ED497A" w:rsidRPr="002876B5" w:rsidRDefault="00ED497A" w:rsidP="00ED497A">
      <w:pPr>
        <w:pStyle w:val="StyleAPALevel124pt"/>
        <w:numPr>
          <w:ilvl w:val="0"/>
          <w:numId w:val="35"/>
        </w:numPr>
        <w:jc w:val="left"/>
        <w:rPr>
          <w:rFonts w:ascii="Times New Roman" w:hAnsi="Times New Roman"/>
          <w:sz w:val="24"/>
          <w:szCs w:val="24"/>
        </w:rPr>
      </w:pPr>
      <w:r w:rsidRPr="002876B5">
        <w:rPr>
          <w:rFonts w:ascii="Times New Roman" w:hAnsi="Times New Roman"/>
          <w:sz w:val="24"/>
          <w:szCs w:val="24"/>
        </w:rPr>
        <w:lastRenderedPageBreak/>
        <w:t>The Column filter cuts out the single processor information to make the resulting table quicker and easier to operate and process</w:t>
      </w:r>
    </w:p>
    <w:p w14:paraId="4E27FD4B" w14:textId="4603A476" w:rsidR="00580825" w:rsidRPr="002876B5" w:rsidRDefault="00ED497A" w:rsidP="00ED491D">
      <w:pPr>
        <w:pStyle w:val="StyleAPALevel124pt"/>
        <w:numPr>
          <w:ilvl w:val="0"/>
          <w:numId w:val="35"/>
        </w:numPr>
        <w:jc w:val="left"/>
        <w:rPr>
          <w:rFonts w:ascii="Times New Roman" w:hAnsi="Times New Roman"/>
          <w:sz w:val="24"/>
          <w:szCs w:val="24"/>
        </w:rPr>
      </w:pPr>
      <w:r w:rsidRPr="002876B5">
        <w:rPr>
          <w:rFonts w:ascii="Times New Roman" w:hAnsi="Times New Roman"/>
          <w:sz w:val="24"/>
          <w:szCs w:val="24"/>
        </w:rPr>
        <w:t>The Auto Biner dynamically assigns values to each input column based on distribution of data f</w:t>
      </w:r>
      <w:r w:rsidR="00ED491D" w:rsidRPr="002876B5">
        <w:rPr>
          <w:rFonts w:ascii="Times New Roman" w:hAnsi="Times New Roman"/>
          <w:sz w:val="24"/>
          <w:szCs w:val="24"/>
        </w:rPr>
        <w:t>or Clock Interrupts / Second</w:t>
      </w:r>
      <w:r w:rsidRPr="002876B5">
        <w:rPr>
          <w:rFonts w:ascii="Times New Roman" w:hAnsi="Times New Roman"/>
          <w:sz w:val="24"/>
          <w:szCs w:val="24"/>
        </w:rPr>
        <w:t xml:space="preserve"> these are separated into three bins, flagging far extreme values</w:t>
      </w:r>
    </w:p>
    <w:p w14:paraId="014B29D8" w14:textId="5322261C" w:rsidR="00ED491D" w:rsidRPr="002876B5" w:rsidRDefault="00ED491D" w:rsidP="00ED491D">
      <w:pPr>
        <w:pStyle w:val="StyleAPALevel124pt"/>
        <w:numPr>
          <w:ilvl w:val="0"/>
          <w:numId w:val="35"/>
        </w:numPr>
        <w:jc w:val="left"/>
        <w:rPr>
          <w:rFonts w:ascii="Times New Roman" w:hAnsi="Times New Roman"/>
          <w:sz w:val="24"/>
          <w:szCs w:val="24"/>
        </w:rPr>
      </w:pPr>
      <w:r w:rsidRPr="002876B5">
        <w:rPr>
          <w:rFonts w:ascii="Times New Roman" w:hAnsi="Times New Roman"/>
          <w:sz w:val="24"/>
          <w:szCs w:val="24"/>
        </w:rPr>
        <w:t xml:space="preserve">The bins are colored </w:t>
      </w:r>
      <w:r w:rsidR="003156F8" w:rsidRPr="002876B5">
        <w:rPr>
          <w:rFonts w:ascii="Times New Roman" w:hAnsi="Times New Roman"/>
          <w:sz w:val="24"/>
          <w:szCs w:val="24"/>
        </w:rPr>
        <w:t>with the color manager module</w:t>
      </w:r>
    </w:p>
    <w:p w14:paraId="4FDE6000" w14:textId="6470A813" w:rsidR="003156F8" w:rsidRPr="002876B5" w:rsidRDefault="00850907" w:rsidP="00ED491D">
      <w:pPr>
        <w:pStyle w:val="StyleAPALevel124pt"/>
        <w:numPr>
          <w:ilvl w:val="0"/>
          <w:numId w:val="35"/>
        </w:numPr>
        <w:jc w:val="left"/>
        <w:rPr>
          <w:rFonts w:ascii="Times New Roman" w:hAnsi="Times New Roman"/>
          <w:sz w:val="24"/>
          <w:szCs w:val="24"/>
        </w:rPr>
      </w:pPr>
      <w:r w:rsidRPr="002876B5">
        <w:rPr>
          <w:rFonts w:ascii="Times New Roman" w:hAnsi="Times New Roman"/>
          <w:sz w:val="24"/>
          <w:szCs w:val="24"/>
        </w:rPr>
        <w:t>The scatter plot module displays the binned values</w:t>
      </w:r>
    </w:p>
    <w:p w14:paraId="0F8A69F9" w14:textId="1DD1E7F5" w:rsidR="004D6A94" w:rsidRPr="002876B5" w:rsidRDefault="004D6A94" w:rsidP="004D6A94">
      <w:pPr>
        <w:pStyle w:val="StyleAPALevel124pt"/>
        <w:jc w:val="left"/>
        <w:rPr>
          <w:rFonts w:ascii="Times New Roman" w:hAnsi="Times New Roman"/>
          <w:sz w:val="24"/>
          <w:szCs w:val="24"/>
        </w:rPr>
      </w:pPr>
      <w:r w:rsidRPr="002876B5">
        <w:rPr>
          <w:rFonts w:ascii="Times New Roman" w:hAnsi="Times New Roman"/>
          <w:noProof/>
          <w:sz w:val="24"/>
          <w:szCs w:val="24"/>
        </w:rPr>
        <w:drawing>
          <wp:inline distT="0" distB="0" distL="0" distR="0" wp14:anchorId="1A9FE13A" wp14:editId="764A7B89">
            <wp:extent cx="5943600" cy="4007485"/>
            <wp:effectExtent l="0" t="0" r="0" b="0"/>
            <wp:docPr id="9" name="Picture 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 Exce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007485"/>
                    </a:xfrm>
                    <a:prstGeom prst="rect">
                      <a:avLst/>
                    </a:prstGeom>
                  </pic:spPr>
                </pic:pic>
              </a:graphicData>
            </a:graphic>
          </wp:inline>
        </w:drawing>
      </w:r>
    </w:p>
    <w:p w14:paraId="0E12431A" w14:textId="77777777" w:rsidR="00844B88" w:rsidRDefault="00844B88" w:rsidP="00D23C57">
      <w:pPr>
        <w:pStyle w:val="StyleAPALevel124pt"/>
        <w:jc w:val="left"/>
        <w:rPr>
          <w:rFonts w:ascii="Times New Roman" w:hAnsi="Times New Roman"/>
          <w:sz w:val="24"/>
          <w:szCs w:val="24"/>
          <w:highlight w:val="yellow"/>
        </w:rPr>
      </w:pPr>
    </w:p>
    <w:p w14:paraId="4E401D7E" w14:textId="77777777" w:rsidR="00D262EF" w:rsidRPr="0017641B" w:rsidRDefault="00D262EF" w:rsidP="00D23C57">
      <w:pPr>
        <w:pStyle w:val="StyleAPALevel124pt"/>
        <w:jc w:val="left"/>
        <w:rPr>
          <w:rFonts w:ascii="Times New Roman" w:hAnsi="Times New Roman"/>
          <w:sz w:val="24"/>
          <w:szCs w:val="24"/>
          <w:highlight w:val="yellow"/>
        </w:rPr>
      </w:pPr>
    </w:p>
    <w:p w14:paraId="5E386368" w14:textId="683D2DC8" w:rsidR="00D23C57" w:rsidRPr="00CF4E9D" w:rsidRDefault="00624AD2" w:rsidP="00D23C57">
      <w:pPr>
        <w:pStyle w:val="StyleAPALevel124pt"/>
        <w:jc w:val="left"/>
        <w:rPr>
          <w:rFonts w:ascii="Times New Roman" w:hAnsi="Times New Roman"/>
          <w:b/>
          <w:bCs/>
          <w:sz w:val="24"/>
          <w:szCs w:val="24"/>
        </w:rPr>
      </w:pPr>
      <w:r w:rsidRPr="00CF4E9D">
        <w:rPr>
          <w:rFonts w:ascii="Times New Roman" w:hAnsi="Times New Roman"/>
          <w:b/>
          <w:bCs/>
          <w:sz w:val="24"/>
          <w:szCs w:val="24"/>
        </w:rPr>
        <w:t>Results [</w:t>
      </w:r>
      <w:r w:rsidR="000022B4" w:rsidRPr="00CF4E9D">
        <w:rPr>
          <w:rFonts w:ascii="Times New Roman" w:hAnsi="Times New Roman"/>
          <w:b/>
          <w:bCs/>
          <w:sz w:val="24"/>
          <w:szCs w:val="24"/>
        </w:rPr>
        <w:t>Julia</w:t>
      </w:r>
      <w:r w:rsidR="004C7249" w:rsidRPr="00CF4E9D">
        <w:rPr>
          <w:rFonts w:ascii="Times New Roman" w:hAnsi="Times New Roman"/>
          <w:b/>
          <w:bCs/>
          <w:sz w:val="24"/>
          <w:szCs w:val="24"/>
        </w:rPr>
        <w:t xml:space="preserve"> Wilkins</w:t>
      </w:r>
      <w:r w:rsidR="000022B4" w:rsidRPr="00CF4E9D">
        <w:rPr>
          <w:rFonts w:ascii="Times New Roman" w:hAnsi="Times New Roman"/>
          <w:b/>
          <w:bCs/>
          <w:sz w:val="24"/>
          <w:szCs w:val="24"/>
        </w:rPr>
        <w:t>]</w:t>
      </w:r>
    </w:p>
    <w:p w14:paraId="7BF0C9D9" w14:textId="0361243B" w:rsidR="00626C35" w:rsidRPr="006130D5" w:rsidRDefault="006130D5" w:rsidP="004E06EF">
      <w:pPr>
        <w:pStyle w:val="StyleAPALevel124pt"/>
        <w:ind w:left="720"/>
        <w:jc w:val="left"/>
        <w:rPr>
          <w:rFonts w:ascii="Times New Roman" w:hAnsi="Times New Roman"/>
          <w:sz w:val="24"/>
          <w:szCs w:val="24"/>
        </w:rPr>
      </w:pPr>
      <w:r w:rsidRPr="006130D5">
        <w:rPr>
          <w:rFonts w:ascii="Times New Roman" w:hAnsi="Times New Roman"/>
          <w:sz w:val="24"/>
          <w:szCs w:val="24"/>
        </w:rPr>
        <w:lastRenderedPageBreak/>
        <w:t>Th</w:t>
      </w:r>
      <w:r>
        <w:rPr>
          <w:rFonts w:ascii="Times New Roman" w:hAnsi="Times New Roman"/>
          <w:sz w:val="24"/>
          <w:szCs w:val="24"/>
        </w:rPr>
        <w:t>e goal for this deliverable was to add three more IT data features</w:t>
      </w:r>
      <w:r w:rsidR="0045227C">
        <w:rPr>
          <w:rFonts w:ascii="Times New Roman" w:hAnsi="Times New Roman"/>
          <w:sz w:val="24"/>
          <w:szCs w:val="24"/>
        </w:rPr>
        <w:t xml:space="preserve"> to the existing IT pipeline. This presented some new challenges </w:t>
      </w:r>
      <w:r w:rsidR="004604AE">
        <w:rPr>
          <w:rFonts w:ascii="Times New Roman" w:hAnsi="Times New Roman"/>
          <w:sz w:val="24"/>
          <w:szCs w:val="24"/>
        </w:rPr>
        <w:t xml:space="preserve">when trying to classify the data. With OT data points such a temperature we could easily set boundaries as to what we considered normal temperature </w:t>
      </w:r>
      <w:r w:rsidR="004E06EF">
        <w:rPr>
          <w:rFonts w:ascii="Times New Roman" w:hAnsi="Times New Roman"/>
          <w:sz w:val="24"/>
          <w:szCs w:val="24"/>
        </w:rPr>
        <w:t xml:space="preserve">fluctuation. </w:t>
      </w:r>
      <w:r w:rsidR="004604AE">
        <w:rPr>
          <w:rFonts w:ascii="Times New Roman" w:hAnsi="Times New Roman"/>
          <w:sz w:val="24"/>
          <w:szCs w:val="24"/>
        </w:rPr>
        <w:t>However, classifying IT data was far less intuitive</w:t>
      </w:r>
      <w:r w:rsidR="00EF0F6B">
        <w:rPr>
          <w:rFonts w:ascii="Times New Roman" w:hAnsi="Times New Roman"/>
          <w:sz w:val="24"/>
          <w:szCs w:val="24"/>
        </w:rPr>
        <w:t xml:space="preserve"> when it came to establishing normal boundaries. So, </w:t>
      </w:r>
      <w:r w:rsidR="00B13CB8">
        <w:rPr>
          <w:rFonts w:ascii="Times New Roman" w:hAnsi="Times New Roman"/>
          <w:sz w:val="24"/>
          <w:szCs w:val="24"/>
        </w:rPr>
        <w:t xml:space="preserve">I decided to </w:t>
      </w:r>
      <w:r w:rsidR="00FC04C1">
        <w:rPr>
          <w:rFonts w:ascii="Times New Roman" w:hAnsi="Times New Roman"/>
          <w:sz w:val="24"/>
          <w:szCs w:val="24"/>
        </w:rPr>
        <w:t xml:space="preserve">an autobinner that bins data based on </w:t>
      </w:r>
      <w:r w:rsidR="00C1687B">
        <w:rPr>
          <w:rFonts w:ascii="Times New Roman" w:hAnsi="Times New Roman"/>
          <w:sz w:val="24"/>
          <w:szCs w:val="24"/>
        </w:rPr>
        <w:t xml:space="preserve">width. </w:t>
      </w:r>
      <w:r w:rsidR="0071455E">
        <w:rPr>
          <w:rFonts w:ascii="Times New Roman" w:hAnsi="Times New Roman"/>
          <w:sz w:val="24"/>
          <w:szCs w:val="24"/>
        </w:rPr>
        <w:t xml:space="preserve">Width binning works by setting </w:t>
      </w:r>
      <w:r w:rsidR="00E00CAE">
        <w:rPr>
          <w:rFonts w:ascii="Times New Roman" w:hAnsi="Times New Roman"/>
          <w:sz w:val="24"/>
          <w:szCs w:val="24"/>
        </w:rPr>
        <w:t>the width of the range of each bin</w:t>
      </w:r>
      <w:r w:rsidR="007F7E7C">
        <w:rPr>
          <w:rFonts w:ascii="Times New Roman" w:hAnsi="Times New Roman"/>
          <w:sz w:val="24"/>
          <w:szCs w:val="24"/>
        </w:rPr>
        <w:t xml:space="preserve">. So, data that is very similar in </w:t>
      </w:r>
      <w:r w:rsidR="008A0815">
        <w:rPr>
          <w:rFonts w:ascii="Times New Roman" w:hAnsi="Times New Roman"/>
          <w:sz w:val="24"/>
          <w:szCs w:val="24"/>
        </w:rPr>
        <w:t xml:space="preserve">value goes into the same bin. By </w:t>
      </w:r>
      <w:r w:rsidR="0043798F">
        <w:rPr>
          <w:rFonts w:ascii="Times New Roman" w:hAnsi="Times New Roman"/>
          <w:sz w:val="24"/>
          <w:szCs w:val="24"/>
        </w:rPr>
        <w:t>comparing</w:t>
      </w:r>
      <w:r w:rsidR="008A0815">
        <w:rPr>
          <w:rFonts w:ascii="Times New Roman" w:hAnsi="Times New Roman"/>
          <w:sz w:val="24"/>
          <w:szCs w:val="24"/>
        </w:rPr>
        <w:t xml:space="preserve"> the ratio of how many values are in each bin</w:t>
      </w:r>
      <w:r w:rsidR="0043798F">
        <w:rPr>
          <w:rFonts w:ascii="Times New Roman" w:hAnsi="Times New Roman"/>
          <w:sz w:val="24"/>
          <w:szCs w:val="24"/>
        </w:rPr>
        <w:t xml:space="preserve">, </w:t>
      </w:r>
      <w:r w:rsidR="00694B69">
        <w:rPr>
          <w:rFonts w:ascii="Times New Roman" w:hAnsi="Times New Roman"/>
          <w:sz w:val="24"/>
          <w:szCs w:val="24"/>
        </w:rPr>
        <w:t xml:space="preserve">it was found that in most cases at minimum 98% of our data was input into the first bin. We can then say that data in bin </w:t>
      </w:r>
      <w:r w:rsidR="00694B69" w:rsidRPr="574E2439">
        <w:rPr>
          <w:rFonts w:ascii="Times New Roman" w:hAnsi="Times New Roman"/>
          <w:sz w:val="24"/>
          <w:szCs w:val="24"/>
        </w:rPr>
        <w:t>1 is</w:t>
      </w:r>
      <w:r w:rsidR="00694B69">
        <w:rPr>
          <w:rFonts w:ascii="Times New Roman" w:hAnsi="Times New Roman"/>
          <w:sz w:val="24"/>
          <w:szCs w:val="24"/>
        </w:rPr>
        <w:t xml:space="preserve"> considered normal. </w:t>
      </w:r>
      <w:r w:rsidR="0075763C">
        <w:rPr>
          <w:rFonts w:ascii="Times New Roman" w:hAnsi="Times New Roman"/>
          <w:sz w:val="24"/>
          <w:szCs w:val="24"/>
        </w:rPr>
        <w:t xml:space="preserve">Data in bins 2 and 3 is considered abnormal. </w:t>
      </w:r>
      <w:r w:rsidR="001216D9">
        <w:rPr>
          <w:rFonts w:ascii="Times New Roman" w:hAnsi="Times New Roman"/>
          <w:sz w:val="24"/>
          <w:szCs w:val="24"/>
        </w:rPr>
        <w:t xml:space="preserve">If we were to see more values being input into bins 2 and 3 then </w:t>
      </w:r>
      <w:r w:rsidR="00832C4B">
        <w:rPr>
          <w:rFonts w:ascii="Times New Roman" w:hAnsi="Times New Roman"/>
          <w:sz w:val="24"/>
          <w:szCs w:val="24"/>
        </w:rPr>
        <w:t xml:space="preserve">we could safely assume a significant change has been made to the system and could be an indication of something malicious. </w:t>
      </w:r>
      <w:r w:rsidR="00507057">
        <w:rPr>
          <w:rFonts w:ascii="Times New Roman" w:hAnsi="Times New Roman"/>
          <w:sz w:val="24"/>
          <w:szCs w:val="24"/>
        </w:rPr>
        <w:t xml:space="preserve">This premise will be important to further refine classification </w:t>
      </w:r>
      <w:r w:rsidR="004E06EF">
        <w:rPr>
          <w:rFonts w:ascii="Times New Roman" w:hAnsi="Times New Roman"/>
          <w:sz w:val="24"/>
          <w:szCs w:val="24"/>
        </w:rPr>
        <w:t xml:space="preserve">of IT data types. </w:t>
      </w:r>
    </w:p>
    <w:p w14:paraId="2DBBA598" w14:textId="0EF584B5" w:rsidR="00BE4B4A" w:rsidRPr="006130D5" w:rsidRDefault="0047638D" w:rsidP="00D27CC2">
      <w:pPr>
        <w:pStyle w:val="StyleAPALevel124pt"/>
        <w:ind w:left="720"/>
        <w:jc w:val="left"/>
        <w:rPr>
          <w:rFonts w:ascii="Times New Roman" w:hAnsi="Times New Roman"/>
          <w:sz w:val="24"/>
          <w:szCs w:val="24"/>
        </w:rPr>
      </w:pPr>
      <w:r w:rsidRPr="006130D5">
        <w:rPr>
          <w:rFonts w:ascii="Times New Roman" w:hAnsi="Times New Roman"/>
          <w:sz w:val="24"/>
          <w:szCs w:val="24"/>
        </w:rPr>
        <w:t xml:space="preserve">As of now we have the following data inputs: </w:t>
      </w:r>
    </w:p>
    <w:p w14:paraId="6026D76E" w14:textId="77777777" w:rsidR="00BE4B4A" w:rsidRPr="00626C35" w:rsidRDefault="0047638D" w:rsidP="00BE4B4A">
      <w:pPr>
        <w:pStyle w:val="StyleAPALevel124pt"/>
        <w:numPr>
          <w:ilvl w:val="0"/>
          <w:numId w:val="4"/>
        </w:numPr>
        <w:jc w:val="left"/>
        <w:rPr>
          <w:rFonts w:ascii="Times New Roman" w:hAnsi="Times New Roman"/>
          <w:sz w:val="24"/>
          <w:szCs w:val="24"/>
        </w:rPr>
      </w:pPr>
      <w:r w:rsidRPr="00626C35">
        <w:rPr>
          <w:rFonts w:ascii="Times New Roman" w:hAnsi="Times New Roman"/>
          <w:sz w:val="24"/>
          <w:szCs w:val="24"/>
        </w:rPr>
        <w:t xml:space="preserve">OT: </w:t>
      </w:r>
    </w:p>
    <w:p w14:paraId="689361A0" w14:textId="399C2243" w:rsidR="00BE4B4A" w:rsidRPr="00626C35" w:rsidRDefault="00BE4B4A" w:rsidP="00BE4B4A">
      <w:pPr>
        <w:pStyle w:val="StyleAPALevel124pt"/>
        <w:numPr>
          <w:ilvl w:val="1"/>
          <w:numId w:val="4"/>
        </w:numPr>
        <w:jc w:val="left"/>
        <w:rPr>
          <w:rFonts w:ascii="Times New Roman" w:hAnsi="Times New Roman"/>
          <w:sz w:val="24"/>
          <w:szCs w:val="24"/>
        </w:rPr>
      </w:pPr>
      <w:r w:rsidRPr="00626C35">
        <w:rPr>
          <w:rFonts w:ascii="Times New Roman" w:hAnsi="Times New Roman"/>
          <w:sz w:val="24"/>
          <w:szCs w:val="24"/>
        </w:rPr>
        <w:t>Pos State</w:t>
      </w:r>
    </w:p>
    <w:p w14:paraId="3E3A8037" w14:textId="377FD5CA" w:rsidR="00BE4B4A" w:rsidRPr="00626C35" w:rsidRDefault="00BE4B4A" w:rsidP="00BE4B4A">
      <w:pPr>
        <w:pStyle w:val="StyleAPALevel124pt"/>
        <w:numPr>
          <w:ilvl w:val="1"/>
          <w:numId w:val="4"/>
        </w:numPr>
        <w:jc w:val="left"/>
        <w:rPr>
          <w:rFonts w:ascii="Times New Roman" w:hAnsi="Times New Roman"/>
          <w:sz w:val="24"/>
          <w:szCs w:val="24"/>
        </w:rPr>
      </w:pPr>
      <w:r w:rsidRPr="00626C35">
        <w:rPr>
          <w:rFonts w:ascii="Times New Roman" w:hAnsi="Times New Roman"/>
          <w:sz w:val="24"/>
          <w:szCs w:val="24"/>
        </w:rPr>
        <w:t xml:space="preserve"> Freezer Door State</w:t>
      </w:r>
    </w:p>
    <w:p w14:paraId="1CEB04C7" w14:textId="3E396D6A" w:rsidR="00BE4B4A" w:rsidRPr="00626C35" w:rsidRDefault="00BE4B4A" w:rsidP="00BE4B4A">
      <w:pPr>
        <w:pStyle w:val="StyleAPALevel124pt"/>
        <w:numPr>
          <w:ilvl w:val="1"/>
          <w:numId w:val="4"/>
        </w:numPr>
        <w:jc w:val="left"/>
        <w:rPr>
          <w:rFonts w:ascii="Times New Roman" w:hAnsi="Times New Roman"/>
          <w:sz w:val="24"/>
          <w:szCs w:val="24"/>
        </w:rPr>
      </w:pPr>
      <w:r w:rsidRPr="00626C35">
        <w:rPr>
          <w:rFonts w:ascii="Times New Roman" w:hAnsi="Times New Roman"/>
          <w:sz w:val="24"/>
          <w:szCs w:val="24"/>
        </w:rPr>
        <w:t xml:space="preserve">Photo Sensor State </w:t>
      </w:r>
    </w:p>
    <w:p w14:paraId="7E3630D1" w14:textId="13128B8D" w:rsidR="00BE4B4A" w:rsidRPr="00626C35" w:rsidRDefault="00BE4B4A" w:rsidP="00BE4B4A">
      <w:pPr>
        <w:pStyle w:val="StyleAPALevel124pt"/>
        <w:numPr>
          <w:ilvl w:val="1"/>
          <w:numId w:val="4"/>
        </w:numPr>
        <w:jc w:val="left"/>
        <w:rPr>
          <w:rFonts w:ascii="Times New Roman" w:hAnsi="Times New Roman"/>
          <w:sz w:val="24"/>
          <w:szCs w:val="24"/>
        </w:rPr>
      </w:pPr>
      <w:r w:rsidRPr="00626C35">
        <w:rPr>
          <w:rFonts w:ascii="Times New Roman" w:hAnsi="Times New Roman"/>
          <w:sz w:val="24"/>
          <w:szCs w:val="24"/>
        </w:rPr>
        <w:t>Date</w:t>
      </w:r>
      <w:r w:rsidR="008A1C80" w:rsidRPr="00626C35">
        <w:rPr>
          <w:rFonts w:ascii="Times New Roman" w:hAnsi="Times New Roman"/>
          <w:sz w:val="24"/>
          <w:szCs w:val="24"/>
        </w:rPr>
        <w:t>/Time</w:t>
      </w:r>
    </w:p>
    <w:p w14:paraId="79952F3F" w14:textId="4F290B1B" w:rsidR="00BE4B4A" w:rsidRPr="00626C35" w:rsidRDefault="00BE4B4A" w:rsidP="00BE4B4A">
      <w:pPr>
        <w:pStyle w:val="StyleAPALevel124pt"/>
        <w:numPr>
          <w:ilvl w:val="1"/>
          <w:numId w:val="4"/>
        </w:numPr>
        <w:jc w:val="left"/>
        <w:rPr>
          <w:rFonts w:ascii="Times New Roman" w:hAnsi="Times New Roman"/>
          <w:sz w:val="24"/>
          <w:szCs w:val="24"/>
        </w:rPr>
      </w:pPr>
      <w:r w:rsidRPr="00626C35">
        <w:rPr>
          <w:rFonts w:ascii="Times New Roman" w:hAnsi="Times New Roman"/>
          <w:sz w:val="24"/>
          <w:szCs w:val="24"/>
        </w:rPr>
        <w:t>Fuel Level</w:t>
      </w:r>
    </w:p>
    <w:p w14:paraId="72A12ECA" w14:textId="3460A07C" w:rsidR="00BE4B4A" w:rsidRPr="00626C35" w:rsidRDefault="00BE4B4A" w:rsidP="00BE4B4A">
      <w:pPr>
        <w:pStyle w:val="StyleAPALevel124pt"/>
        <w:numPr>
          <w:ilvl w:val="1"/>
          <w:numId w:val="4"/>
        </w:numPr>
        <w:jc w:val="left"/>
        <w:rPr>
          <w:rFonts w:ascii="Times New Roman" w:hAnsi="Times New Roman"/>
          <w:sz w:val="24"/>
          <w:szCs w:val="24"/>
        </w:rPr>
      </w:pPr>
      <w:r w:rsidRPr="00626C35">
        <w:rPr>
          <w:rFonts w:ascii="Times New Roman" w:hAnsi="Times New Roman"/>
          <w:sz w:val="24"/>
          <w:szCs w:val="24"/>
        </w:rPr>
        <w:t>Temperature</w:t>
      </w:r>
    </w:p>
    <w:p w14:paraId="4AF8E161" w14:textId="18D105CD" w:rsidR="004946D4" w:rsidRPr="00626C35" w:rsidRDefault="00BE4B4A" w:rsidP="00BE4B4A">
      <w:pPr>
        <w:pStyle w:val="StyleAPALevel124pt"/>
        <w:numPr>
          <w:ilvl w:val="0"/>
          <w:numId w:val="4"/>
        </w:numPr>
        <w:jc w:val="left"/>
        <w:rPr>
          <w:rFonts w:ascii="Times New Roman" w:hAnsi="Times New Roman"/>
          <w:sz w:val="24"/>
          <w:szCs w:val="24"/>
        </w:rPr>
      </w:pPr>
      <w:r w:rsidRPr="00626C35">
        <w:rPr>
          <w:rFonts w:ascii="Times New Roman" w:hAnsi="Times New Roman"/>
          <w:sz w:val="24"/>
          <w:szCs w:val="24"/>
        </w:rPr>
        <w:t>IT</w:t>
      </w:r>
    </w:p>
    <w:p w14:paraId="780DD540" w14:textId="1D8994AF" w:rsidR="0099021B" w:rsidRPr="006130D5" w:rsidRDefault="00C60411" w:rsidP="0099021B">
      <w:pPr>
        <w:pStyle w:val="StyleAPALevel124pt"/>
        <w:numPr>
          <w:ilvl w:val="1"/>
          <w:numId w:val="4"/>
        </w:numPr>
        <w:jc w:val="left"/>
        <w:rPr>
          <w:rFonts w:ascii="Times New Roman" w:hAnsi="Times New Roman"/>
          <w:sz w:val="24"/>
          <w:szCs w:val="24"/>
        </w:rPr>
      </w:pPr>
      <w:r w:rsidRPr="006130D5">
        <w:rPr>
          <w:rFonts w:ascii="Times New Roman" w:hAnsi="Times New Roman"/>
          <w:sz w:val="24"/>
          <w:szCs w:val="24"/>
        </w:rPr>
        <w:t>System Interrupts per Second</w:t>
      </w:r>
    </w:p>
    <w:p w14:paraId="767790F4" w14:textId="4BCEE099" w:rsidR="00626C35" w:rsidRPr="006130D5" w:rsidRDefault="00893C08" w:rsidP="0099021B">
      <w:pPr>
        <w:pStyle w:val="StyleAPALevel124pt"/>
        <w:numPr>
          <w:ilvl w:val="1"/>
          <w:numId w:val="4"/>
        </w:numPr>
        <w:jc w:val="left"/>
        <w:rPr>
          <w:rFonts w:ascii="Times New Roman" w:hAnsi="Times New Roman"/>
          <w:sz w:val="24"/>
          <w:szCs w:val="24"/>
        </w:rPr>
      </w:pPr>
      <w:r w:rsidRPr="006130D5">
        <w:rPr>
          <w:rFonts w:ascii="Times New Roman" w:hAnsi="Times New Roman"/>
          <w:sz w:val="24"/>
          <w:szCs w:val="24"/>
        </w:rPr>
        <w:lastRenderedPageBreak/>
        <w:t>Proces</w:t>
      </w:r>
      <w:r w:rsidR="00164627" w:rsidRPr="006130D5">
        <w:rPr>
          <w:rFonts w:ascii="Times New Roman" w:hAnsi="Times New Roman"/>
          <w:sz w:val="24"/>
          <w:szCs w:val="24"/>
        </w:rPr>
        <w:t xml:space="preserve">sor Performance </w:t>
      </w:r>
    </w:p>
    <w:p w14:paraId="274BEDB8" w14:textId="35D233F5" w:rsidR="00164627" w:rsidRPr="00F40F4D" w:rsidRDefault="00CF1627" w:rsidP="0099021B">
      <w:pPr>
        <w:pStyle w:val="StyleAPALevel124pt"/>
        <w:numPr>
          <w:ilvl w:val="1"/>
          <w:numId w:val="4"/>
        </w:numPr>
        <w:jc w:val="left"/>
        <w:rPr>
          <w:rFonts w:ascii="Times New Roman" w:hAnsi="Times New Roman"/>
          <w:sz w:val="24"/>
          <w:szCs w:val="24"/>
        </w:rPr>
      </w:pPr>
      <w:r w:rsidRPr="00F40F4D">
        <w:rPr>
          <w:rFonts w:ascii="Times New Roman" w:hAnsi="Times New Roman"/>
          <w:sz w:val="24"/>
          <w:szCs w:val="24"/>
        </w:rPr>
        <w:t>User Time</w:t>
      </w:r>
    </w:p>
    <w:p w14:paraId="53AA68E2" w14:textId="0139D793" w:rsidR="00CF1627" w:rsidRPr="00F40F4D" w:rsidRDefault="00F40F4D" w:rsidP="0099021B">
      <w:pPr>
        <w:pStyle w:val="StyleAPALevel124pt"/>
        <w:numPr>
          <w:ilvl w:val="1"/>
          <w:numId w:val="4"/>
        </w:numPr>
        <w:jc w:val="left"/>
        <w:rPr>
          <w:rFonts w:ascii="Times New Roman" w:hAnsi="Times New Roman"/>
          <w:sz w:val="24"/>
          <w:szCs w:val="24"/>
        </w:rPr>
      </w:pPr>
      <w:r w:rsidRPr="00F40F4D">
        <w:rPr>
          <w:rFonts w:ascii="Times New Roman" w:hAnsi="Times New Roman"/>
          <w:sz w:val="24"/>
          <w:szCs w:val="24"/>
        </w:rPr>
        <w:t xml:space="preserve">Clock Interrupts per second </w:t>
      </w:r>
    </w:p>
    <w:p w14:paraId="22AF0781" w14:textId="77777777" w:rsidR="006B5480" w:rsidRPr="00302576" w:rsidRDefault="006B5480" w:rsidP="006B5480">
      <w:pPr>
        <w:pStyle w:val="StyleAPALevel124pt"/>
        <w:jc w:val="left"/>
        <w:rPr>
          <w:rFonts w:ascii="Times New Roman" w:hAnsi="Times New Roman"/>
          <w:sz w:val="24"/>
          <w:szCs w:val="24"/>
          <w:lang w:val="pt-BR"/>
        </w:rPr>
      </w:pPr>
    </w:p>
    <w:p w14:paraId="7A4EDCCA" w14:textId="74AE27B8" w:rsidR="00883663" w:rsidRPr="008D60F4" w:rsidRDefault="00077799" w:rsidP="00883663">
      <w:pPr>
        <w:pStyle w:val="StyleAPALevel124pt"/>
        <w:jc w:val="left"/>
        <w:rPr>
          <w:rFonts w:ascii="Times New Roman" w:hAnsi="Times New Roman"/>
          <w:b/>
          <w:bCs/>
          <w:sz w:val="24"/>
          <w:szCs w:val="24"/>
        </w:rPr>
      </w:pPr>
      <w:r w:rsidRPr="008D60F4">
        <w:rPr>
          <w:rFonts w:ascii="Times New Roman" w:hAnsi="Times New Roman"/>
          <w:b/>
          <w:bCs/>
          <w:sz w:val="24"/>
          <w:szCs w:val="24"/>
        </w:rPr>
        <w:t>Discussion</w:t>
      </w:r>
      <w:r w:rsidR="00502B60" w:rsidRPr="008D60F4">
        <w:rPr>
          <w:rFonts w:ascii="Times New Roman" w:hAnsi="Times New Roman"/>
          <w:b/>
          <w:bCs/>
          <w:sz w:val="24"/>
          <w:szCs w:val="24"/>
        </w:rPr>
        <w:t xml:space="preserve"> </w:t>
      </w:r>
      <w:r w:rsidR="00DD31C0" w:rsidRPr="008D60F4">
        <w:rPr>
          <w:rFonts w:ascii="Times New Roman" w:hAnsi="Times New Roman"/>
          <w:b/>
          <w:bCs/>
          <w:sz w:val="24"/>
          <w:szCs w:val="24"/>
        </w:rPr>
        <w:t>[Brett</w:t>
      </w:r>
      <w:r w:rsidR="00F52B0F" w:rsidRPr="008D60F4">
        <w:rPr>
          <w:rFonts w:ascii="Times New Roman" w:hAnsi="Times New Roman"/>
          <w:b/>
          <w:bCs/>
          <w:sz w:val="24"/>
          <w:szCs w:val="24"/>
        </w:rPr>
        <w:t xml:space="preserve"> Wolff</w:t>
      </w:r>
      <w:r w:rsidR="000022B4" w:rsidRPr="008D60F4">
        <w:rPr>
          <w:rFonts w:ascii="Times New Roman" w:hAnsi="Times New Roman"/>
          <w:b/>
          <w:bCs/>
          <w:sz w:val="24"/>
          <w:szCs w:val="24"/>
        </w:rPr>
        <w:t>]</w:t>
      </w:r>
    </w:p>
    <w:p w14:paraId="16F7A625" w14:textId="3C7109E6" w:rsidR="006B5480" w:rsidRPr="002876B5" w:rsidRDefault="0BFF6814" w:rsidP="5EC16BA1">
      <w:pPr>
        <w:pStyle w:val="StyleAPALevel124pt"/>
        <w:ind w:left="720"/>
        <w:jc w:val="left"/>
        <w:rPr>
          <w:rFonts w:ascii="Times New Roman" w:hAnsi="Times New Roman"/>
          <w:sz w:val="24"/>
          <w:szCs w:val="24"/>
        </w:rPr>
      </w:pPr>
      <w:r w:rsidRPr="36D5977A">
        <w:rPr>
          <w:rFonts w:ascii="Times New Roman" w:hAnsi="Times New Roman"/>
          <w:sz w:val="24"/>
          <w:szCs w:val="24"/>
        </w:rPr>
        <w:t>This lab builds upon what was done in the previous status update. This is continuing to add more data sources to the workflow to primarily focus on improving the data model and overall accuracy</w:t>
      </w:r>
      <w:r w:rsidR="1EDB3A8D" w:rsidRPr="36D5977A">
        <w:rPr>
          <w:rFonts w:ascii="Times New Roman" w:hAnsi="Times New Roman"/>
          <w:sz w:val="24"/>
          <w:szCs w:val="24"/>
        </w:rPr>
        <w:t xml:space="preserve">. Having an increased amount of data means that when the algorithm is making a prediction, it should be more accurate. Adding data like the processor performance could clue the algorithm into something that could be stealing resources from the systems, which would help detect any intrusions or persistence. Adding alongside this is learning how to use the IT data and insert it into the system. As mentioned previously, the way the data was saved made it difficult to adjust and read certain parts. </w:t>
      </w:r>
      <w:r w:rsidR="1EDB3A8D" w:rsidRPr="0245ACC8">
        <w:rPr>
          <w:rFonts w:ascii="Times New Roman" w:hAnsi="Times New Roman"/>
          <w:sz w:val="24"/>
          <w:szCs w:val="24"/>
        </w:rPr>
        <w:t xml:space="preserve">However, learning about how to use this data means that the teams will know how to add more IT information in the near future. </w:t>
      </w:r>
    </w:p>
    <w:p w14:paraId="106FFA09" w14:textId="3144BD90" w:rsidR="0035455B" w:rsidRPr="008D60F4" w:rsidRDefault="0035455B" w:rsidP="0035455B">
      <w:pPr>
        <w:pStyle w:val="StyleAPALevel124pt"/>
        <w:jc w:val="left"/>
        <w:rPr>
          <w:rFonts w:ascii="Times New Roman" w:hAnsi="Times New Roman"/>
          <w:b/>
          <w:bCs/>
          <w:sz w:val="24"/>
          <w:szCs w:val="24"/>
        </w:rPr>
      </w:pPr>
      <w:r w:rsidRPr="008D60F4">
        <w:rPr>
          <w:rFonts w:ascii="Times New Roman" w:hAnsi="Times New Roman"/>
          <w:b/>
          <w:bCs/>
          <w:sz w:val="24"/>
          <w:szCs w:val="24"/>
        </w:rPr>
        <w:t>Conclusion</w:t>
      </w:r>
      <w:r w:rsidR="00F52B0F" w:rsidRPr="008D60F4">
        <w:rPr>
          <w:rFonts w:ascii="Times New Roman" w:hAnsi="Times New Roman"/>
          <w:b/>
          <w:bCs/>
          <w:sz w:val="24"/>
          <w:szCs w:val="24"/>
        </w:rPr>
        <w:t xml:space="preserve"> </w:t>
      </w:r>
      <w:r w:rsidR="00DD31C0" w:rsidRPr="008D60F4">
        <w:rPr>
          <w:rFonts w:ascii="Times New Roman" w:hAnsi="Times New Roman"/>
          <w:b/>
          <w:bCs/>
          <w:sz w:val="24"/>
          <w:szCs w:val="24"/>
        </w:rPr>
        <w:t>[Brett</w:t>
      </w:r>
      <w:r w:rsidR="00F52B0F" w:rsidRPr="008D60F4">
        <w:rPr>
          <w:rFonts w:ascii="Times New Roman" w:hAnsi="Times New Roman"/>
          <w:b/>
          <w:bCs/>
          <w:sz w:val="24"/>
          <w:szCs w:val="24"/>
        </w:rPr>
        <w:t xml:space="preserve"> Wolff</w:t>
      </w:r>
      <w:r w:rsidR="00DD31C0" w:rsidRPr="008D60F4">
        <w:rPr>
          <w:rFonts w:ascii="Times New Roman" w:hAnsi="Times New Roman"/>
          <w:b/>
          <w:bCs/>
          <w:sz w:val="24"/>
          <w:szCs w:val="24"/>
        </w:rPr>
        <w:t>]</w:t>
      </w:r>
    </w:p>
    <w:p w14:paraId="7F0342A8" w14:textId="499FE0FA" w:rsidR="0245ACC8" w:rsidRDefault="45BFE61B" w:rsidP="0245ACC8">
      <w:pPr>
        <w:pStyle w:val="StyleAPALevel124pt"/>
        <w:ind w:left="720"/>
        <w:jc w:val="left"/>
        <w:rPr>
          <w:rFonts w:ascii="Times New Roman" w:hAnsi="Times New Roman"/>
          <w:sz w:val="24"/>
          <w:szCs w:val="24"/>
        </w:rPr>
      </w:pPr>
      <w:r w:rsidRPr="45BFE61B">
        <w:rPr>
          <w:rFonts w:ascii="Times New Roman" w:hAnsi="Times New Roman"/>
          <w:sz w:val="24"/>
          <w:szCs w:val="24"/>
        </w:rPr>
        <w:t xml:space="preserve">The team expanded the amount of data in the workflow by adding a couple more sources of IT data and OPTO data. This was done with the ultimate goal of having a more accurate algorithm and to be able to detect abnormalities with higher accuracy. This also leaves the workflow in a spot that could allow for more data sources once the data added here is fully integrated. </w:t>
      </w:r>
    </w:p>
    <w:p w14:paraId="24A58608" w14:textId="5CC9F073" w:rsidR="0035455B" w:rsidRPr="0017641B" w:rsidRDefault="0035455B" w:rsidP="004478E7">
      <w:pPr>
        <w:pStyle w:val="StyleAPALevel124pt"/>
        <w:jc w:val="left"/>
        <w:rPr>
          <w:rFonts w:ascii="Times New Roman" w:hAnsi="Times New Roman"/>
          <w:sz w:val="24"/>
          <w:szCs w:val="24"/>
          <w:highlight w:val="yellow"/>
        </w:rPr>
      </w:pPr>
    </w:p>
    <w:p w14:paraId="4A1A43D1" w14:textId="21255BF0" w:rsidR="004478E7" w:rsidRPr="000B741C" w:rsidRDefault="004478E7" w:rsidP="004478E7">
      <w:pPr>
        <w:pStyle w:val="StyleAPALevel124pt"/>
        <w:jc w:val="left"/>
        <w:rPr>
          <w:rFonts w:ascii="Times New Roman" w:hAnsi="Times New Roman"/>
          <w:sz w:val="24"/>
          <w:szCs w:val="24"/>
          <w:highlight w:val="yellow"/>
        </w:rPr>
      </w:pPr>
    </w:p>
    <w:sectPr w:rsidR="004478E7" w:rsidRPr="000B741C" w:rsidSect="003E6EDB">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40DA9" w14:textId="77777777" w:rsidR="00CB7C17" w:rsidRDefault="00CB7C17">
      <w:r>
        <w:separator/>
      </w:r>
    </w:p>
  </w:endnote>
  <w:endnote w:type="continuationSeparator" w:id="0">
    <w:p w14:paraId="0BD1F6EF" w14:textId="77777777" w:rsidR="00CB7C17" w:rsidRDefault="00CB7C17">
      <w:r>
        <w:continuationSeparator/>
      </w:r>
    </w:p>
  </w:endnote>
  <w:endnote w:type="continuationNotice" w:id="1">
    <w:p w14:paraId="03A5F733" w14:textId="77777777" w:rsidR="00CB7C17" w:rsidRDefault="00CB7C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7CCFD" w14:textId="77777777" w:rsidR="00CB7C17" w:rsidRDefault="00CB7C17">
      <w:r>
        <w:separator/>
      </w:r>
    </w:p>
  </w:footnote>
  <w:footnote w:type="continuationSeparator" w:id="0">
    <w:p w14:paraId="19F6042E" w14:textId="77777777" w:rsidR="00CB7C17" w:rsidRDefault="00CB7C17">
      <w:r>
        <w:continuationSeparator/>
      </w:r>
    </w:p>
  </w:footnote>
  <w:footnote w:type="continuationNotice" w:id="1">
    <w:p w14:paraId="5BD07D39" w14:textId="77777777" w:rsidR="00CB7C17" w:rsidRDefault="00CB7C17"/>
  </w:footnote>
</w:footnotes>
</file>

<file path=word/intelligence.xml><?xml version="1.0" encoding="utf-8"?>
<int:Intelligence xmlns:int="http://schemas.microsoft.com/office/intelligence/2019/intelligence">
  <int:IntelligenceSettings/>
  <int:Manifest>
    <int:ParagraphRange paragraphId="385328677" textId="1014041062" start="800" length="18" invalidationStart="800" invalidationLength="18" id="g4RngpsA"/>
  </int:Manifest>
  <int:Observations>
    <int:Content id="g4Rngps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30946"/>
    <w:multiLevelType w:val="hybridMultilevel"/>
    <w:tmpl w:val="4CB29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D3919"/>
    <w:multiLevelType w:val="hybridMultilevel"/>
    <w:tmpl w:val="7FC29EC6"/>
    <w:lvl w:ilvl="0" w:tplc="04090001">
      <w:start w:val="1"/>
      <w:numFmt w:val="bullet"/>
      <w:lvlText w:val=""/>
      <w:lvlJc w:val="left"/>
      <w:pPr>
        <w:ind w:left="374" w:hanging="360"/>
      </w:pPr>
      <w:rPr>
        <w:rFonts w:ascii="Symbol" w:hAnsi="Symbol" w:hint="default"/>
      </w:rPr>
    </w:lvl>
    <w:lvl w:ilvl="1" w:tplc="04090003">
      <w:start w:val="1"/>
      <w:numFmt w:val="bullet"/>
      <w:lvlText w:val="o"/>
      <w:lvlJc w:val="left"/>
      <w:pPr>
        <w:ind w:left="1094" w:hanging="360"/>
      </w:pPr>
      <w:rPr>
        <w:rFonts w:ascii="Courier New" w:hAnsi="Courier New" w:cs="Courier New" w:hint="default"/>
      </w:rPr>
    </w:lvl>
    <w:lvl w:ilvl="2" w:tplc="04090005">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2" w15:restartNumberingAfterBreak="0">
    <w:nsid w:val="12CC49FA"/>
    <w:multiLevelType w:val="hybridMultilevel"/>
    <w:tmpl w:val="96C2308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AE175C"/>
    <w:multiLevelType w:val="hybridMultilevel"/>
    <w:tmpl w:val="FFFFFFFF"/>
    <w:lvl w:ilvl="0" w:tplc="94CAA694">
      <w:start w:val="1"/>
      <w:numFmt w:val="bullet"/>
      <w:lvlText w:val=""/>
      <w:lvlJc w:val="left"/>
      <w:pPr>
        <w:ind w:left="720" w:hanging="360"/>
      </w:pPr>
      <w:rPr>
        <w:rFonts w:ascii="Symbol" w:hAnsi="Symbol" w:hint="default"/>
      </w:rPr>
    </w:lvl>
    <w:lvl w:ilvl="1" w:tplc="015443CA">
      <w:start w:val="1"/>
      <w:numFmt w:val="bullet"/>
      <w:lvlText w:val="o"/>
      <w:lvlJc w:val="left"/>
      <w:pPr>
        <w:ind w:left="1440" w:hanging="360"/>
      </w:pPr>
      <w:rPr>
        <w:rFonts w:ascii="Courier New" w:hAnsi="Courier New" w:hint="default"/>
      </w:rPr>
    </w:lvl>
    <w:lvl w:ilvl="2" w:tplc="E98C49C6">
      <w:start w:val="1"/>
      <w:numFmt w:val="bullet"/>
      <w:lvlText w:val=""/>
      <w:lvlJc w:val="left"/>
      <w:pPr>
        <w:ind w:left="2160" w:hanging="360"/>
      </w:pPr>
      <w:rPr>
        <w:rFonts w:ascii="Wingdings" w:hAnsi="Wingdings" w:hint="default"/>
      </w:rPr>
    </w:lvl>
    <w:lvl w:ilvl="3" w:tplc="B6C2C4C2">
      <w:start w:val="1"/>
      <w:numFmt w:val="bullet"/>
      <w:lvlText w:val=""/>
      <w:lvlJc w:val="left"/>
      <w:pPr>
        <w:ind w:left="2880" w:hanging="360"/>
      </w:pPr>
      <w:rPr>
        <w:rFonts w:ascii="Symbol" w:hAnsi="Symbol" w:hint="default"/>
      </w:rPr>
    </w:lvl>
    <w:lvl w:ilvl="4" w:tplc="C660D02C">
      <w:start w:val="1"/>
      <w:numFmt w:val="bullet"/>
      <w:lvlText w:val="o"/>
      <w:lvlJc w:val="left"/>
      <w:pPr>
        <w:ind w:left="3600" w:hanging="360"/>
      </w:pPr>
      <w:rPr>
        <w:rFonts w:ascii="Courier New" w:hAnsi="Courier New" w:hint="default"/>
      </w:rPr>
    </w:lvl>
    <w:lvl w:ilvl="5" w:tplc="BB401F76">
      <w:start w:val="1"/>
      <w:numFmt w:val="bullet"/>
      <w:lvlText w:val=""/>
      <w:lvlJc w:val="left"/>
      <w:pPr>
        <w:ind w:left="4320" w:hanging="360"/>
      </w:pPr>
      <w:rPr>
        <w:rFonts w:ascii="Wingdings" w:hAnsi="Wingdings" w:hint="default"/>
      </w:rPr>
    </w:lvl>
    <w:lvl w:ilvl="6" w:tplc="5900D0C6">
      <w:start w:val="1"/>
      <w:numFmt w:val="bullet"/>
      <w:lvlText w:val=""/>
      <w:lvlJc w:val="left"/>
      <w:pPr>
        <w:ind w:left="5040" w:hanging="360"/>
      </w:pPr>
      <w:rPr>
        <w:rFonts w:ascii="Symbol" w:hAnsi="Symbol" w:hint="default"/>
      </w:rPr>
    </w:lvl>
    <w:lvl w:ilvl="7" w:tplc="CE006B6E">
      <w:start w:val="1"/>
      <w:numFmt w:val="bullet"/>
      <w:lvlText w:val="o"/>
      <w:lvlJc w:val="left"/>
      <w:pPr>
        <w:ind w:left="5760" w:hanging="360"/>
      </w:pPr>
      <w:rPr>
        <w:rFonts w:ascii="Courier New" w:hAnsi="Courier New" w:hint="default"/>
      </w:rPr>
    </w:lvl>
    <w:lvl w:ilvl="8" w:tplc="F4E6D002">
      <w:start w:val="1"/>
      <w:numFmt w:val="bullet"/>
      <w:lvlText w:val=""/>
      <w:lvlJc w:val="left"/>
      <w:pPr>
        <w:ind w:left="6480" w:hanging="360"/>
      </w:pPr>
      <w:rPr>
        <w:rFonts w:ascii="Wingdings" w:hAnsi="Wingdings" w:hint="default"/>
      </w:rPr>
    </w:lvl>
  </w:abstractNum>
  <w:abstractNum w:abstractNumId="4" w15:restartNumberingAfterBreak="0">
    <w:nsid w:val="16C70AAE"/>
    <w:multiLevelType w:val="hybridMultilevel"/>
    <w:tmpl w:val="FFFFFFFF"/>
    <w:lvl w:ilvl="0" w:tplc="DCAA27E6">
      <w:start w:val="1"/>
      <w:numFmt w:val="bullet"/>
      <w:lvlText w:val=""/>
      <w:lvlJc w:val="left"/>
      <w:pPr>
        <w:ind w:left="720" w:hanging="360"/>
      </w:pPr>
      <w:rPr>
        <w:rFonts w:ascii="Symbol" w:hAnsi="Symbol" w:hint="default"/>
      </w:rPr>
    </w:lvl>
    <w:lvl w:ilvl="1" w:tplc="1BD40E16">
      <w:start w:val="1"/>
      <w:numFmt w:val="bullet"/>
      <w:lvlText w:val="o"/>
      <w:lvlJc w:val="left"/>
      <w:pPr>
        <w:ind w:left="1440" w:hanging="360"/>
      </w:pPr>
      <w:rPr>
        <w:rFonts w:ascii="Courier New" w:hAnsi="Courier New" w:hint="default"/>
      </w:rPr>
    </w:lvl>
    <w:lvl w:ilvl="2" w:tplc="CFCA275C">
      <w:start w:val="1"/>
      <w:numFmt w:val="bullet"/>
      <w:lvlText w:val=""/>
      <w:lvlJc w:val="left"/>
      <w:pPr>
        <w:ind w:left="2160" w:hanging="360"/>
      </w:pPr>
      <w:rPr>
        <w:rFonts w:ascii="Wingdings" w:hAnsi="Wingdings" w:hint="default"/>
      </w:rPr>
    </w:lvl>
    <w:lvl w:ilvl="3" w:tplc="65D4E9CE">
      <w:start w:val="1"/>
      <w:numFmt w:val="bullet"/>
      <w:lvlText w:val=""/>
      <w:lvlJc w:val="left"/>
      <w:pPr>
        <w:ind w:left="2880" w:hanging="360"/>
      </w:pPr>
      <w:rPr>
        <w:rFonts w:ascii="Symbol" w:hAnsi="Symbol" w:hint="default"/>
      </w:rPr>
    </w:lvl>
    <w:lvl w:ilvl="4" w:tplc="28C44666">
      <w:start w:val="1"/>
      <w:numFmt w:val="bullet"/>
      <w:lvlText w:val="o"/>
      <w:lvlJc w:val="left"/>
      <w:pPr>
        <w:ind w:left="3600" w:hanging="360"/>
      </w:pPr>
      <w:rPr>
        <w:rFonts w:ascii="Courier New" w:hAnsi="Courier New" w:hint="default"/>
      </w:rPr>
    </w:lvl>
    <w:lvl w:ilvl="5" w:tplc="2452EB12">
      <w:start w:val="1"/>
      <w:numFmt w:val="bullet"/>
      <w:lvlText w:val=""/>
      <w:lvlJc w:val="left"/>
      <w:pPr>
        <w:ind w:left="4320" w:hanging="360"/>
      </w:pPr>
      <w:rPr>
        <w:rFonts w:ascii="Wingdings" w:hAnsi="Wingdings" w:hint="default"/>
      </w:rPr>
    </w:lvl>
    <w:lvl w:ilvl="6" w:tplc="BC8824D6">
      <w:start w:val="1"/>
      <w:numFmt w:val="bullet"/>
      <w:lvlText w:val=""/>
      <w:lvlJc w:val="left"/>
      <w:pPr>
        <w:ind w:left="5040" w:hanging="360"/>
      </w:pPr>
      <w:rPr>
        <w:rFonts w:ascii="Symbol" w:hAnsi="Symbol" w:hint="default"/>
      </w:rPr>
    </w:lvl>
    <w:lvl w:ilvl="7" w:tplc="8FBA3C4A">
      <w:start w:val="1"/>
      <w:numFmt w:val="bullet"/>
      <w:lvlText w:val="o"/>
      <w:lvlJc w:val="left"/>
      <w:pPr>
        <w:ind w:left="5760" w:hanging="360"/>
      </w:pPr>
      <w:rPr>
        <w:rFonts w:ascii="Courier New" w:hAnsi="Courier New" w:hint="default"/>
      </w:rPr>
    </w:lvl>
    <w:lvl w:ilvl="8" w:tplc="51E4EF0A">
      <w:start w:val="1"/>
      <w:numFmt w:val="bullet"/>
      <w:lvlText w:val=""/>
      <w:lvlJc w:val="left"/>
      <w:pPr>
        <w:ind w:left="6480" w:hanging="360"/>
      </w:pPr>
      <w:rPr>
        <w:rFonts w:ascii="Wingdings" w:hAnsi="Wingdings" w:hint="default"/>
      </w:rPr>
    </w:lvl>
  </w:abstractNum>
  <w:abstractNum w:abstractNumId="5" w15:restartNumberingAfterBreak="0">
    <w:nsid w:val="1F471EC4"/>
    <w:multiLevelType w:val="hybridMultilevel"/>
    <w:tmpl w:val="FFFFFFFF"/>
    <w:lvl w:ilvl="0" w:tplc="034857CE">
      <w:start w:val="1"/>
      <w:numFmt w:val="bullet"/>
      <w:lvlText w:val=""/>
      <w:lvlJc w:val="left"/>
      <w:pPr>
        <w:ind w:left="720" w:hanging="360"/>
      </w:pPr>
      <w:rPr>
        <w:rFonts w:ascii="Symbol" w:hAnsi="Symbol" w:hint="default"/>
      </w:rPr>
    </w:lvl>
    <w:lvl w:ilvl="1" w:tplc="E5EE5C5A">
      <w:start w:val="1"/>
      <w:numFmt w:val="bullet"/>
      <w:lvlText w:val="o"/>
      <w:lvlJc w:val="left"/>
      <w:pPr>
        <w:ind w:left="1440" w:hanging="360"/>
      </w:pPr>
      <w:rPr>
        <w:rFonts w:ascii="Courier New" w:hAnsi="Courier New" w:hint="default"/>
      </w:rPr>
    </w:lvl>
    <w:lvl w:ilvl="2" w:tplc="6B4232D0">
      <w:start w:val="1"/>
      <w:numFmt w:val="bullet"/>
      <w:lvlText w:val=""/>
      <w:lvlJc w:val="left"/>
      <w:pPr>
        <w:ind w:left="2160" w:hanging="360"/>
      </w:pPr>
      <w:rPr>
        <w:rFonts w:ascii="Wingdings" w:hAnsi="Wingdings" w:hint="default"/>
      </w:rPr>
    </w:lvl>
    <w:lvl w:ilvl="3" w:tplc="B1DCB656">
      <w:start w:val="1"/>
      <w:numFmt w:val="bullet"/>
      <w:lvlText w:val=""/>
      <w:lvlJc w:val="left"/>
      <w:pPr>
        <w:ind w:left="2880" w:hanging="360"/>
      </w:pPr>
      <w:rPr>
        <w:rFonts w:ascii="Symbol" w:hAnsi="Symbol" w:hint="default"/>
      </w:rPr>
    </w:lvl>
    <w:lvl w:ilvl="4" w:tplc="8E9A1B00">
      <w:start w:val="1"/>
      <w:numFmt w:val="bullet"/>
      <w:lvlText w:val="o"/>
      <w:lvlJc w:val="left"/>
      <w:pPr>
        <w:ind w:left="3600" w:hanging="360"/>
      </w:pPr>
      <w:rPr>
        <w:rFonts w:ascii="Courier New" w:hAnsi="Courier New" w:hint="default"/>
      </w:rPr>
    </w:lvl>
    <w:lvl w:ilvl="5" w:tplc="36943C7E">
      <w:start w:val="1"/>
      <w:numFmt w:val="bullet"/>
      <w:lvlText w:val=""/>
      <w:lvlJc w:val="left"/>
      <w:pPr>
        <w:ind w:left="4320" w:hanging="360"/>
      </w:pPr>
      <w:rPr>
        <w:rFonts w:ascii="Wingdings" w:hAnsi="Wingdings" w:hint="default"/>
      </w:rPr>
    </w:lvl>
    <w:lvl w:ilvl="6" w:tplc="FC1686DE">
      <w:start w:val="1"/>
      <w:numFmt w:val="bullet"/>
      <w:lvlText w:val=""/>
      <w:lvlJc w:val="left"/>
      <w:pPr>
        <w:ind w:left="5040" w:hanging="360"/>
      </w:pPr>
      <w:rPr>
        <w:rFonts w:ascii="Symbol" w:hAnsi="Symbol" w:hint="default"/>
      </w:rPr>
    </w:lvl>
    <w:lvl w:ilvl="7" w:tplc="51E89952">
      <w:start w:val="1"/>
      <w:numFmt w:val="bullet"/>
      <w:lvlText w:val="o"/>
      <w:lvlJc w:val="left"/>
      <w:pPr>
        <w:ind w:left="5760" w:hanging="360"/>
      </w:pPr>
      <w:rPr>
        <w:rFonts w:ascii="Courier New" w:hAnsi="Courier New" w:hint="default"/>
      </w:rPr>
    </w:lvl>
    <w:lvl w:ilvl="8" w:tplc="5D784AB6">
      <w:start w:val="1"/>
      <w:numFmt w:val="bullet"/>
      <w:lvlText w:val=""/>
      <w:lvlJc w:val="left"/>
      <w:pPr>
        <w:ind w:left="6480" w:hanging="360"/>
      </w:pPr>
      <w:rPr>
        <w:rFonts w:ascii="Wingdings" w:hAnsi="Wingdings" w:hint="default"/>
      </w:rPr>
    </w:lvl>
  </w:abstractNum>
  <w:abstractNum w:abstractNumId="6" w15:restartNumberingAfterBreak="0">
    <w:nsid w:val="24255E07"/>
    <w:multiLevelType w:val="hybridMultilevel"/>
    <w:tmpl w:val="FFFFFFFF"/>
    <w:lvl w:ilvl="0" w:tplc="0E203FD6">
      <w:start w:val="1"/>
      <w:numFmt w:val="bullet"/>
      <w:lvlText w:val=""/>
      <w:lvlJc w:val="left"/>
      <w:pPr>
        <w:ind w:left="720" w:hanging="360"/>
      </w:pPr>
      <w:rPr>
        <w:rFonts w:ascii="Symbol" w:hAnsi="Symbol" w:hint="default"/>
      </w:rPr>
    </w:lvl>
    <w:lvl w:ilvl="1" w:tplc="6D64F050">
      <w:start w:val="1"/>
      <w:numFmt w:val="bullet"/>
      <w:lvlText w:val="o"/>
      <w:lvlJc w:val="left"/>
      <w:pPr>
        <w:ind w:left="1440" w:hanging="360"/>
      </w:pPr>
      <w:rPr>
        <w:rFonts w:ascii="Courier New" w:hAnsi="Courier New" w:hint="default"/>
      </w:rPr>
    </w:lvl>
    <w:lvl w:ilvl="2" w:tplc="D69EEBA8">
      <w:start w:val="1"/>
      <w:numFmt w:val="bullet"/>
      <w:lvlText w:val=""/>
      <w:lvlJc w:val="left"/>
      <w:pPr>
        <w:ind w:left="2160" w:hanging="360"/>
      </w:pPr>
      <w:rPr>
        <w:rFonts w:ascii="Wingdings" w:hAnsi="Wingdings" w:hint="default"/>
      </w:rPr>
    </w:lvl>
    <w:lvl w:ilvl="3" w:tplc="437C4CC8">
      <w:start w:val="1"/>
      <w:numFmt w:val="bullet"/>
      <w:lvlText w:val=""/>
      <w:lvlJc w:val="left"/>
      <w:pPr>
        <w:ind w:left="2880" w:hanging="360"/>
      </w:pPr>
      <w:rPr>
        <w:rFonts w:ascii="Symbol" w:hAnsi="Symbol" w:hint="default"/>
      </w:rPr>
    </w:lvl>
    <w:lvl w:ilvl="4" w:tplc="0BF04A38">
      <w:start w:val="1"/>
      <w:numFmt w:val="bullet"/>
      <w:lvlText w:val="o"/>
      <w:lvlJc w:val="left"/>
      <w:pPr>
        <w:ind w:left="3600" w:hanging="360"/>
      </w:pPr>
      <w:rPr>
        <w:rFonts w:ascii="Courier New" w:hAnsi="Courier New" w:hint="default"/>
      </w:rPr>
    </w:lvl>
    <w:lvl w:ilvl="5" w:tplc="A95E02E4">
      <w:start w:val="1"/>
      <w:numFmt w:val="bullet"/>
      <w:lvlText w:val=""/>
      <w:lvlJc w:val="left"/>
      <w:pPr>
        <w:ind w:left="4320" w:hanging="360"/>
      </w:pPr>
      <w:rPr>
        <w:rFonts w:ascii="Wingdings" w:hAnsi="Wingdings" w:hint="default"/>
      </w:rPr>
    </w:lvl>
    <w:lvl w:ilvl="6" w:tplc="4EF47FD0">
      <w:start w:val="1"/>
      <w:numFmt w:val="bullet"/>
      <w:lvlText w:val=""/>
      <w:lvlJc w:val="left"/>
      <w:pPr>
        <w:ind w:left="5040" w:hanging="360"/>
      </w:pPr>
      <w:rPr>
        <w:rFonts w:ascii="Symbol" w:hAnsi="Symbol" w:hint="default"/>
      </w:rPr>
    </w:lvl>
    <w:lvl w:ilvl="7" w:tplc="D988EB3C">
      <w:start w:val="1"/>
      <w:numFmt w:val="bullet"/>
      <w:lvlText w:val="o"/>
      <w:lvlJc w:val="left"/>
      <w:pPr>
        <w:ind w:left="5760" w:hanging="360"/>
      </w:pPr>
      <w:rPr>
        <w:rFonts w:ascii="Courier New" w:hAnsi="Courier New" w:hint="default"/>
      </w:rPr>
    </w:lvl>
    <w:lvl w:ilvl="8" w:tplc="031466D2">
      <w:start w:val="1"/>
      <w:numFmt w:val="bullet"/>
      <w:lvlText w:val=""/>
      <w:lvlJc w:val="left"/>
      <w:pPr>
        <w:ind w:left="6480" w:hanging="360"/>
      </w:pPr>
      <w:rPr>
        <w:rFonts w:ascii="Wingdings" w:hAnsi="Wingdings" w:hint="default"/>
      </w:rPr>
    </w:lvl>
  </w:abstractNum>
  <w:abstractNum w:abstractNumId="7" w15:restartNumberingAfterBreak="0">
    <w:nsid w:val="259744D5"/>
    <w:multiLevelType w:val="hybridMultilevel"/>
    <w:tmpl w:val="FFFFFFFF"/>
    <w:lvl w:ilvl="0" w:tplc="D174D672">
      <w:start w:val="1"/>
      <w:numFmt w:val="bullet"/>
      <w:lvlText w:val=""/>
      <w:lvlJc w:val="left"/>
      <w:pPr>
        <w:ind w:left="720" w:hanging="360"/>
      </w:pPr>
      <w:rPr>
        <w:rFonts w:ascii="Symbol" w:hAnsi="Symbol" w:hint="default"/>
      </w:rPr>
    </w:lvl>
    <w:lvl w:ilvl="1" w:tplc="62DCF6A2">
      <w:start w:val="1"/>
      <w:numFmt w:val="bullet"/>
      <w:lvlText w:val="o"/>
      <w:lvlJc w:val="left"/>
      <w:pPr>
        <w:ind w:left="1440" w:hanging="360"/>
      </w:pPr>
      <w:rPr>
        <w:rFonts w:ascii="Courier New" w:hAnsi="Courier New" w:hint="default"/>
      </w:rPr>
    </w:lvl>
    <w:lvl w:ilvl="2" w:tplc="5DF039A8">
      <w:start w:val="1"/>
      <w:numFmt w:val="bullet"/>
      <w:lvlText w:val=""/>
      <w:lvlJc w:val="left"/>
      <w:pPr>
        <w:ind w:left="2160" w:hanging="360"/>
      </w:pPr>
      <w:rPr>
        <w:rFonts w:ascii="Wingdings" w:hAnsi="Wingdings" w:hint="default"/>
      </w:rPr>
    </w:lvl>
    <w:lvl w:ilvl="3" w:tplc="7312141A">
      <w:start w:val="1"/>
      <w:numFmt w:val="bullet"/>
      <w:lvlText w:val=""/>
      <w:lvlJc w:val="left"/>
      <w:pPr>
        <w:ind w:left="2880" w:hanging="360"/>
      </w:pPr>
      <w:rPr>
        <w:rFonts w:ascii="Symbol" w:hAnsi="Symbol" w:hint="default"/>
      </w:rPr>
    </w:lvl>
    <w:lvl w:ilvl="4" w:tplc="7DA6D4B2">
      <w:start w:val="1"/>
      <w:numFmt w:val="bullet"/>
      <w:lvlText w:val="o"/>
      <w:lvlJc w:val="left"/>
      <w:pPr>
        <w:ind w:left="3600" w:hanging="360"/>
      </w:pPr>
      <w:rPr>
        <w:rFonts w:ascii="Courier New" w:hAnsi="Courier New" w:hint="default"/>
      </w:rPr>
    </w:lvl>
    <w:lvl w:ilvl="5" w:tplc="718EEE66">
      <w:start w:val="1"/>
      <w:numFmt w:val="bullet"/>
      <w:lvlText w:val=""/>
      <w:lvlJc w:val="left"/>
      <w:pPr>
        <w:ind w:left="4320" w:hanging="360"/>
      </w:pPr>
      <w:rPr>
        <w:rFonts w:ascii="Wingdings" w:hAnsi="Wingdings" w:hint="default"/>
      </w:rPr>
    </w:lvl>
    <w:lvl w:ilvl="6" w:tplc="504AA4AC">
      <w:start w:val="1"/>
      <w:numFmt w:val="bullet"/>
      <w:lvlText w:val=""/>
      <w:lvlJc w:val="left"/>
      <w:pPr>
        <w:ind w:left="5040" w:hanging="360"/>
      </w:pPr>
      <w:rPr>
        <w:rFonts w:ascii="Symbol" w:hAnsi="Symbol" w:hint="default"/>
      </w:rPr>
    </w:lvl>
    <w:lvl w:ilvl="7" w:tplc="E806AA4E">
      <w:start w:val="1"/>
      <w:numFmt w:val="bullet"/>
      <w:lvlText w:val="o"/>
      <w:lvlJc w:val="left"/>
      <w:pPr>
        <w:ind w:left="5760" w:hanging="360"/>
      </w:pPr>
      <w:rPr>
        <w:rFonts w:ascii="Courier New" w:hAnsi="Courier New" w:hint="default"/>
      </w:rPr>
    </w:lvl>
    <w:lvl w:ilvl="8" w:tplc="0DEEE50A">
      <w:start w:val="1"/>
      <w:numFmt w:val="bullet"/>
      <w:lvlText w:val=""/>
      <w:lvlJc w:val="left"/>
      <w:pPr>
        <w:ind w:left="6480" w:hanging="360"/>
      </w:pPr>
      <w:rPr>
        <w:rFonts w:ascii="Wingdings" w:hAnsi="Wingdings" w:hint="default"/>
      </w:rPr>
    </w:lvl>
  </w:abstractNum>
  <w:abstractNum w:abstractNumId="8" w15:restartNumberingAfterBreak="0">
    <w:nsid w:val="29445FBC"/>
    <w:multiLevelType w:val="hybridMultilevel"/>
    <w:tmpl w:val="FFFFFFFF"/>
    <w:lvl w:ilvl="0" w:tplc="CF9E88EE">
      <w:start w:val="1"/>
      <w:numFmt w:val="bullet"/>
      <w:lvlText w:val=""/>
      <w:lvlJc w:val="left"/>
      <w:pPr>
        <w:ind w:left="720" w:hanging="360"/>
      </w:pPr>
      <w:rPr>
        <w:rFonts w:ascii="Symbol" w:hAnsi="Symbol" w:hint="default"/>
      </w:rPr>
    </w:lvl>
    <w:lvl w:ilvl="1" w:tplc="91FA97E6">
      <w:start w:val="1"/>
      <w:numFmt w:val="bullet"/>
      <w:lvlText w:val="o"/>
      <w:lvlJc w:val="left"/>
      <w:pPr>
        <w:ind w:left="1440" w:hanging="360"/>
      </w:pPr>
      <w:rPr>
        <w:rFonts w:ascii="Courier New" w:hAnsi="Courier New" w:hint="default"/>
      </w:rPr>
    </w:lvl>
    <w:lvl w:ilvl="2" w:tplc="E212780E">
      <w:start w:val="1"/>
      <w:numFmt w:val="bullet"/>
      <w:lvlText w:val=""/>
      <w:lvlJc w:val="left"/>
      <w:pPr>
        <w:ind w:left="2160" w:hanging="360"/>
      </w:pPr>
      <w:rPr>
        <w:rFonts w:ascii="Wingdings" w:hAnsi="Wingdings" w:hint="default"/>
      </w:rPr>
    </w:lvl>
    <w:lvl w:ilvl="3" w:tplc="26E0A492">
      <w:start w:val="1"/>
      <w:numFmt w:val="bullet"/>
      <w:lvlText w:val=""/>
      <w:lvlJc w:val="left"/>
      <w:pPr>
        <w:ind w:left="2880" w:hanging="360"/>
      </w:pPr>
      <w:rPr>
        <w:rFonts w:ascii="Symbol" w:hAnsi="Symbol" w:hint="default"/>
      </w:rPr>
    </w:lvl>
    <w:lvl w:ilvl="4" w:tplc="1B1A184A">
      <w:start w:val="1"/>
      <w:numFmt w:val="bullet"/>
      <w:lvlText w:val="o"/>
      <w:lvlJc w:val="left"/>
      <w:pPr>
        <w:ind w:left="3600" w:hanging="360"/>
      </w:pPr>
      <w:rPr>
        <w:rFonts w:ascii="Courier New" w:hAnsi="Courier New" w:hint="default"/>
      </w:rPr>
    </w:lvl>
    <w:lvl w:ilvl="5" w:tplc="32A0946A">
      <w:start w:val="1"/>
      <w:numFmt w:val="bullet"/>
      <w:lvlText w:val=""/>
      <w:lvlJc w:val="left"/>
      <w:pPr>
        <w:ind w:left="4320" w:hanging="360"/>
      </w:pPr>
      <w:rPr>
        <w:rFonts w:ascii="Wingdings" w:hAnsi="Wingdings" w:hint="default"/>
      </w:rPr>
    </w:lvl>
    <w:lvl w:ilvl="6" w:tplc="2C562716">
      <w:start w:val="1"/>
      <w:numFmt w:val="bullet"/>
      <w:lvlText w:val=""/>
      <w:lvlJc w:val="left"/>
      <w:pPr>
        <w:ind w:left="5040" w:hanging="360"/>
      </w:pPr>
      <w:rPr>
        <w:rFonts w:ascii="Symbol" w:hAnsi="Symbol" w:hint="default"/>
      </w:rPr>
    </w:lvl>
    <w:lvl w:ilvl="7" w:tplc="BB04069C">
      <w:start w:val="1"/>
      <w:numFmt w:val="bullet"/>
      <w:lvlText w:val="o"/>
      <w:lvlJc w:val="left"/>
      <w:pPr>
        <w:ind w:left="5760" w:hanging="360"/>
      </w:pPr>
      <w:rPr>
        <w:rFonts w:ascii="Courier New" w:hAnsi="Courier New" w:hint="default"/>
      </w:rPr>
    </w:lvl>
    <w:lvl w:ilvl="8" w:tplc="FFB449F6">
      <w:start w:val="1"/>
      <w:numFmt w:val="bullet"/>
      <w:lvlText w:val=""/>
      <w:lvlJc w:val="left"/>
      <w:pPr>
        <w:ind w:left="6480" w:hanging="360"/>
      </w:pPr>
      <w:rPr>
        <w:rFonts w:ascii="Wingdings" w:hAnsi="Wingdings" w:hint="default"/>
      </w:rPr>
    </w:lvl>
  </w:abstractNum>
  <w:abstractNum w:abstractNumId="9" w15:restartNumberingAfterBreak="0">
    <w:nsid w:val="2BF80AB5"/>
    <w:multiLevelType w:val="hybridMultilevel"/>
    <w:tmpl w:val="E52A2D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175381"/>
    <w:multiLevelType w:val="hybridMultilevel"/>
    <w:tmpl w:val="FFFFFFFF"/>
    <w:lvl w:ilvl="0" w:tplc="97A04692">
      <w:start w:val="1"/>
      <w:numFmt w:val="bullet"/>
      <w:lvlText w:val=""/>
      <w:lvlJc w:val="left"/>
      <w:pPr>
        <w:ind w:left="720" w:hanging="360"/>
      </w:pPr>
      <w:rPr>
        <w:rFonts w:ascii="Symbol" w:hAnsi="Symbol" w:hint="default"/>
      </w:rPr>
    </w:lvl>
    <w:lvl w:ilvl="1" w:tplc="B31CD27C">
      <w:start w:val="1"/>
      <w:numFmt w:val="bullet"/>
      <w:lvlText w:val="o"/>
      <w:lvlJc w:val="left"/>
      <w:pPr>
        <w:ind w:left="1440" w:hanging="360"/>
      </w:pPr>
      <w:rPr>
        <w:rFonts w:ascii="Courier New" w:hAnsi="Courier New" w:hint="default"/>
      </w:rPr>
    </w:lvl>
    <w:lvl w:ilvl="2" w:tplc="6B6A61AE">
      <w:start w:val="1"/>
      <w:numFmt w:val="bullet"/>
      <w:lvlText w:val=""/>
      <w:lvlJc w:val="left"/>
      <w:pPr>
        <w:ind w:left="2160" w:hanging="360"/>
      </w:pPr>
      <w:rPr>
        <w:rFonts w:ascii="Wingdings" w:hAnsi="Wingdings" w:hint="default"/>
      </w:rPr>
    </w:lvl>
    <w:lvl w:ilvl="3" w:tplc="D5D2516E">
      <w:start w:val="1"/>
      <w:numFmt w:val="bullet"/>
      <w:lvlText w:val=""/>
      <w:lvlJc w:val="left"/>
      <w:pPr>
        <w:ind w:left="2880" w:hanging="360"/>
      </w:pPr>
      <w:rPr>
        <w:rFonts w:ascii="Symbol" w:hAnsi="Symbol" w:hint="default"/>
      </w:rPr>
    </w:lvl>
    <w:lvl w:ilvl="4" w:tplc="52AE7258">
      <w:start w:val="1"/>
      <w:numFmt w:val="bullet"/>
      <w:lvlText w:val="o"/>
      <w:lvlJc w:val="left"/>
      <w:pPr>
        <w:ind w:left="3600" w:hanging="360"/>
      </w:pPr>
      <w:rPr>
        <w:rFonts w:ascii="Courier New" w:hAnsi="Courier New" w:hint="default"/>
      </w:rPr>
    </w:lvl>
    <w:lvl w:ilvl="5" w:tplc="35A42CE4">
      <w:start w:val="1"/>
      <w:numFmt w:val="bullet"/>
      <w:lvlText w:val=""/>
      <w:lvlJc w:val="left"/>
      <w:pPr>
        <w:ind w:left="4320" w:hanging="360"/>
      </w:pPr>
      <w:rPr>
        <w:rFonts w:ascii="Wingdings" w:hAnsi="Wingdings" w:hint="default"/>
      </w:rPr>
    </w:lvl>
    <w:lvl w:ilvl="6" w:tplc="7DC67A3E">
      <w:start w:val="1"/>
      <w:numFmt w:val="bullet"/>
      <w:lvlText w:val=""/>
      <w:lvlJc w:val="left"/>
      <w:pPr>
        <w:ind w:left="5040" w:hanging="360"/>
      </w:pPr>
      <w:rPr>
        <w:rFonts w:ascii="Symbol" w:hAnsi="Symbol" w:hint="default"/>
      </w:rPr>
    </w:lvl>
    <w:lvl w:ilvl="7" w:tplc="4320806A">
      <w:start w:val="1"/>
      <w:numFmt w:val="bullet"/>
      <w:lvlText w:val="o"/>
      <w:lvlJc w:val="left"/>
      <w:pPr>
        <w:ind w:left="5760" w:hanging="360"/>
      </w:pPr>
      <w:rPr>
        <w:rFonts w:ascii="Courier New" w:hAnsi="Courier New" w:hint="default"/>
      </w:rPr>
    </w:lvl>
    <w:lvl w:ilvl="8" w:tplc="EFDE9810">
      <w:start w:val="1"/>
      <w:numFmt w:val="bullet"/>
      <w:lvlText w:val=""/>
      <w:lvlJc w:val="left"/>
      <w:pPr>
        <w:ind w:left="6480" w:hanging="360"/>
      </w:pPr>
      <w:rPr>
        <w:rFonts w:ascii="Wingdings" w:hAnsi="Wingdings" w:hint="default"/>
      </w:rPr>
    </w:lvl>
  </w:abstractNum>
  <w:abstractNum w:abstractNumId="11" w15:restartNumberingAfterBreak="0">
    <w:nsid w:val="41E11392"/>
    <w:multiLevelType w:val="hybridMultilevel"/>
    <w:tmpl w:val="FFFFFFFF"/>
    <w:lvl w:ilvl="0" w:tplc="E29645DA">
      <w:start w:val="1"/>
      <w:numFmt w:val="bullet"/>
      <w:lvlText w:val=""/>
      <w:lvlJc w:val="left"/>
      <w:pPr>
        <w:ind w:left="720" w:hanging="360"/>
      </w:pPr>
      <w:rPr>
        <w:rFonts w:ascii="Symbol" w:hAnsi="Symbol" w:hint="default"/>
      </w:rPr>
    </w:lvl>
    <w:lvl w:ilvl="1" w:tplc="185CC912">
      <w:start w:val="1"/>
      <w:numFmt w:val="bullet"/>
      <w:lvlText w:val="o"/>
      <w:lvlJc w:val="left"/>
      <w:pPr>
        <w:ind w:left="1440" w:hanging="360"/>
      </w:pPr>
      <w:rPr>
        <w:rFonts w:ascii="Courier New" w:hAnsi="Courier New" w:hint="default"/>
      </w:rPr>
    </w:lvl>
    <w:lvl w:ilvl="2" w:tplc="47502EE4">
      <w:start w:val="1"/>
      <w:numFmt w:val="bullet"/>
      <w:lvlText w:val=""/>
      <w:lvlJc w:val="left"/>
      <w:pPr>
        <w:ind w:left="2160" w:hanging="360"/>
      </w:pPr>
      <w:rPr>
        <w:rFonts w:ascii="Wingdings" w:hAnsi="Wingdings" w:hint="default"/>
      </w:rPr>
    </w:lvl>
    <w:lvl w:ilvl="3" w:tplc="2D5EC7CA">
      <w:start w:val="1"/>
      <w:numFmt w:val="bullet"/>
      <w:lvlText w:val=""/>
      <w:lvlJc w:val="left"/>
      <w:pPr>
        <w:ind w:left="2880" w:hanging="360"/>
      </w:pPr>
      <w:rPr>
        <w:rFonts w:ascii="Symbol" w:hAnsi="Symbol" w:hint="default"/>
      </w:rPr>
    </w:lvl>
    <w:lvl w:ilvl="4" w:tplc="2878FF5E">
      <w:start w:val="1"/>
      <w:numFmt w:val="bullet"/>
      <w:lvlText w:val="o"/>
      <w:lvlJc w:val="left"/>
      <w:pPr>
        <w:ind w:left="3600" w:hanging="360"/>
      </w:pPr>
      <w:rPr>
        <w:rFonts w:ascii="Courier New" w:hAnsi="Courier New" w:hint="default"/>
      </w:rPr>
    </w:lvl>
    <w:lvl w:ilvl="5" w:tplc="7E1C6F52">
      <w:start w:val="1"/>
      <w:numFmt w:val="bullet"/>
      <w:lvlText w:val=""/>
      <w:lvlJc w:val="left"/>
      <w:pPr>
        <w:ind w:left="4320" w:hanging="360"/>
      </w:pPr>
      <w:rPr>
        <w:rFonts w:ascii="Wingdings" w:hAnsi="Wingdings" w:hint="default"/>
      </w:rPr>
    </w:lvl>
    <w:lvl w:ilvl="6" w:tplc="00E2360C">
      <w:start w:val="1"/>
      <w:numFmt w:val="bullet"/>
      <w:lvlText w:val=""/>
      <w:lvlJc w:val="left"/>
      <w:pPr>
        <w:ind w:left="5040" w:hanging="360"/>
      </w:pPr>
      <w:rPr>
        <w:rFonts w:ascii="Symbol" w:hAnsi="Symbol" w:hint="default"/>
      </w:rPr>
    </w:lvl>
    <w:lvl w:ilvl="7" w:tplc="F066FFEC">
      <w:start w:val="1"/>
      <w:numFmt w:val="bullet"/>
      <w:lvlText w:val="o"/>
      <w:lvlJc w:val="left"/>
      <w:pPr>
        <w:ind w:left="5760" w:hanging="360"/>
      </w:pPr>
      <w:rPr>
        <w:rFonts w:ascii="Courier New" w:hAnsi="Courier New" w:hint="default"/>
      </w:rPr>
    </w:lvl>
    <w:lvl w:ilvl="8" w:tplc="9D00A1E6">
      <w:start w:val="1"/>
      <w:numFmt w:val="bullet"/>
      <w:lvlText w:val=""/>
      <w:lvlJc w:val="left"/>
      <w:pPr>
        <w:ind w:left="6480" w:hanging="360"/>
      </w:pPr>
      <w:rPr>
        <w:rFonts w:ascii="Wingdings" w:hAnsi="Wingdings" w:hint="default"/>
      </w:rPr>
    </w:lvl>
  </w:abstractNum>
  <w:abstractNum w:abstractNumId="12" w15:restartNumberingAfterBreak="0">
    <w:nsid w:val="4293321D"/>
    <w:multiLevelType w:val="hybridMultilevel"/>
    <w:tmpl w:val="FFFFFFFF"/>
    <w:lvl w:ilvl="0" w:tplc="9410C706">
      <w:start w:val="1"/>
      <w:numFmt w:val="bullet"/>
      <w:lvlText w:val=""/>
      <w:lvlJc w:val="left"/>
      <w:pPr>
        <w:ind w:left="720" w:hanging="360"/>
      </w:pPr>
      <w:rPr>
        <w:rFonts w:ascii="Symbol" w:hAnsi="Symbol" w:hint="default"/>
      </w:rPr>
    </w:lvl>
    <w:lvl w:ilvl="1" w:tplc="D41A9A92">
      <w:start w:val="1"/>
      <w:numFmt w:val="bullet"/>
      <w:lvlText w:val="o"/>
      <w:lvlJc w:val="left"/>
      <w:pPr>
        <w:ind w:left="1440" w:hanging="360"/>
      </w:pPr>
      <w:rPr>
        <w:rFonts w:ascii="Courier New" w:hAnsi="Courier New" w:hint="default"/>
      </w:rPr>
    </w:lvl>
    <w:lvl w:ilvl="2" w:tplc="3F589756">
      <w:start w:val="1"/>
      <w:numFmt w:val="bullet"/>
      <w:lvlText w:val=""/>
      <w:lvlJc w:val="left"/>
      <w:pPr>
        <w:ind w:left="2160" w:hanging="360"/>
      </w:pPr>
      <w:rPr>
        <w:rFonts w:ascii="Wingdings" w:hAnsi="Wingdings" w:hint="default"/>
      </w:rPr>
    </w:lvl>
    <w:lvl w:ilvl="3" w:tplc="392236CC">
      <w:start w:val="1"/>
      <w:numFmt w:val="bullet"/>
      <w:lvlText w:val=""/>
      <w:lvlJc w:val="left"/>
      <w:pPr>
        <w:ind w:left="2880" w:hanging="360"/>
      </w:pPr>
      <w:rPr>
        <w:rFonts w:ascii="Symbol" w:hAnsi="Symbol" w:hint="default"/>
      </w:rPr>
    </w:lvl>
    <w:lvl w:ilvl="4" w:tplc="A50A0D04">
      <w:start w:val="1"/>
      <w:numFmt w:val="bullet"/>
      <w:lvlText w:val="o"/>
      <w:lvlJc w:val="left"/>
      <w:pPr>
        <w:ind w:left="3600" w:hanging="360"/>
      </w:pPr>
      <w:rPr>
        <w:rFonts w:ascii="Courier New" w:hAnsi="Courier New" w:hint="default"/>
      </w:rPr>
    </w:lvl>
    <w:lvl w:ilvl="5" w:tplc="A3FC9B48">
      <w:start w:val="1"/>
      <w:numFmt w:val="bullet"/>
      <w:lvlText w:val=""/>
      <w:lvlJc w:val="left"/>
      <w:pPr>
        <w:ind w:left="4320" w:hanging="360"/>
      </w:pPr>
      <w:rPr>
        <w:rFonts w:ascii="Wingdings" w:hAnsi="Wingdings" w:hint="default"/>
      </w:rPr>
    </w:lvl>
    <w:lvl w:ilvl="6" w:tplc="C1E854A6">
      <w:start w:val="1"/>
      <w:numFmt w:val="bullet"/>
      <w:lvlText w:val=""/>
      <w:lvlJc w:val="left"/>
      <w:pPr>
        <w:ind w:left="5040" w:hanging="360"/>
      </w:pPr>
      <w:rPr>
        <w:rFonts w:ascii="Symbol" w:hAnsi="Symbol" w:hint="default"/>
      </w:rPr>
    </w:lvl>
    <w:lvl w:ilvl="7" w:tplc="FA8C8E90">
      <w:start w:val="1"/>
      <w:numFmt w:val="bullet"/>
      <w:lvlText w:val="o"/>
      <w:lvlJc w:val="left"/>
      <w:pPr>
        <w:ind w:left="5760" w:hanging="360"/>
      </w:pPr>
      <w:rPr>
        <w:rFonts w:ascii="Courier New" w:hAnsi="Courier New" w:hint="default"/>
      </w:rPr>
    </w:lvl>
    <w:lvl w:ilvl="8" w:tplc="B6A446A2">
      <w:start w:val="1"/>
      <w:numFmt w:val="bullet"/>
      <w:lvlText w:val=""/>
      <w:lvlJc w:val="left"/>
      <w:pPr>
        <w:ind w:left="6480" w:hanging="360"/>
      </w:pPr>
      <w:rPr>
        <w:rFonts w:ascii="Wingdings" w:hAnsi="Wingdings" w:hint="default"/>
      </w:rPr>
    </w:lvl>
  </w:abstractNum>
  <w:abstractNum w:abstractNumId="13" w15:restartNumberingAfterBreak="0">
    <w:nsid w:val="433E5A72"/>
    <w:multiLevelType w:val="hybridMultilevel"/>
    <w:tmpl w:val="FFFFFFFF"/>
    <w:lvl w:ilvl="0" w:tplc="3CC6DC7E">
      <w:start w:val="1"/>
      <w:numFmt w:val="bullet"/>
      <w:lvlText w:val=""/>
      <w:lvlJc w:val="left"/>
      <w:pPr>
        <w:ind w:left="720" w:hanging="360"/>
      </w:pPr>
      <w:rPr>
        <w:rFonts w:ascii="Symbol" w:hAnsi="Symbol" w:hint="default"/>
      </w:rPr>
    </w:lvl>
    <w:lvl w:ilvl="1" w:tplc="67908236">
      <w:start w:val="1"/>
      <w:numFmt w:val="bullet"/>
      <w:lvlText w:val="o"/>
      <w:lvlJc w:val="left"/>
      <w:pPr>
        <w:ind w:left="1440" w:hanging="360"/>
      </w:pPr>
      <w:rPr>
        <w:rFonts w:ascii="Courier New" w:hAnsi="Courier New" w:hint="default"/>
      </w:rPr>
    </w:lvl>
    <w:lvl w:ilvl="2" w:tplc="F5D2171E">
      <w:start w:val="1"/>
      <w:numFmt w:val="bullet"/>
      <w:lvlText w:val=""/>
      <w:lvlJc w:val="left"/>
      <w:pPr>
        <w:ind w:left="2160" w:hanging="360"/>
      </w:pPr>
      <w:rPr>
        <w:rFonts w:ascii="Wingdings" w:hAnsi="Wingdings" w:hint="default"/>
      </w:rPr>
    </w:lvl>
    <w:lvl w:ilvl="3" w:tplc="1F88120C">
      <w:start w:val="1"/>
      <w:numFmt w:val="bullet"/>
      <w:lvlText w:val=""/>
      <w:lvlJc w:val="left"/>
      <w:pPr>
        <w:ind w:left="2880" w:hanging="360"/>
      </w:pPr>
      <w:rPr>
        <w:rFonts w:ascii="Symbol" w:hAnsi="Symbol" w:hint="default"/>
      </w:rPr>
    </w:lvl>
    <w:lvl w:ilvl="4" w:tplc="92F6697C">
      <w:start w:val="1"/>
      <w:numFmt w:val="bullet"/>
      <w:lvlText w:val="o"/>
      <w:lvlJc w:val="left"/>
      <w:pPr>
        <w:ind w:left="3600" w:hanging="360"/>
      </w:pPr>
      <w:rPr>
        <w:rFonts w:ascii="Courier New" w:hAnsi="Courier New" w:hint="default"/>
      </w:rPr>
    </w:lvl>
    <w:lvl w:ilvl="5" w:tplc="2012D376">
      <w:start w:val="1"/>
      <w:numFmt w:val="bullet"/>
      <w:lvlText w:val=""/>
      <w:lvlJc w:val="left"/>
      <w:pPr>
        <w:ind w:left="4320" w:hanging="360"/>
      </w:pPr>
      <w:rPr>
        <w:rFonts w:ascii="Wingdings" w:hAnsi="Wingdings" w:hint="default"/>
      </w:rPr>
    </w:lvl>
    <w:lvl w:ilvl="6" w:tplc="E60E6B6C">
      <w:start w:val="1"/>
      <w:numFmt w:val="bullet"/>
      <w:lvlText w:val=""/>
      <w:lvlJc w:val="left"/>
      <w:pPr>
        <w:ind w:left="5040" w:hanging="360"/>
      </w:pPr>
      <w:rPr>
        <w:rFonts w:ascii="Symbol" w:hAnsi="Symbol" w:hint="default"/>
      </w:rPr>
    </w:lvl>
    <w:lvl w:ilvl="7" w:tplc="A1409176">
      <w:start w:val="1"/>
      <w:numFmt w:val="bullet"/>
      <w:lvlText w:val="o"/>
      <w:lvlJc w:val="left"/>
      <w:pPr>
        <w:ind w:left="5760" w:hanging="360"/>
      </w:pPr>
      <w:rPr>
        <w:rFonts w:ascii="Courier New" w:hAnsi="Courier New" w:hint="default"/>
      </w:rPr>
    </w:lvl>
    <w:lvl w:ilvl="8" w:tplc="CB921DB0">
      <w:start w:val="1"/>
      <w:numFmt w:val="bullet"/>
      <w:lvlText w:val=""/>
      <w:lvlJc w:val="left"/>
      <w:pPr>
        <w:ind w:left="6480" w:hanging="360"/>
      </w:pPr>
      <w:rPr>
        <w:rFonts w:ascii="Wingdings" w:hAnsi="Wingdings" w:hint="default"/>
      </w:rPr>
    </w:lvl>
  </w:abstractNum>
  <w:abstractNum w:abstractNumId="14" w15:restartNumberingAfterBreak="0">
    <w:nsid w:val="455A442B"/>
    <w:multiLevelType w:val="hybridMultilevel"/>
    <w:tmpl w:val="FFFFFFFF"/>
    <w:lvl w:ilvl="0" w:tplc="B4408628">
      <w:start w:val="1"/>
      <w:numFmt w:val="bullet"/>
      <w:lvlText w:val=""/>
      <w:lvlJc w:val="left"/>
      <w:pPr>
        <w:ind w:left="720" w:hanging="360"/>
      </w:pPr>
      <w:rPr>
        <w:rFonts w:ascii="Symbol" w:hAnsi="Symbol" w:hint="default"/>
      </w:rPr>
    </w:lvl>
    <w:lvl w:ilvl="1" w:tplc="4BB490A2">
      <w:start w:val="1"/>
      <w:numFmt w:val="bullet"/>
      <w:lvlText w:val="o"/>
      <w:lvlJc w:val="left"/>
      <w:pPr>
        <w:ind w:left="1440" w:hanging="360"/>
      </w:pPr>
      <w:rPr>
        <w:rFonts w:ascii="Courier New" w:hAnsi="Courier New" w:hint="default"/>
      </w:rPr>
    </w:lvl>
    <w:lvl w:ilvl="2" w:tplc="1496435E">
      <w:start w:val="1"/>
      <w:numFmt w:val="bullet"/>
      <w:lvlText w:val=""/>
      <w:lvlJc w:val="left"/>
      <w:pPr>
        <w:ind w:left="2160" w:hanging="360"/>
      </w:pPr>
      <w:rPr>
        <w:rFonts w:ascii="Wingdings" w:hAnsi="Wingdings" w:hint="default"/>
      </w:rPr>
    </w:lvl>
    <w:lvl w:ilvl="3" w:tplc="EB56D0FA">
      <w:start w:val="1"/>
      <w:numFmt w:val="bullet"/>
      <w:lvlText w:val=""/>
      <w:lvlJc w:val="left"/>
      <w:pPr>
        <w:ind w:left="2880" w:hanging="360"/>
      </w:pPr>
      <w:rPr>
        <w:rFonts w:ascii="Symbol" w:hAnsi="Symbol" w:hint="default"/>
      </w:rPr>
    </w:lvl>
    <w:lvl w:ilvl="4" w:tplc="A544A28A">
      <w:start w:val="1"/>
      <w:numFmt w:val="bullet"/>
      <w:lvlText w:val="o"/>
      <w:lvlJc w:val="left"/>
      <w:pPr>
        <w:ind w:left="3600" w:hanging="360"/>
      </w:pPr>
      <w:rPr>
        <w:rFonts w:ascii="Courier New" w:hAnsi="Courier New" w:hint="default"/>
      </w:rPr>
    </w:lvl>
    <w:lvl w:ilvl="5" w:tplc="343C4E88">
      <w:start w:val="1"/>
      <w:numFmt w:val="bullet"/>
      <w:lvlText w:val=""/>
      <w:lvlJc w:val="left"/>
      <w:pPr>
        <w:ind w:left="4320" w:hanging="360"/>
      </w:pPr>
      <w:rPr>
        <w:rFonts w:ascii="Wingdings" w:hAnsi="Wingdings" w:hint="default"/>
      </w:rPr>
    </w:lvl>
    <w:lvl w:ilvl="6" w:tplc="2340C8E6">
      <w:start w:val="1"/>
      <w:numFmt w:val="bullet"/>
      <w:lvlText w:val=""/>
      <w:lvlJc w:val="left"/>
      <w:pPr>
        <w:ind w:left="5040" w:hanging="360"/>
      </w:pPr>
      <w:rPr>
        <w:rFonts w:ascii="Symbol" w:hAnsi="Symbol" w:hint="default"/>
      </w:rPr>
    </w:lvl>
    <w:lvl w:ilvl="7" w:tplc="C4D0FD90">
      <w:start w:val="1"/>
      <w:numFmt w:val="bullet"/>
      <w:lvlText w:val="o"/>
      <w:lvlJc w:val="left"/>
      <w:pPr>
        <w:ind w:left="5760" w:hanging="360"/>
      </w:pPr>
      <w:rPr>
        <w:rFonts w:ascii="Courier New" w:hAnsi="Courier New" w:hint="default"/>
      </w:rPr>
    </w:lvl>
    <w:lvl w:ilvl="8" w:tplc="050E5140">
      <w:start w:val="1"/>
      <w:numFmt w:val="bullet"/>
      <w:lvlText w:val=""/>
      <w:lvlJc w:val="left"/>
      <w:pPr>
        <w:ind w:left="6480" w:hanging="360"/>
      </w:pPr>
      <w:rPr>
        <w:rFonts w:ascii="Wingdings" w:hAnsi="Wingdings" w:hint="default"/>
      </w:rPr>
    </w:lvl>
  </w:abstractNum>
  <w:abstractNum w:abstractNumId="15" w15:restartNumberingAfterBreak="0">
    <w:nsid w:val="465436F1"/>
    <w:multiLevelType w:val="hybridMultilevel"/>
    <w:tmpl w:val="FFFFFFFF"/>
    <w:lvl w:ilvl="0" w:tplc="CE2AB86E">
      <w:start w:val="1"/>
      <w:numFmt w:val="bullet"/>
      <w:lvlText w:val=""/>
      <w:lvlJc w:val="left"/>
      <w:pPr>
        <w:ind w:left="720" w:hanging="360"/>
      </w:pPr>
      <w:rPr>
        <w:rFonts w:ascii="Symbol" w:hAnsi="Symbol" w:hint="default"/>
      </w:rPr>
    </w:lvl>
    <w:lvl w:ilvl="1" w:tplc="C9BA75E0">
      <w:start w:val="1"/>
      <w:numFmt w:val="bullet"/>
      <w:lvlText w:val="o"/>
      <w:lvlJc w:val="left"/>
      <w:pPr>
        <w:ind w:left="1440" w:hanging="360"/>
      </w:pPr>
      <w:rPr>
        <w:rFonts w:ascii="Courier New" w:hAnsi="Courier New" w:hint="default"/>
      </w:rPr>
    </w:lvl>
    <w:lvl w:ilvl="2" w:tplc="72B27E26">
      <w:start w:val="1"/>
      <w:numFmt w:val="bullet"/>
      <w:lvlText w:val=""/>
      <w:lvlJc w:val="left"/>
      <w:pPr>
        <w:ind w:left="2160" w:hanging="360"/>
      </w:pPr>
      <w:rPr>
        <w:rFonts w:ascii="Wingdings" w:hAnsi="Wingdings" w:hint="default"/>
      </w:rPr>
    </w:lvl>
    <w:lvl w:ilvl="3" w:tplc="0228246C">
      <w:start w:val="1"/>
      <w:numFmt w:val="bullet"/>
      <w:lvlText w:val=""/>
      <w:lvlJc w:val="left"/>
      <w:pPr>
        <w:ind w:left="2880" w:hanging="360"/>
      </w:pPr>
      <w:rPr>
        <w:rFonts w:ascii="Symbol" w:hAnsi="Symbol" w:hint="default"/>
      </w:rPr>
    </w:lvl>
    <w:lvl w:ilvl="4" w:tplc="BDF03D3A">
      <w:start w:val="1"/>
      <w:numFmt w:val="bullet"/>
      <w:lvlText w:val="o"/>
      <w:lvlJc w:val="left"/>
      <w:pPr>
        <w:ind w:left="3600" w:hanging="360"/>
      </w:pPr>
      <w:rPr>
        <w:rFonts w:ascii="Courier New" w:hAnsi="Courier New" w:hint="default"/>
      </w:rPr>
    </w:lvl>
    <w:lvl w:ilvl="5" w:tplc="49E2B8E0">
      <w:start w:val="1"/>
      <w:numFmt w:val="bullet"/>
      <w:lvlText w:val=""/>
      <w:lvlJc w:val="left"/>
      <w:pPr>
        <w:ind w:left="4320" w:hanging="360"/>
      </w:pPr>
      <w:rPr>
        <w:rFonts w:ascii="Wingdings" w:hAnsi="Wingdings" w:hint="default"/>
      </w:rPr>
    </w:lvl>
    <w:lvl w:ilvl="6" w:tplc="1A102E26">
      <w:start w:val="1"/>
      <w:numFmt w:val="bullet"/>
      <w:lvlText w:val=""/>
      <w:lvlJc w:val="left"/>
      <w:pPr>
        <w:ind w:left="5040" w:hanging="360"/>
      </w:pPr>
      <w:rPr>
        <w:rFonts w:ascii="Symbol" w:hAnsi="Symbol" w:hint="default"/>
      </w:rPr>
    </w:lvl>
    <w:lvl w:ilvl="7" w:tplc="D1509336">
      <w:start w:val="1"/>
      <w:numFmt w:val="bullet"/>
      <w:lvlText w:val="o"/>
      <w:lvlJc w:val="left"/>
      <w:pPr>
        <w:ind w:left="5760" w:hanging="360"/>
      </w:pPr>
      <w:rPr>
        <w:rFonts w:ascii="Courier New" w:hAnsi="Courier New" w:hint="default"/>
      </w:rPr>
    </w:lvl>
    <w:lvl w:ilvl="8" w:tplc="09267648">
      <w:start w:val="1"/>
      <w:numFmt w:val="bullet"/>
      <w:lvlText w:val=""/>
      <w:lvlJc w:val="left"/>
      <w:pPr>
        <w:ind w:left="6480" w:hanging="360"/>
      </w:pPr>
      <w:rPr>
        <w:rFonts w:ascii="Wingdings" w:hAnsi="Wingdings" w:hint="default"/>
      </w:rPr>
    </w:lvl>
  </w:abstractNum>
  <w:abstractNum w:abstractNumId="16" w15:restartNumberingAfterBreak="0">
    <w:nsid w:val="473D37AB"/>
    <w:multiLevelType w:val="hybridMultilevel"/>
    <w:tmpl w:val="FFFFFFFF"/>
    <w:lvl w:ilvl="0" w:tplc="993C2E32">
      <w:start w:val="1"/>
      <w:numFmt w:val="bullet"/>
      <w:lvlText w:val=""/>
      <w:lvlJc w:val="left"/>
      <w:pPr>
        <w:ind w:left="720" w:hanging="360"/>
      </w:pPr>
      <w:rPr>
        <w:rFonts w:ascii="Symbol" w:hAnsi="Symbol" w:hint="default"/>
      </w:rPr>
    </w:lvl>
    <w:lvl w:ilvl="1" w:tplc="B8204B58">
      <w:start w:val="1"/>
      <w:numFmt w:val="bullet"/>
      <w:lvlText w:val="o"/>
      <w:lvlJc w:val="left"/>
      <w:pPr>
        <w:ind w:left="1440" w:hanging="360"/>
      </w:pPr>
      <w:rPr>
        <w:rFonts w:ascii="Courier New" w:hAnsi="Courier New" w:hint="default"/>
      </w:rPr>
    </w:lvl>
    <w:lvl w:ilvl="2" w:tplc="E17C0CC8">
      <w:start w:val="1"/>
      <w:numFmt w:val="bullet"/>
      <w:lvlText w:val=""/>
      <w:lvlJc w:val="left"/>
      <w:pPr>
        <w:ind w:left="2160" w:hanging="360"/>
      </w:pPr>
      <w:rPr>
        <w:rFonts w:ascii="Wingdings" w:hAnsi="Wingdings" w:hint="default"/>
      </w:rPr>
    </w:lvl>
    <w:lvl w:ilvl="3" w:tplc="9E802FF6">
      <w:start w:val="1"/>
      <w:numFmt w:val="bullet"/>
      <w:lvlText w:val=""/>
      <w:lvlJc w:val="left"/>
      <w:pPr>
        <w:ind w:left="2880" w:hanging="360"/>
      </w:pPr>
      <w:rPr>
        <w:rFonts w:ascii="Symbol" w:hAnsi="Symbol" w:hint="default"/>
      </w:rPr>
    </w:lvl>
    <w:lvl w:ilvl="4" w:tplc="3914FE00">
      <w:start w:val="1"/>
      <w:numFmt w:val="bullet"/>
      <w:lvlText w:val="o"/>
      <w:lvlJc w:val="left"/>
      <w:pPr>
        <w:ind w:left="3600" w:hanging="360"/>
      </w:pPr>
      <w:rPr>
        <w:rFonts w:ascii="Courier New" w:hAnsi="Courier New" w:hint="default"/>
      </w:rPr>
    </w:lvl>
    <w:lvl w:ilvl="5" w:tplc="D0829A88">
      <w:start w:val="1"/>
      <w:numFmt w:val="bullet"/>
      <w:lvlText w:val=""/>
      <w:lvlJc w:val="left"/>
      <w:pPr>
        <w:ind w:left="4320" w:hanging="360"/>
      </w:pPr>
      <w:rPr>
        <w:rFonts w:ascii="Wingdings" w:hAnsi="Wingdings" w:hint="default"/>
      </w:rPr>
    </w:lvl>
    <w:lvl w:ilvl="6" w:tplc="D29E7E54">
      <w:start w:val="1"/>
      <w:numFmt w:val="bullet"/>
      <w:lvlText w:val=""/>
      <w:lvlJc w:val="left"/>
      <w:pPr>
        <w:ind w:left="5040" w:hanging="360"/>
      </w:pPr>
      <w:rPr>
        <w:rFonts w:ascii="Symbol" w:hAnsi="Symbol" w:hint="default"/>
      </w:rPr>
    </w:lvl>
    <w:lvl w:ilvl="7" w:tplc="E3941F74">
      <w:start w:val="1"/>
      <w:numFmt w:val="bullet"/>
      <w:lvlText w:val="o"/>
      <w:lvlJc w:val="left"/>
      <w:pPr>
        <w:ind w:left="5760" w:hanging="360"/>
      </w:pPr>
      <w:rPr>
        <w:rFonts w:ascii="Courier New" w:hAnsi="Courier New" w:hint="default"/>
      </w:rPr>
    </w:lvl>
    <w:lvl w:ilvl="8" w:tplc="FE2EC5A2">
      <w:start w:val="1"/>
      <w:numFmt w:val="bullet"/>
      <w:lvlText w:val=""/>
      <w:lvlJc w:val="left"/>
      <w:pPr>
        <w:ind w:left="6480" w:hanging="360"/>
      </w:pPr>
      <w:rPr>
        <w:rFonts w:ascii="Wingdings" w:hAnsi="Wingdings" w:hint="default"/>
      </w:rPr>
    </w:lvl>
  </w:abstractNum>
  <w:abstractNum w:abstractNumId="17" w15:restartNumberingAfterBreak="0">
    <w:nsid w:val="49881904"/>
    <w:multiLevelType w:val="hybridMultilevel"/>
    <w:tmpl w:val="FFFFFFFF"/>
    <w:lvl w:ilvl="0" w:tplc="A49473BE">
      <w:start w:val="1"/>
      <w:numFmt w:val="bullet"/>
      <w:lvlText w:val=""/>
      <w:lvlJc w:val="left"/>
      <w:pPr>
        <w:ind w:left="720" w:hanging="360"/>
      </w:pPr>
      <w:rPr>
        <w:rFonts w:ascii="Symbol" w:hAnsi="Symbol" w:hint="default"/>
      </w:rPr>
    </w:lvl>
    <w:lvl w:ilvl="1" w:tplc="C7A6AFD2">
      <w:start w:val="1"/>
      <w:numFmt w:val="bullet"/>
      <w:lvlText w:val="o"/>
      <w:lvlJc w:val="left"/>
      <w:pPr>
        <w:ind w:left="1440" w:hanging="360"/>
      </w:pPr>
      <w:rPr>
        <w:rFonts w:ascii="Courier New" w:hAnsi="Courier New" w:hint="default"/>
      </w:rPr>
    </w:lvl>
    <w:lvl w:ilvl="2" w:tplc="81A877EA">
      <w:start w:val="1"/>
      <w:numFmt w:val="bullet"/>
      <w:lvlText w:val=""/>
      <w:lvlJc w:val="left"/>
      <w:pPr>
        <w:ind w:left="2160" w:hanging="360"/>
      </w:pPr>
      <w:rPr>
        <w:rFonts w:ascii="Wingdings" w:hAnsi="Wingdings" w:hint="default"/>
      </w:rPr>
    </w:lvl>
    <w:lvl w:ilvl="3" w:tplc="C10CA30E">
      <w:start w:val="1"/>
      <w:numFmt w:val="bullet"/>
      <w:lvlText w:val=""/>
      <w:lvlJc w:val="left"/>
      <w:pPr>
        <w:ind w:left="2880" w:hanging="360"/>
      </w:pPr>
      <w:rPr>
        <w:rFonts w:ascii="Symbol" w:hAnsi="Symbol" w:hint="default"/>
      </w:rPr>
    </w:lvl>
    <w:lvl w:ilvl="4" w:tplc="E8B4F2BC">
      <w:start w:val="1"/>
      <w:numFmt w:val="bullet"/>
      <w:lvlText w:val="o"/>
      <w:lvlJc w:val="left"/>
      <w:pPr>
        <w:ind w:left="3600" w:hanging="360"/>
      </w:pPr>
      <w:rPr>
        <w:rFonts w:ascii="Courier New" w:hAnsi="Courier New" w:hint="default"/>
      </w:rPr>
    </w:lvl>
    <w:lvl w:ilvl="5" w:tplc="9C2489CC">
      <w:start w:val="1"/>
      <w:numFmt w:val="bullet"/>
      <w:lvlText w:val=""/>
      <w:lvlJc w:val="left"/>
      <w:pPr>
        <w:ind w:left="4320" w:hanging="360"/>
      </w:pPr>
      <w:rPr>
        <w:rFonts w:ascii="Wingdings" w:hAnsi="Wingdings" w:hint="default"/>
      </w:rPr>
    </w:lvl>
    <w:lvl w:ilvl="6" w:tplc="F71809D8">
      <w:start w:val="1"/>
      <w:numFmt w:val="bullet"/>
      <w:lvlText w:val=""/>
      <w:lvlJc w:val="left"/>
      <w:pPr>
        <w:ind w:left="5040" w:hanging="360"/>
      </w:pPr>
      <w:rPr>
        <w:rFonts w:ascii="Symbol" w:hAnsi="Symbol" w:hint="default"/>
      </w:rPr>
    </w:lvl>
    <w:lvl w:ilvl="7" w:tplc="21F06B7E">
      <w:start w:val="1"/>
      <w:numFmt w:val="bullet"/>
      <w:lvlText w:val="o"/>
      <w:lvlJc w:val="left"/>
      <w:pPr>
        <w:ind w:left="5760" w:hanging="360"/>
      </w:pPr>
      <w:rPr>
        <w:rFonts w:ascii="Courier New" w:hAnsi="Courier New" w:hint="default"/>
      </w:rPr>
    </w:lvl>
    <w:lvl w:ilvl="8" w:tplc="1D5812C8">
      <w:start w:val="1"/>
      <w:numFmt w:val="bullet"/>
      <w:lvlText w:val=""/>
      <w:lvlJc w:val="left"/>
      <w:pPr>
        <w:ind w:left="6480" w:hanging="360"/>
      </w:pPr>
      <w:rPr>
        <w:rFonts w:ascii="Wingdings" w:hAnsi="Wingdings" w:hint="default"/>
      </w:rPr>
    </w:lvl>
  </w:abstractNum>
  <w:abstractNum w:abstractNumId="18" w15:restartNumberingAfterBreak="0">
    <w:nsid w:val="547979BD"/>
    <w:multiLevelType w:val="hybridMultilevel"/>
    <w:tmpl w:val="357EA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C63259"/>
    <w:multiLevelType w:val="hybridMultilevel"/>
    <w:tmpl w:val="FFFFFFFF"/>
    <w:lvl w:ilvl="0" w:tplc="77A8F91A">
      <w:start w:val="1"/>
      <w:numFmt w:val="bullet"/>
      <w:lvlText w:val=""/>
      <w:lvlJc w:val="left"/>
      <w:pPr>
        <w:ind w:left="720" w:hanging="360"/>
      </w:pPr>
      <w:rPr>
        <w:rFonts w:ascii="Symbol" w:hAnsi="Symbol" w:hint="default"/>
      </w:rPr>
    </w:lvl>
    <w:lvl w:ilvl="1" w:tplc="E2F67BAC">
      <w:start w:val="1"/>
      <w:numFmt w:val="bullet"/>
      <w:lvlText w:val="o"/>
      <w:lvlJc w:val="left"/>
      <w:pPr>
        <w:ind w:left="1440" w:hanging="360"/>
      </w:pPr>
      <w:rPr>
        <w:rFonts w:ascii="Courier New" w:hAnsi="Courier New" w:hint="default"/>
      </w:rPr>
    </w:lvl>
    <w:lvl w:ilvl="2" w:tplc="E196EEDE">
      <w:start w:val="1"/>
      <w:numFmt w:val="bullet"/>
      <w:lvlText w:val=""/>
      <w:lvlJc w:val="left"/>
      <w:pPr>
        <w:ind w:left="2160" w:hanging="360"/>
      </w:pPr>
      <w:rPr>
        <w:rFonts w:ascii="Wingdings" w:hAnsi="Wingdings" w:hint="default"/>
      </w:rPr>
    </w:lvl>
    <w:lvl w:ilvl="3" w:tplc="6D6A1C34">
      <w:start w:val="1"/>
      <w:numFmt w:val="bullet"/>
      <w:lvlText w:val=""/>
      <w:lvlJc w:val="left"/>
      <w:pPr>
        <w:ind w:left="2880" w:hanging="360"/>
      </w:pPr>
      <w:rPr>
        <w:rFonts w:ascii="Symbol" w:hAnsi="Symbol" w:hint="default"/>
      </w:rPr>
    </w:lvl>
    <w:lvl w:ilvl="4" w:tplc="7A50F00C">
      <w:start w:val="1"/>
      <w:numFmt w:val="bullet"/>
      <w:lvlText w:val="o"/>
      <w:lvlJc w:val="left"/>
      <w:pPr>
        <w:ind w:left="3600" w:hanging="360"/>
      </w:pPr>
      <w:rPr>
        <w:rFonts w:ascii="Courier New" w:hAnsi="Courier New" w:hint="default"/>
      </w:rPr>
    </w:lvl>
    <w:lvl w:ilvl="5" w:tplc="B1A222F4">
      <w:start w:val="1"/>
      <w:numFmt w:val="bullet"/>
      <w:lvlText w:val=""/>
      <w:lvlJc w:val="left"/>
      <w:pPr>
        <w:ind w:left="4320" w:hanging="360"/>
      </w:pPr>
      <w:rPr>
        <w:rFonts w:ascii="Wingdings" w:hAnsi="Wingdings" w:hint="default"/>
      </w:rPr>
    </w:lvl>
    <w:lvl w:ilvl="6" w:tplc="32B019D6">
      <w:start w:val="1"/>
      <w:numFmt w:val="bullet"/>
      <w:lvlText w:val=""/>
      <w:lvlJc w:val="left"/>
      <w:pPr>
        <w:ind w:left="5040" w:hanging="360"/>
      </w:pPr>
      <w:rPr>
        <w:rFonts w:ascii="Symbol" w:hAnsi="Symbol" w:hint="default"/>
      </w:rPr>
    </w:lvl>
    <w:lvl w:ilvl="7" w:tplc="6504D414">
      <w:start w:val="1"/>
      <w:numFmt w:val="bullet"/>
      <w:lvlText w:val="o"/>
      <w:lvlJc w:val="left"/>
      <w:pPr>
        <w:ind w:left="5760" w:hanging="360"/>
      </w:pPr>
      <w:rPr>
        <w:rFonts w:ascii="Courier New" w:hAnsi="Courier New" w:hint="default"/>
      </w:rPr>
    </w:lvl>
    <w:lvl w:ilvl="8" w:tplc="96CA3E2A">
      <w:start w:val="1"/>
      <w:numFmt w:val="bullet"/>
      <w:lvlText w:val=""/>
      <w:lvlJc w:val="left"/>
      <w:pPr>
        <w:ind w:left="6480" w:hanging="360"/>
      </w:pPr>
      <w:rPr>
        <w:rFonts w:ascii="Wingdings" w:hAnsi="Wingdings" w:hint="default"/>
      </w:rPr>
    </w:lvl>
  </w:abstractNum>
  <w:abstractNum w:abstractNumId="20" w15:restartNumberingAfterBreak="0">
    <w:nsid w:val="5BFA4960"/>
    <w:multiLevelType w:val="hybridMultilevel"/>
    <w:tmpl w:val="FFFFFFFF"/>
    <w:lvl w:ilvl="0" w:tplc="72882D70">
      <w:start w:val="1"/>
      <w:numFmt w:val="bullet"/>
      <w:lvlText w:val=""/>
      <w:lvlJc w:val="left"/>
      <w:pPr>
        <w:ind w:left="720" w:hanging="360"/>
      </w:pPr>
      <w:rPr>
        <w:rFonts w:ascii="Symbol" w:hAnsi="Symbol" w:hint="default"/>
      </w:rPr>
    </w:lvl>
    <w:lvl w:ilvl="1" w:tplc="658064D2">
      <w:start w:val="1"/>
      <w:numFmt w:val="bullet"/>
      <w:lvlText w:val="o"/>
      <w:lvlJc w:val="left"/>
      <w:pPr>
        <w:ind w:left="1440" w:hanging="360"/>
      </w:pPr>
      <w:rPr>
        <w:rFonts w:ascii="Courier New" w:hAnsi="Courier New" w:hint="default"/>
      </w:rPr>
    </w:lvl>
    <w:lvl w:ilvl="2" w:tplc="68BA0198">
      <w:start w:val="1"/>
      <w:numFmt w:val="bullet"/>
      <w:lvlText w:val=""/>
      <w:lvlJc w:val="left"/>
      <w:pPr>
        <w:ind w:left="2160" w:hanging="360"/>
      </w:pPr>
      <w:rPr>
        <w:rFonts w:ascii="Wingdings" w:hAnsi="Wingdings" w:hint="default"/>
      </w:rPr>
    </w:lvl>
    <w:lvl w:ilvl="3" w:tplc="767AC436">
      <w:start w:val="1"/>
      <w:numFmt w:val="bullet"/>
      <w:lvlText w:val=""/>
      <w:lvlJc w:val="left"/>
      <w:pPr>
        <w:ind w:left="2880" w:hanging="360"/>
      </w:pPr>
      <w:rPr>
        <w:rFonts w:ascii="Symbol" w:hAnsi="Symbol" w:hint="default"/>
      </w:rPr>
    </w:lvl>
    <w:lvl w:ilvl="4" w:tplc="C7FA6968">
      <w:start w:val="1"/>
      <w:numFmt w:val="bullet"/>
      <w:lvlText w:val="o"/>
      <w:lvlJc w:val="left"/>
      <w:pPr>
        <w:ind w:left="3600" w:hanging="360"/>
      </w:pPr>
      <w:rPr>
        <w:rFonts w:ascii="Courier New" w:hAnsi="Courier New" w:hint="default"/>
      </w:rPr>
    </w:lvl>
    <w:lvl w:ilvl="5" w:tplc="388A67CC">
      <w:start w:val="1"/>
      <w:numFmt w:val="bullet"/>
      <w:lvlText w:val=""/>
      <w:lvlJc w:val="left"/>
      <w:pPr>
        <w:ind w:left="4320" w:hanging="360"/>
      </w:pPr>
      <w:rPr>
        <w:rFonts w:ascii="Wingdings" w:hAnsi="Wingdings" w:hint="default"/>
      </w:rPr>
    </w:lvl>
    <w:lvl w:ilvl="6" w:tplc="973A28D2">
      <w:start w:val="1"/>
      <w:numFmt w:val="bullet"/>
      <w:lvlText w:val=""/>
      <w:lvlJc w:val="left"/>
      <w:pPr>
        <w:ind w:left="5040" w:hanging="360"/>
      </w:pPr>
      <w:rPr>
        <w:rFonts w:ascii="Symbol" w:hAnsi="Symbol" w:hint="default"/>
      </w:rPr>
    </w:lvl>
    <w:lvl w:ilvl="7" w:tplc="52226608">
      <w:start w:val="1"/>
      <w:numFmt w:val="bullet"/>
      <w:lvlText w:val="o"/>
      <w:lvlJc w:val="left"/>
      <w:pPr>
        <w:ind w:left="5760" w:hanging="360"/>
      </w:pPr>
      <w:rPr>
        <w:rFonts w:ascii="Courier New" w:hAnsi="Courier New" w:hint="default"/>
      </w:rPr>
    </w:lvl>
    <w:lvl w:ilvl="8" w:tplc="B8D8E918">
      <w:start w:val="1"/>
      <w:numFmt w:val="bullet"/>
      <w:lvlText w:val=""/>
      <w:lvlJc w:val="left"/>
      <w:pPr>
        <w:ind w:left="6480" w:hanging="360"/>
      </w:pPr>
      <w:rPr>
        <w:rFonts w:ascii="Wingdings" w:hAnsi="Wingdings" w:hint="default"/>
      </w:rPr>
    </w:lvl>
  </w:abstractNum>
  <w:abstractNum w:abstractNumId="21" w15:restartNumberingAfterBreak="0">
    <w:nsid w:val="5E052745"/>
    <w:multiLevelType w:val="hybridMultilevel"/>
    <w:tmpl w:val="FFFFFFFF"/>
    <w:lvl w:ilvl="0" w:tplc="61404B92">
      <w:start w:val="1"/>
      <w:numFmt w:val="bullet"/>
      <w:lvlText w:val=""/>
      <w:lvlJc w:val="left"/>
      <w:pPr>
        <w:ind w:left="720" w:hanging="360"/>
      </w:pPr>
      <w:rPr>
        <w:rFonts w:ascii="Symbol" w:hAnsi="Symbol" w:hint="default"/>
      </w:rPr>
    </w:lvl>
    <w:lvl w:ilvl="1" w:tplc="A4C6DE5C">
      <w:start w:val="1"/>
      <w:numFmt w:val="bullet"/>
      <w:lvlText w:val="o"/>
      <w:lvlJc w:val="left"/>
      <w:pPr>
        <w:ind w:left="1440" w:hanging="360"/>
      </w:pPr>
      <w:rPr>
        <w:rFonts w:ascii="Courier New" w:hAnsi="Courier New" w:hint="default"/>
      </w:rPr>
    </w:lvl>
    <w:lvl w:ilvl="2" w:tplc="0EDC5196">
      <w:start w:val="1"/>
      <w:numFmt w:val="bullet"/>
      <w:lvlText w:val=""/>
      <w:lvlJc w:val="left"/>
      <w:pPr>
        <w:ind w:left="2160" w:hanging="360"/>
      </w:pPr>
      <w:rPr>
        <w:rFonts w:ascii="Wingdings" w:hAnsi="Wingdings" w:hint="default"/>
      </w:rPr>
    </w:lvl>
    <w:lvl w:ilvl="3" w:tplc="544E94F4">
      <w:start w:val="1"/>
      <w:numFmt w:val="bullet"/>
      <w:lvlText w:val=""/>
      <w:lvlJc w:val="left"/>
      <w:pPr>
        <w:ind w:left="2880" w:hanging="360"/>
      </w:pPr>
      <w:rPr>
        <w:rFonts w:ascii="Symbol" w:hAnsi="Symbol" w:hint="default"/>
      </w:rPr>
    </w:lvl>
    <w:lvl w:ilvl="4" w:tplc="BB8C64E2">
      <w:start w:val="1"/>
      <w:numFmt w:val="bullet"/>
      <w:lvlText w:val="o"/>
      <w:lvlJc w:val="left"/>
      <w:pPr>
        <w:ind w:left="3600" w:hanging="360"/>
      </w:pPr>
      <w:rPr>
        <w:rFonts w:ascii="Courier New" w:hAnsi="Courier New" w:hint="default"/>
      </w:rPr>
    </w:lvl>
    <w:lvl w:ilvl="5" w:tplc="99A8332E">
      <w:start w:val="1"/>
      <w:numFmt w:val="bullet"/>
      <w:lvlText w:val=""/>
      <w:lvlJc w:val="left"/>
      <w:pPr>
        <w:ind w:left="4320" w:hanging="360"/>
      </w:pPr>
      <w:rPr>
        <w:rFonts w:ascii="Wingdings" w:hAnsi="Wingdings" w:hint="default"/>
      </w:rPr>
    </w:lvl>
    <w:lvl w:ilvl="6" w:tplc="BD5C28AE">
      <w:start w:val="1"/>
      <w:numFmt w:val="bullet"/>
      <w:lvlText w:val=""/>
      <w:lvlJc w:val="left"/>
      <w:pPr>
        <w:ind w:left="5040" w:hanging="360"/>
      </w:pPr>
      <w:rPr>
        <w:rFonts w:ascii="Symbol" w:hAnsi="Symbol" w:hint="default"/>
      </w:rPr>
    </w:lvl>
    <w:lvl w:ilvl="7" w:tplc="E42292A0">
      <w:start w:val="1"/>
      <w:numFmt w:val="bullet"/>
      <w:lvlText w:val="o"/>
      <w:lvlJc w:val="left"/>
      <w:pPr>
        <w:ind w:left="5760" w:hanging="360"/>
      </w:pPr>
      <w:rPr>
        <w:rFonts w:ascii="Courier New" w:hAnsi="Courier New" w:hint="default"/>
      </w:rPr>
    </w:lvl>
    <w:lvl w:ilvl="8" w:tplc="9D52C5BC">
      <w:start w:val="1"/>
      <w:numFmt w:val="bullet"/>
      <w:lvlText w:val=""/>
      <w:lvlJc w:val="left"/>
      <w:pPr>
        <w:ind w:left="6480" w:hanging="360"/>
      </w:pPr>
      <w:rPr>
        <w:rFonts w:ascii="Wingdings" w:hAnsi="Wingdings" w:hint="default"/>
      </w:rPr>
    </w:lvl>
  </w:abstractNum>
  <w:abstractNum w:abstractNumId="22" w15:restartNumberingAfterBreak="0">
    <w:nsid w:val="5E651EE9"/>
    <w:multiLevelType w:val="multilevel"/>
    <w:tmpl w:val="2986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B4345D"/>
    <w:multiLevelType w:val="hybridMultilevel"/>
    <w:tmpl w:val="FFFFFFFF"/>
    <w:lvl w:ilvl="0" w:tplc="3B14DA02">
      <w:start w:val="1"/>
      <w:numFmt w:val="bullet"/>
      <w:lvlText w:val=""/>
      <w:lvlJc w:val="left"/>
      <w:pPr>
        <w:ind w:left="720" w:hanging="360"/>
      </w:pPr>
      <w:rPr>
        <w:rFonts w:ascii="Symbol" w:hAnsi="Symbol" w:hint="default"/>
      </w:rPr>
    </w:lvl>
    <w:lvl w:ilvl="1" w:tplc="FA565DAC">
      <w:start w:val="1"/>
      <w:numFmt w:val="bullet"/>
      <w:lvlText w:val="o"/>
      <w:lvlJc w:val="left"/>
      <w:pPr>
        <w:ind w:left="1440" w:hanging="360"/>
      </w:pPr>
      <w:rPr>
        <w:rFonts w:ascii="Courier New" w:hAnsi="Courier New" w:hint="default"/>
      </w:rPr>
    </w:lvl>
    <w:lvl w:ilvl="2" w:tplc="1AD0E556">
      <w:start w:val="1"/>
      <w:numFmt w:val="bullet"/>
      <w:lvlText w:val=""/>
      <w:lvlJc w:val="left"/>
      <w:pPr>
        <w:ind w:left="2160" w:hanging="360"/>
      </w:pPr>
      <w:rPr>
        <w:rFonts w:ascii="Wingdings" w:hAnsi="Wingdings" w:hint="default"/>
      </w:rPr>
    </w:lvl>
    <w:lvl w:ilvl="3" w:tplc="C3BA6406">
      <w:start w:val="1"/>
      <w:numFmt w:val="bullet"/>
      <w:lvlText w:val=""/>
      <w:lvlJc w:val="left"/>
      <w:pPr>
        <w:ind w:left="2880" w:hanging="360"/>
      </w:pPr>
      <w:rPr>
        <w:rFonts w:ascii="Symbol" w:hAnsi="Symbol" w:hint="default"/>
      </w:rPr>
    </w:lvl>
    <w:lvl w:ilvl="4" w:tplc="C7A803D0">
      <w:start w:val="1"/>
      <w:numFmt w:val="bullet"/>
      <w:lvlText w:val="o"/>
      <w:lvlJc w:val="left"/>
      <w:pPr>
        <w:ind w:left="3600" w:hanging="360"/>
      </w:pPr>
      <w:rPr>
        <w:rFonts w:ascii="Courier New" w:hAnsi="Courier New" w:hint="default"/>
      </w:rPr>
    </w:lvl>
    <w:lvl w:ilvl="5" w:tplc="8E0C0330">
      <w:start w:val="1"/>
      <w:numFmt w:val="bullet"/>
      <w:lvlText w:val=""/>
      <w:lvlJc w:val="left"/>
      <w:pPr>
        <w:ind w:left="4320" w:hanging="360"/>
      </w:pPr>
      <w:rPr>
        <w:rFonts w:ascii="Wingdings" w:hAnsi="Wingdings" w:hint="default"/>
      </w:rPr>
    </w:lvl>
    <w:lvl w:ilvl="6" w:tplc="81701A5A">
      <w:start w:val="1"/>
      <w:numFmt w:val="bullet"/>
      <w:lvlText w:val=""/>
      <w:lvlJc w:val="left"/>
      <w:pPr>
        <w:ind w:left="5040" w:hanging="360"/>
      </w:pPr>
      <w:rPr>
        <w:rFonts w:ascii="Symbol" w:hAnsi="Symbol" w:hint="default"/>
      </w:rPr>
    </w:lvl>
    <w:lvl w:ilvl="7" w:tplc="2D54515C">
      <w:start w:val="1"/>
      <w:numFmt w:val="bullet"/>
      <w:lvlText w:val="o"/>
      <w:lvlJc w:val="left"/>
      <w:pPr>
        <w:ind w:left="5760" w:hanging="360"/>
      </w:pPr>
      <w:rPr>
        <w:rFonts w:ascii="Courier New" w:hAnsi="Courier New" w:hint="default"/>
      </w:rPr>
    </w:lvl>
    <w:lvl w:ilvl="8" w:tplc="A384AA44">
      <w:start w:val="1"/>
      <w:numFmt w:val="bullet"/>
      <w:lvlText w:val=""/>
      <w:lvlJc w:val="left"/>
      <w:pPr>
        <w:ind w:left="6480" w:hanging="360"/>
      </w:pPr>
      <w:rPr>
        <w:rFonts w:ascii="Wingdings" w:hAnsi="Wingdings" w:hint="default"/>
      </w:rPr>
    </w:lvl>
  </w:abstractNum>
  <w:abstractNum w:abstractNumId="24" w15:restartNumberingAfterBreak="0">
    <w:nsid w:val="61DD1761"/>
    <w:multiLevelType w:val="hybridMultilevel"/>
    <w:tmpl w:val="FFFFFFFF"/>
    <w:lvl w:ilvl="0" w:tplc="10B43042">
      <w:start w:val="1"/>
      <w:numFmt w:val="bullet"/>
      <w:lvlText w:val=""/>
      <w:lvlJc w:val="left"/>
      <w:pPr>
        <w:ind w:left="720" w:hanging="360"/>
      </w:pPr>
      <w:rPr>
        <w:rFonts w:ascii="Symbol" w:hAnsi="Symbol" w:hint="default"/>
      </w:rPr>
    </w:lvl>
    <w:lvl w:ilvl="1" w:tplc="D3760C68">
      <w:start w:val="1"/>
      <w:numFmt w:val="bullet"/>
      <w:lvlText w:val="o"/>
      <w:lvlJc w:val="left"/>
      <w:pPr>
        <w:ind w:left="1440" w:hanging="360"/>
      </w:pPr>
      <w:rPr>
        <w:rFonts w:ascii="Courier New" w:hAnsi="Courier New" w:hint="default"/>
      </w:rPr>
    </w:lvl>
    <w:lvl w:ilvl="2" w:tplc="70BAFE24">
      <w:start w:val="1"/>
      <w:numFmt w:val="bullet"/>
      <w:lvlText w:val=""/>
      <w:lvlJc w:val="left"/>
      <w:pPr>
        <w:ind w:left="2160" w:hanging="360"/>
      </w:pPr>
      <w:rPr>
        <w:rFonts w:ascii="Wingdings" w:hAnsi="Wingdings" w:hint="default"/>
      </w:rPr>
    </w:lvl>
    <w:lvl w:ilvl="3" w:tplc="4D8421C2">
      <w:start w:val="1"/>
      <w:numFmt w:val="bullet"/>
      <w:lvlText w:val=""/>
      <w:lvlJc w:val="left"/>
      <w:pPr>
        <w:ind w:left="2880" w:hanging="360"/>
      </w:pPr>
      <w:rPr>
        <w:rFonts w:ascii="Symbol" w:hAnsi="Symbol" w:hint="default"/>
      </w:rPr>
    </w:lvl>
    <w:lvl w:ilvl="4" w:tplc="5AB448D8">
      <w:start w:val="1"/>
      <w:numFmt w:val="bullet"/>
      <w:lvlText w:val="o"/>
      <w:lvlJc w:val="left"/>
      <w:pPr>
        <w:ind w:left="3600" w:hanging="360"/>
      </w:pPr>
      <w:rPr>
        <w:rFonts w:ascii="Courier New" w:hAnsi="Courier New" w:hint="default"/>
      </w:rPr>
    </w:lvl>
    <w:lvl w:ilvl="5" w:tplc="D53CEA80">
      <w:start w:val="1"/>
      <w:numFmt w:val="bullet"/>
      <w:lvlText w:val=""/>
      <w:lvlJc w:val="left"/>
      <w:pPr>
        <w:ind w:left="4320" w:hanging="360"/>
      </w:pPr>
      <w:rPr>
        <w:rFonts w:ascii="Wingdings" w:hAnsi="Wingdings" w:hint="default"/>
      </w:rPr>
    </w:lvl>
    <w:lvl w:ilvl="6" w:tplc="E0F47D68">
      <w:start w:val="1"/>
      <w:numFmt w:val="bullet"/>
      <w:lvlText w:val=""/>
      <w:lvlJc w:val="left"/>
      <w:pPr>
        <w:ind w:left="5040" w:hanging="360"/>
      </w:pPr>
      <w:rPr>
        <w:rFonts w:ascii="Symbol" w:hAnsi="Symbol" w:hint="default"/>
      </w:rPr>
    </w:lvl>
    <w:lvl w:ilvl="7" w:tplc="A620A414">
      <w:start w:val="1"/>
      <w:numFmt w:val="bullet"/>
      <w:lvlText w:val="o"/>
      <w:lvlJc w:val="left"/>
      <w:pPr>
        <w:ind w:left="5760" w:hanging="360"/>
      </w:pPr>
      <w:rPr>
        <w:rFonts w:ascii="Courier New" w:hAnsi="Courier New" w:hint="default"/>
      </w:rPr>
    </w:lvl>
    <w:lvl w:ilvl="8" w:tplc="35C88136">
      <w:start w:val="1"/>
      <w:numFmt w:val="bullet"/>
      <w:lvlText w:val=""/>
      <w:lvlJc w:val="left"/>
      <w:pPr>
        <w:ind w:left="6480" w:hanging="360"/>
      </w:pPr>
      <w:rPr>
        <w:rFonts w:ascii="Wingdings" w:hAnsi="Wingdings" w:hint="default"/>
      </w:rPr>
    </w:lvl>
  </w:abstractNum>
  <w:abstractNum w:abstractNumId="25" w15:restartNumberingAfterBreak="0">
    <w:nsid w:val="62D01FD7"/>
    <w:multiLevelType w:val="hybridMultilevel"/>
    <w:tmpl w:val="FFFFFFFF"/>
    <w:lvl w:ilvl="0" w:tplc="8ABA69D2">
      <w:start w:val="1"/>
      <w:numFmt w:val="bullet"/>
      <w:lvlText w:val=""/>
      <w:lvlJc w:val="left"/>
      <w:pPr>
        <w:ind w:left="720" w:hanging="360"/>
      </w:pPr>
      <w:rPr>
        <w:rFonts w:ascii="Symbol" w:hAnsi="Symbol" w:hint="default"/>
      </w:rPr>
    </w:lvl>
    <w:lvl w:ilvl="1" w:tplc="26585730">
      <w:start w:val="1"/>
      <w:numFmt w:val="bullet"/>
      <w:lvlText w:val="o"/>
      <w:lvlJc w:val="left"/>
      <w:pPr>
        <w:ind w:left="1440" w:hanging="360"/>
      </w:pPr>
      <w:rPr>
        <w:rFonts w:ascii="Courier New" w:hAnsi="Courier New" w:hint="default"/>
      </w:rPr>
    </w:lvl>
    <w:lvl w:ilvl="2" w:tplc="5EF2DE2A">
      <w:start w:val="1"/>
      <w:numFmt w:val="bullet"/>
      <w:lvlText w:val=""/>
      <w:lvlJc w:val="left"/>
      <w:pPr>
        <w:ind w:left="2160" w:hanging="360"/>
      </w:pPr>
      <w:rPr>
        <w:rFonts w:ascii="Wingdings" w:hAnsi="Wingdings" w:hint="default"/>
      </w:rPr>
    </w:lvl>
    <w:lvl w:ilvl="3" w:tplc="6BCCFFDA">
      <w:start w:val="1"/>
      <w:numFmt w:val="bullet"/>
      <w:lvlText w:val=""/>
      <w:lvlJc w:val="left"/>
      <w:pPr>
        <w:ind w:left="2880" w:hanging="360"/>
      </w:pPr>
      <w:rPr>
        <w:rFonts w:ascii="Symbol" w:hAnsi="Symbol" w:hint="default"/>
      </w:rPr>
    </w:lvl>
    <w:lvl w:ilvl="4" w:tplc="EFB45356">
      <w:start w:val="1"/>
      <w:numFmt w:val="bullet"/>
      <w:lvlText w:val="o"/>
      <w:lvlJc w:val="left"/>
      <w:pPr>
        <w:ind w:left="3600" w:hanging="360"/>
      </w:pPr>
      <w:rPr>
        <w:rFonts w:ascii="Courier New" w:hAnsi="Courier New" w:hint="default"/>
      </w:rPr>
    </w:lvl>
    <w:lvl w:ilvl="5" w:tplc="61CE8C4E">
      <w:start w:val="1"/>
      <w:numFmt w:val="bullet"/>
      <w:lvlText w:val=""/>
      <w:lvlJc w:val="left"/>
      <w:pPr>
        <w:ind w:left="4320" w:hanging="360"/>
      </w:pPr>
      <w:rPr>
        <w:rFonts w:ascii="Wingdings" w:hAnsi="Wingdings" w:hint="default"/>
      </w:rPr>
    </w:lvl>
    <w:lvl w:ilvl="6" w:tplc="048E3216">
      <w:start w:val="1"/>
      <w:numFmt w:val="bullet"/>
      <w:lvlText w:val=""/>
      <w:lvlJc w:val="left"/>
      <w:pPr>
        <w:ind w:left="5040" w:hanging="360"/>
      </w:pPr>
      <w:rPr>
        <w:rFonts w:ascii="Symbol" w:hAnsi="Symbol" w:hint="default"/>
      </w:rPr>
    </w:lvl>
    <w:lvl w:ilvl="7" w:tplc="EAAC5AB2">
      <w:start w:val="1"/>
      <w:numFmt w:val="bullet"/>
      <w:lvlText w:val="o"/>
      <w:lvlJc w:val="left"/>
      <w:pPr>
        <w:ind w:left="5760" w:hanging="360"/>
      </w:pPr>
      <w:rPr>
        <w:rFonts w:ascii="Courier New" w:hAnsi="Courier New" w:hint="default"/>
      </w:rPr>
    </w:lvl>
    <w:lvl w:ilvl="8" w:tplc="DA6E48A6">
      <w:start w:val="1"/>
      <w:numFmt w:val="bullet"/>
      <w:lvlText w:val=""/>
      <w:lvlJc w:val="left"/>
      <w:pPr>
        <w:ind w:left="6480" w:hanging="360"/>
      </w:pPr>
      <w:rPr>
        <w:rFonts w:ascii="Wingdings" w:hAnsi="Wingdings" w:hint="default"/>
      </w:rPr>
    </w:lvl>
  </w:abstractNum>
  <w:abstractNum w:abstractNumId="26" w15:restartNumberingAfterBreak="0">
    <w:nsid w:val="63FF7E6C"/>
    <w:multiLevelType w:val="hybridMultilevel"/>
    <w:tmpl w:val="FFFFFFFF"/>
    <w:lvl w:ilvl="0" w:tplc="96E0781A">
      <w:start w:val="1"/>
      <w:numFmt w:val="bullet"/>
      <w:lvlText w:val=""/>
      <w:lvlJc w:val="left"/>
      <w:pPr>
        <w:ind w:left="720" w:hanging="360"/>
      </w:pPr>
      <w:rPr>
        <w:rFonts w:ascii="Symbol" w:hAnsi="Symbol" w:hint="default"/>
      </w:rPr>
    </w:lvl>
    <w:lvl w:ilvl="1" w:tplc="F4F0531A">
      <w:start w:val="1"/>
      <w:numFmt w:val="bullet"/>
      <w:lvlText w:val="o"/>
      <w:lvlJc w:val="left"/>
      <w:pPr>
        <w:ind w:left="1440" w:hanging="360"/>
      </w:pPr>
      <w:rPr>
        <w:rFonts w:ascii="Courier New" w:hAnsi="Courier New" w:hint="default"/>
      </w:rPr>
    </w:lvl>
    <w:lvl w:ilvl="2" w:tplc="7B12E0C6">
      <w:start w:val="1"/>
      <w:numFmt w:val="bullet"/>
      <w:lvlText w:val=""/>
      <w:lvlJc w:val="left"/>
      <w:pPr>
        <w:ind w:left="2160" w:hanging="360"/>
      </w:pPr>
      <w:rPr>
        <w:rFonts w:ascii="Wingdings" w:hAnsi="Wingdings" w:hint="default"/>
      </w:rPr>
    </w:lvl>
    <w:lvl w:ilvl="3" w:tplc="BFF4A57A">
      <w:start w:val="1"/>
      <w:numFmt w:val="bullet"/>
      <w:lvlText w:val=""/>
      <w:lvlJc w:val="left"/>
      <w:pPr>
        <w:ind w:left="2880" w:hanging="360"/>
      </w:pPr>
      <w:rPr>
        <w:rFonts w:ascii="Symbol" w:hAnsi="Symbol" w:hint="default"/>
      </w:rPr>
    </w:lvl>
    <w:lvl w:ilvl="4" w:tplc="CE52D58E">
      <w:start w:val="1"/>
      <w:numFmt w:val="bullet"/>
      <w:lvlText w:val="o"/>
      <w:lvlJc w:val="left"/>
      <w:pPr>
        <w:ind w:left="3600" w:hanging="360"/>
      </w:pPr>
      <w:rPr>
        <w:rFonts w:ascii="Courier New" w:hAnsi="Courier New" w:hint="default"/>
      </w:rPr>
    </w:lvl>
    <w:lvl w:ilvl="5" w:tplc="3AD08AC0">
      <w:start w:val="1"/>
      <w:numFmt w:val="bullet"/>
      <w:lvlText w:val=""/>
      <w:lvlJc w:val="left"/>
      <w:pPr>
        <w:ind w:left="4320" w:hanging="360"/>
      </w:pPr>
      <w:rPr>
        <w:rFonts w:ascii="Wingdings" w:hAnsi="Wingdings" w:hint="default"/>
      </w:rPr>
    </w:lvl>
    <w:lvl w:ilvl="6" w:tplc="6D00F6B2">
      <w:start w:val="1"/>
      <w:numFmt w:val="bullet"/>
      <w:lvlText w:val=""/>
      <w:lvlJc w:val="left"/>
      <w:pPr>
        <w:ind w:left="5040" w:hanging="360"/>
      </w:pPr>
      <w:rPr>
        <w:rFonts w:ascii="Symbol" w:hAnsi="Symbol" w:hint="default"/>
      </w:rPr>
    </w:lvl>
    <w:lvl w:ilvl="7" w:tplc="A39E577A">
      <w:start w:val="1"/>
      <w:numFmt w:val="bullet"/>
      <w:lvlText w:val="o"/>
      <w:lvlJc w:val="left"/>
      <w:pPr>
        <w:ind w:left="5760" w:hanging="360"/>
      </w:pPr>
      <w:rPr>
        <w:rFonts w:ascii="Courier New" w:hAnsi="Courier New" w:hint="default"/>
      </w:rPr>
    </w:lvl>
    <w:lvl w:ilvl="8" w:tplc="4740CD2A">
      <w:start w:val="1"/>
      <w:numFmt w:val="bullet"/>
      <w:lvlText w:val=""/>
      <w:lvlJc w:val="left"/>
      <w:pPr>
        <w:ind w:left="6480" w:hanging="360"/>
      </w:pPr>
      <w:rPr>
        <w:rFonts w:ascii="Wingdings" w:hAnsi="Wingdings" w:hint="default"/>
      </w:rPr>
    </w:lvl>
  </w:abstractNum>
  <w:abstractNum w:abstractNumId="27" w15:restartNumberingAfterBreak="0">
    <w:nsid w:val="663B37AC"/>
    <w:multiLevelType w:val="hybridMultilevel"/>
    <w:tmpl w:val="09041A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99360E"/>
    <w:multiLevelType w:val="hybridMultilevel"/>
    <w:tmpl w:val="FFFFFFFF"/>
    <w:lvl w:ilvl="0" w:tplc="03506B9A">
      <w:start w:val="1"/>
      <w:numFmt w:val="bullet"/>
      <w:lvlText w:val=""/>
      <w:lvlJc w:val="left"/>
      <w:pPr>
        <w:ind w:left="720" w:hanging="360"/>
      </w:pPr>
      <w:rPr>
        <w:rFonts w:ascii="Symbol" w:hAnsi="Symbol" w:hint="default"/>
      </w:rPr>
    </w:lvl>
    <w:lvl w:ilvl="1" w:tplc="92BA60EC">
      <w:start w:val="1"/>
      <w:numFmt w:val="bullet"/>
      <w:lvlText w:val="o"/>
      <w:lvlJc w:val="left"/>
      <w:pPr>
        <w:ind w:left="1440" w:hanging="360"/>
      </w:pPr>
      <w:rPr>
        <w:rFonts w:ascii="Courier New" w:hAnsi="Courier New" w:hint="default"/>
      </w:rPr>
    </w:lvl>
    <w:lvl w:ilvl="2" w:tplc="A5C89104">
      <w:start w:val="1"/>
      <w:numFmt w:val="bullet"/>
      <w:lvlText w:val=""/>
      <w:lvlJc w:val="left"/>
      <w:pPr>
        <w:ind w:left="2160" w:hanging="360"/>
      </w:pPr>
      <w:rPr>
        <w:rFonts w:ascii="Wingdings" w:hAnsi="Wingdings" w:hint="default"/>
      </w:rPr>
    </w:lvl>
    <w:lvl w:ilvl="3" w:tplc="C1BE4336">
      <w:start w:val="1"/>
      <w:numFmt w:val="bullet"/>
      <w:lvlText w:val=""/>
      <w:lvlJc w:val="left"/>
      <w:pPr>
        <w:ind w:left="2880" w:hanging="360"/>
      </w:pPr>
      <w:rPr>
        <w:rFonts w:ascii="Symbol" w:hAnsi="Symbol" w:hint="default"/>
      </w:rPr>
    </w:lvl>
    <w:lvl w:ilvl="4" w:tplc="C2F853D8">
      <w:start w:val="1"/>
      <w:numFmt w:val="bullet"/>
      <w:lvlText w:val="o"/>
      <w:lvlJc w:val="left"/>
      <w:pPr>
        <w:ind w:left="3600" w:hanging="360"/>
      </w:pPr>
      <w:rPr>
        <w:rFonts w:ascii="Courier New" w:hAnsi="Courier New" w:hint="default"/>
      </w:rPr>
    </w:lvl>
    <w:lvl w:ilvl="5" w:tplc="DDE4FFAA">
      <w:start w:val="1"/>
      <w:numFmt w:val="bullet"/>
      <w:lvlText w:val=""/>
      <w:lvlJc w:val="left"/>
      <w:pPr>
        <w:ind w:left="4320" w:hanging="360"/>
      </w:pPr>
      <w:rPr>
        <w:rFonts w:ascii="Wingdings" w:hAnsi="Wingdings" w:hint="default"/>
      </w:rPr>
    </w:lvl>
    <w:lvl w:ilvl="6" w:tplc="DA020190">
      <w:start w:val="1"/>
      <w:numFmt w:val="bullet"/>
      <w:lvlText w:val=""/>
      <w:lvlJc w:val="left"/>
      <w:pPr>
        <w:ind w:left="5040" w:hanging="360"/>
      </w:pPr>
      <w:rPr>
        <w:rFonts w:ascii="Symbol" w:hAnsi="Symbol" w:hint="default"/>
      </w:rPr>
    </w:lvl>
    <w:lvl w:ilvl="7" w:tplc="6BFE6626">
      <w:start w:val="1"/>
      <w:numFmt w:val="bullet"/>
      <w:lvlText w:val="o"/>
      <w:lvlJc w:val="left"/>
      <w:pPr>
        <w:ind w:left="5760" w:hanging="360"/>
      </w:pPr>
      <w:rPr>
        <w:rFonts w:ascii="Courier New" w:hAnsi="Courier New" w:hint="default"/>
      </w:rPr>
    </w:lvl>
    <w:lvl w:ilvl="8" w:tplc="5EEAA24A">
      <w:start w:val="1"/>
      <w:numFmt w:val="bullet"/>
      <w:lvlText w:val=""/>
      <w:lvlJc w:val="left"/>
      <w:pPr>
        <w:ind w:left="6480" w:hanging="360"/>
      </w:pPr>
      <w:rPr>
        <w:rFonts w:ascii="Wingdings" w:hAnsi="Wingdings" w:hint="default"/>
      </w:rPr>
    </w:lvl>
  </w:abstractNum>
  <w:abstractNum w:abstractNumId="29" w15:restartNumberingAfterBreak="0">
    <w:nsid w:val="6CE13AE4"/>
    <w:multiLevelType w:val="hybridMultilevel"/>
    <w:tmpl w:val="FFFFFFFF"/>
    <w:lvl w:ilvl="0" w:tplc="16C84E08">
      <w:start w:val="1"/>
      <w:numFmt w:val="bullet"/>
      <w:lvlText w:val=""/>
      <w:lvlJc w:val="left"/>
      <w:pPr>
        <w:ind w:left="720" w:hanging="360"/>
      </w:pPr>
      <w:rPr>
        <w:rFonts w:ascii="Symbol" w:hAnsi="Symbol" w:hint="default"/>
      </w:rPr>
    </w:lvl>
    <w:lvl w:ilvl="1" w:tplc="F1F28010">
      <w:start w:val="1"/>
      <w:numFmt w:val="bullet"/>
      <w:lvlText w:val="o"/>
      <w:lvlJc w:val="left"/>
      <w:pPr>
        <w:ind w:left="1440" w:hanging="360"/>
      </w:pPr>
      <w:rPr>
        <w:rFonts w:ascii="Courier New" w:hAnsi="Courier New" w:hint="default"/>
      </w:rPr>
    </w:lvl>
    <w:lvl w:ilvl="2" w:tplc="4DCE4ADA">
      <w:start w:val="1"/>
      <w:numFmt w:val="bullet"/>
      <w:lvlText w:val=""/>
      <w:lvlJc w:val="left"/>
      <w:pPr>
        <w:ind w:left="2160" w:hanging="360"/>
      </w:pPr>
      <w:rPr>
        <w:rFonts w:ascii="Wingdings" w:hAnsi="Wingdings" w:hint="default"/>
      </w:rPr>
    </w:lvl>
    <w:lvl w:ilvl="3" w:tplc="12CEE132">
      <w:start w:val="1"/>
      <w:numFmt w:val="bullet"/>
      <w:lvlText w:val=""/>
      <w:lvlJc w:val="left"/>
      <w:pPr>
        <w:ind w:left="2880" w:hanging="360"/>
      </w:pPr>
      <w:rPr>
        <w:rFonts w:ascii="Symbol" w:hAnsi="Symbol" w:hint="default"/>
      </w:rPr>
    </w:lvl>
    <w:lvl w:ilvl="4" w:tplc="DE0AC52E">
      <w:start w:val="1"/>
      <w:numFmt w:val="bullet"/>
      <w:lvlText w:val="o"/>
      <w:lvlJc w:val="left"/>
      <w:pPr>
        <w:ind w:left="3600" w:hanging="360"/>
      </w:pPr>
      <w:rPr>
        <w:rFonts w:ascii="Courier New" w:hAnsi="Courier New" w:hint="default"/>
      </w:rPr>
    </w:lvl>
    <w:lvl w:ilvl="5" w:tplc="2EDC298E">
      <w:start w:val="1"/>
      <w:numFmt w:val="bullet"/>
      <w:lvlText w:val=""/>
      <w:lvlJc w:val="left"/>
      <w:pPr>
        <w:ind w:left="4320" w:hanging="360"/>
      </w:pPr>
      <w:rPr>
        <w:rFonts w:ascii="Wingdings" w:hAnsi="Wingdings" w:hint="default"/>
      </w:rPr>
    </w:lvl>
    <w:lvl w:ilvl="6" w:tplc="98A20E66">
      <w:start w:val="1"/>
      <w:numFmt w:val="bullet"/>
      <w:lvlText w:val=""/>
      <w:lvlJc w:val="left"/>
      <w:pPr>
        <w:ind w:left="5040" w:hanging="360"/>
      </w:pPr>
      <w:rPr>
        <w:rFonts w:ascii="Symbol" w:hAnsi="Symbol" w:hint="default"/>
      </w:rPr>
    </w:lvl>
    <w:lvl w:ilvl="7" w:tplc="D6980F5A">
      <w:start w:val="1"/>
      <w:numFmt w:val="bullet"/>
      <w:lvlText w:val="o"/>
      <w:lvlJc w:val="left"/>
      <w:pPr>
        <w:ind w:left="5760" w:hanging="360"/>
      </w:pPr>
      <w:rPr>
        <w:rFonts w:ascii="Courier New" w:hAnsi="Courier New" w:hint="default"/>
      </w:rPr>
    </w:lvl>
    <w:lvl w:ilvl="8" w:tplc="6212D540">
      <w:start w:val="1"/>
      <w:numFmt w:val="bullet"/>
      <w:lvlText w:val=""/>
      <w:lvlJc w:val="left"/>
      <w:pPr>
        <w:ind w:left="6480" w:hanging="360"/>
      </w:pPr>
      <w:rPr>
        <w:rFonts w:ascii="Wingdings" w:hAnsi="Wingdings" w:hint="default"/>
      </w:rPr>
    </w:lvl>
  </w:abstractNum>
  <w:abstractNum w:abstractNumId="30" w15:restartNumberingAfterBreak="0">
    <w:nsid w:val="6DA46B99"/>
    <w:multiLevelType w:val="hybridMultilevel"/>
    <w:tmpl w:val="562C57E4"/>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1" w15:restartNumberingAfterBreak="0">
    <w:nsid w:val="6E9475D1"/>
    <w:multiLevelType w:val="hybridMultilevel"/>
    <w:tmpl w:val="A5D444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2C2DE1"/>
    <w:multiLevelType w:val="hybridMultilevel"/>
    <w:tmpl w:val="8B56E8A0"/>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7BAA7FEF"/>
    <w:multiLevelType w:val="hybridMultilevel"/>
    <w:tmpl w:val="6AE2FDD8"/>
    <w:lvl w:ilvl="0" w:tplc="E536D34A">
      <w:start w:val="1"/>
      <w:numFmt w:val="bullet"/>
      <w:lvlText w:val=""/>
      <w:lvlJc w:val="left"/>
      <w:pPr>
        <w:ind w:left="720" w:hanging="360"/>
      </w:pPr>
      <w:rPr>
        <w:rFonts w:ascii="Symbol" w:hAnsi="Symbol" w:hint="default"/>
        <w:sz w:val="24"/>
        <w:szCs w:val="24"/>
      </w:rPr>
    </w:lvl>
    <w:lvl w:ilvl="1" w:tplc="7EF27E32">
      <w:start w:val="1"/>
      <w:numFmt w:val="bullet"/>
      <w:lvlText w:val="o"/>
      <w:lvlJc w:val="left"/>
      <w:pPr>
        <w:ind w:left="1440" w:hanging="360"/>
      </w:pPr>
      <w:rPr>
        <w:rFonts w:ascii="Courier New" w:hAnsi="Courier New" w:hint="default"/>
      </w:rPr>
    </w:lvl>
    <w:lvl w:ilvl="2" w:tplc="B8D65A08">
      <w:start w:val="1"/>
      <w:numFmt w:val="bullet"/>
      <w:lvlText w:val=""/>
      <w:lvlJc w:val="left"/>
      <w:pPr>
        <w:ind w:left="2160" w:hanging="360"/>
      </w:pPr>
      <w:rPr>
        <w:rFonts w:ascii="Wingdings" w:hAnsi="Wingdings" w:hint="default"/>
      </w:rPr>
    </w:lvl>
    <w:lvl w:ilvl="3" w:tplc="75B63F24">
      <w:start w:val="1"/>
      <w:numFmt w:val="bullet"/>
      <w:lvlText w:val=""/>
      <w:lvlJc w:val="left"/>
      <w:pPr>
        <w:ind w:left="2880" w:hanging="360"/>
      </w:pPr>
      <w:rPr>
        <w:rFonts w:ascii="Symbol" w:hAnsi="Symbol" w:hint="default"/>
      </w:rPr>
    </w:lvl>
    <w:lvl w:ilvl="4" w:tplc="A0A44110">
      <w:start w:val="1"/>
      <w:numFmt w:val="bullet"/>
      <w:lvlText w:val="o"/>
      <w:lvlJc w:val="left"/>
      <w:pPr>
        <w:ind w:left="3600" w:hanging="360"/>
      </w:pPr>
      <w:rPr>
        <w:rFonts w:ascii="Courier New" w:hAnsi="Courier New" w:hint="default"/>
      </w:rPr>
    </w:lvl>
    <w:lvl w:ilvl="5" w:tplc="91A62BAA">
      <w:start w:val="1"/>
      <w:numFmt w:val="bullet"/>
      <w:lvlText w:val=""/>
      <w:lvlJc w:val="left"/>
      <w:pPr>
        <w:ind w:left="4320" w:hanging="360"/>
      </w:pPr>
      <w:rPr>
        <w:rFonts w:ascii="Wingdings" w:hAnsi="Wingdings" w:hint="default"/>
      </w:rPr>
    </w:lvl>
    <w:lvl w:ilvl="6" w:tplc="9E76A450">
      <w:start w:val="1"/>
      <w:numFmt w:val="bullet"/>
      <w:lvlText w:val=""/>
      <w:lvlJc w:val="left"/>
      <w:pPr>
        <w:ind w:left="5040" w:hanging="360"/>
      </w:pPr>
      <w:rPr>
        <w:rFonts w:ascii="Symbol" w:hAnsi="Symbol" w:hint="default"/>
      </w:rPr>
    </w:lvl>
    <w:lvl w:ilvl="7" w:tplc="0570E164">
      <w:start w:val="1"/>
      <w:numFmt w:val="bullet"/>
      <w:lvlText w:val="o"/>
      <w:lvlJc w:val="left"/>
      <w:pPr>
        <w:ind w:left="5760" w:hanging="360"/>
      </w:pPr>
      <w:rPr>
        <w:rFonts w:ascii="Courier New" w:hAnsi="Courier New" w:hint="default"/>
      </w:rPr>
    </w:lvl>
    <w:lvl w:ilvl="8" w:tplc="5D60995E">
      <w:start w:val="1"/>
      <w:numFmt w:val="bullet"/>
      <w:lvlText w:val=""/>
      <w:lvlJc w:val="left"/>
      <w:pPr>
        <w:ind w:left="6480" w:hanging="360"/>
      </w:pPr>
      <w:rPr>
        <w:rFonts w:ascii="Wingdings" w:hAnsi="Wingdings" w:hint="default"/>
      </w:rPr>
    </w:lvl>
  </w:abstractNum>
  <w:abstractNum w:abstractNumId="34" w15:restartNumberingAfterBreak="0">
    <w:nsid w:val="7D0167EA"/>
    <w:multiLevelType w:val="hybridMultilevel"/>
    <w:tmpl w:val="FFFFFFFF"/>
    <w:lvl w:ilvl="0" w:tplc="86E6B57C">
      <w:start w:val="1"/>
      <w:numFmt w:val="bullet"/>
      <w:lvlText w:val=""/>
      <w:lvlJc w:val="left"/>
      <w:pPr>
        <w:ind w:left="720" w:hanging="360"/>
      </w:pPr>
      <w:rPr>
        <w:rFonts w:ascii="Symbol" w:hAnsi="Symbol" w:hint="default"/>
      </w:rPr>
    </w:lvl>
    <w:lvl w:ilvl="1" w:tplc="CFC0B306">
      <w:start w:val="1"/>
      <w:numFmt w:val="bullet"/>
      <w:lvlText w:val="o"/>
      <w:lvlJc w:val="left"/>
      <w:pPr>
        <w:ind w:left="1440" w:hanging="360"/>
      </w:pPr>
      <w:rPr>
        <w:rFonts w:ascii="Courier New" w:hAnsi="Courier New" w:hint="default"/>
      </w:rPr>
    </w:lvl>
    <w:lvl w:ilvl="2" w:tplc="64A69AA0">
      <w:start w:val="1"/>
      <w:numFmt w:val="bullet"/>
      <w:lvlText w:val=""/>
      <w:lvlJc w:val="left"/>
      <w:pPr>
        <w:ind w:left="2160" w:hanging="360"/>
      </w:pPr>
      <w:rPr>
        <w:rFonts w:ascii="Wingdings" w:hAnsi="Wingdings" w:hint="default"/>
      </w:rPr>
    </w:lvl>
    <w:lvl w:ilvl="3" w:tplc="788C386C">
      <w:start w:val="1"/>
      <w:numFmt w:val="bullet"/>
      <w:lvlText w:val=""/>
      <w:lvlJc w:val="left"/>
      <w:pPr>
        <w:ind w:left="2880" w:hanging="360"/>
      </w:pPr>
      <w:rPr>
        <w:rFonts w:ascii="Symbol" w:hAnsi="Symbol" w:hint="default"/>
      </w:rPr>
    </w:lvl>
    <w:lvl w:ilvl="4" w:tplc="D6E49C90">
      <w:start w:val="1"/>
      <w:numFmt w:val="bullet"/>
      <w:lvlText w:val="o"/>
      <w:lvlJc w:val="left"/>
      <w:pPr>
        <w:ind w:left="3600" w:hanging="360"/>
      </w:pPr>
      <w:rPr>
        <w:rFonts w:ascii="Courier New" w:hAnsi="Courier New" w:hint="default"/>
      </w:rPr>
    </w:lvl>
    <w:lvl w:ilvl="5" w:tplc="EDC66080">
      <w:start w:val="1"/>
      <w:numFmt w:val="bullet"/>
      <w:lvlText w:val=""/>
      <w:lvlJc w:val="left"/>
      <w:pPr>
        <w:ind w:left="4320" w:hanging="360"/>
      </w:pPr>
      <w:rPr>
        <w:rFonts w:ascii="Wingdings" w:hAnsi="Wingdings" w:hint="default"/>
      </w:rPr>
    </w:lvl>
    <w:lvl w:ilvl="6" w:tplc="709EE1D4">
      <w:start w:val="1"/>
      <w:numFmt w:val="bullet"/>
      <w:lvlText w:val=""/>
      <w:lvlJc w:val="left"/>
      <w:pPr>
        <w:ind w:left="5040" w:hanging="360"/>
      </w:pPr>
      <w:rPr>
        <w:rFonts w:ascii="Symbol" w:hAnsi="Symbol" w:hint="default"/>
      </w:rPr>
    </w:lvl>
    <w:lvl w:ilvl="7" w:tplc="0BFAFA58">
      <w:start w:val="1"/>
      <w:numFmt w:val="bullet"/>
      <w:lvlText w:val="o"/>
      <w:lvlJc w:val="left"/>
      <w:pPr>
        <w:ind w:left="5760" w:hanging="360"/>
      </w:pPr>
      <w:rPr>
        <w:rFonts w:ascii="Courier New" w:hAnsi="Courier New" w:hint="default"/>
      </w:rPr>
    </w:lvl>
    <w:lvl w:ilvl="8" w:tplc="9922146E">
      <w:start w:val="1"/>
      <w:numFmt w:val="bullet"/>
      <w:lvlText w:val=""/>
      <w:lvlJc w:val="left"/>
      <w:pPr>
        <w:ind w:left="6480" w:hanging="360"/>
      </w:pPr>
      <w:rPr>
        <w:rFonts w:ascii="Wingdings" w:hAnsi="Wingdings" w:hint="default"/>
      </w:rPr>
    </w:lvl>
  </w:abstractNum>
  <w:num w:numId="1">
    <w:abstractNumId w:val="22"/>
  </w:num>
  <w:num w:numId="2">
    <w:abstractNumId w:val="9"/>
  </w:num>
  <w:num w:numId="3">
    <w:abstractNumId w:val="18"/>
  </w:num>
  <w:num w:numId="4">
    <w:abstractNumId w:val="2"/>
  </w:num>
  <w:num w:numId="5">
    <w:abstractNumId w:val="30"/>
  </w:num>
  <w:num w:numId="6">
    <w:abstractNumId w:val="23"/>
  </w:num>
  <w:num w:numId="7">
    <w:abstractNumId w:val="4"/>
  </w:num>
  <w:num w:numId="8">
    <w:abstractNumId w:val="24"/>
  </w:num>
  <w:num w:numId="9">
    <w:abstractNumId w:val="10"/>
  </w:num>
  <w:num w:numId="10">
    <w:abstractNumId w:val="21"/>
  </w:num>
  <w:num w:numId="11">
    <w:abstractNumId w:val="15"/>
  </w:num>
  <w:num w:numId="12">
    <w:abstractNumId w:val="29"/>
  </w:num>
  <w:num w:numId="13">
    <w:abstractNumId w:val="17"/>
  </w:num>
  <w:num w:numId="14">
    <w:abstractNumId w:val="12"/>
  </w:num>
  <w:num w:numId="15">
    <w:abstractNumId w:val="34"/>
  </w:num>
  <w:num w:numId="16">
    <w:abstractNumId w:val="25"/>
  </w:num>
  <w:num w:numId="17">
    <w:abstractNumId w:val="7"/>
  </w:num>
  <w:num w:numId="18">
    <w:abstractNumId w:val="14"/>
  </w:num>
  <w:num w:numId="19">
    <w:abstractNumId w:val="3"/>
  </w:num>
  <w:num w:numId="20">
    <w:abstractNumId w:val="19"/>
  </w:num>
  <w:num w:numId="21">
    <w:abstractNumId w:val="5"/>
  </w:num>
  <w:num w:numId="22">
    <w:abstractNumId w:val="26"/>
  </w:num>
  <w:num w:numId="23">
    <w:abstractNumId w:val="16"/>
  </w:num>
  <w:num w:numId="24">
    <w:abstractNumId w:val="28"/>
  </w:num>
  <w:num w:numId="25">
    <w:abstractNumId w:val="8"/>
  </w:num>
  <w:num w:numId="26">
    <w:abstractNumId w:val="11"/>
  </w:num>
  <w:num w:numId="27">
    <w:abstractNumId w:val="20"/>
  </w:num>
  <w:num w:numId="28">
    <w:abstractNumId w:val="13"/>
  </w:num>
  <w:num w:numId="29">
    <w:abstractNumId w:val="6"/>
  </w:num>
  <w:num w:numId="30">
    <w:abstractNumId w:val="33"/>
  </w:num>
  <w:num w:numId="31">
    <w:abstractNumId w:val="1"/>
  </w:num>
  <w:num w:numId="32">
    <w:abstractNumId w:val="27"/>
  </w:num>
  <w:num w:numId="33">
    <w:abstractNumId w:val="31"/>
  </w:num>
  <w:num w:numId="34">
    <w:abstractNumId w:val="0"/>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NjcyMLc0MLA0MjBR0lEKTi0uzszPAykwrQUA4lsLvCwAAAA="/>
  </w:docVars>
  <w:rsids>
    <w:rsidRoot w:val="00D23C57"/>
    <w:rsid w:val="00000B2E"/>
    <w:rsid w:val="00000C6E"/>
    <w:rsid w:val="000022B4"/>
    <w:rsid w:val="00002AB6"/>
    <w:rsid w:val="00010939"/>
    <w:rsid w:val="000118FB"/>
    <w:rsid w:val="00013A36"/>
    <w:rsid w:val="0002145A"/>
    <w:rsid w:val="0002283E"/>
    <w:rsid w:val="00022B08"/>
    <w:rsid w:val="00027572"/>
    <w:rsid w:val="00033295"/>
    <w:rsid w:val="0003474B"/>
    <w:rsid w:val="0003738D"/>
    <w:rsid w:val="00037EC7"/>
    <w:rsid w:val="000412A2"/>
    <w:rsid w:val="00041F65"/>
    <w:rsid w:val="00043C59"/>
    <w:rsid w:val="00044835"/>
    <w:rsid w:val="00047261"/>
    <w:rsid w:val="00056E8C"/>
    <w:rsid w:val="00061406"/>
    <w:rsid w:val="00063442"/>
    <w:rsid w:val="000670FF"/>
    <w:rsid w:val="00070371"/>
    <w:rsid w:val="00070387"/>
    <w:rsid w:val="000705E4"/>
    <w:rsid w:val="00071FB9"/>
    <w:rsid w:val="00074709"/>
    <w:rsid w:val="00074F66"/>
    <w:rsid w:val="000769AF"/>
    <w:rsid w:val="00077799"/>
    <w:rsid w:val="00080212"/>
    <w:rsid w:val="00080887"/>
    <w:rsid w:val="0008679B"/>
    <w:rsid w:val="00087670"/>
    <w:rsid w:val="00087E7E"/>
    <w:rsid w:val="00090260"/>
    <w:rsid w:val="00091360"/>
    <w:rsid w:val="00095B14"/>
    <w:rsid w:val="00095F88"/>
    <w:rsid w:val="00096E18"/>
    <w:rsid w:val="00097AA6"/>
    <w:rsid w:val="000A3304"/>
    <w:rsid w:val="000A4CBE"/>
    <w:rsid w:val="000B0302"/>
    <w:rsid w:val="000B1451"/>
    <w:rsid w:val="000B19D5"/>
    <w:rsid w:val="000B1E21"/>
    <w:rsid w:val="000B2FEE"/>
    <w:rsid w:val="000B422E"/>
    <w:rsid w:val="000B741C"/>
    <w:rsid w:val="000C2114"/>
    <w:rsid w:val="000C2631"/>
    <w:rsid w:val="000C2CD4"/>
    <w:rsid w:val="000C4A6C"/>
    <w:rsid w:val="000C5EC2"/>
    <w:rsid w:val="000C795D"/>
    <w:rsid w:val="000D0EFC"/>
    <w:rsid w:val="000D319B"/>
    <w:rsid w:val="000D3D96"/>
    <w:rsid w:val="000E20F4"/>
    <w:rsid w:val="000F0DF0"/>
    <w:rsid w:val="000F3420"/>
    <w:rsid w:val="000F4946"/>
    <w:rsid w:val="000F49F2"/>
    <w:rsid w:val="000F4AA3"/>
    <w:rsid w:val="000F6FA7"/>
    <w:rsid w:val="000F727B"/>
    <w:rsid w:val="000F753A"/>
    <w:rsid w:val="00101251"/>
    <w:rsid w:val="00112A7A"/>
    <w:rsid w:val="00113BF9"/>
    <w:rsid w:val="00114DCF"/>
    <w:rsid w:val="00114DD1"/>
    <w:rsid w:val="00115BC7"/>
    <w:rsid w:val="001216D9"/>
    <w:rsid w:val="001218F9"/>
    <w:rsid w:val="00122619"/>
    <w:rsid w:val="001274C9"/>
    <w:rsid w:val="0013066E"/>
    <w:rsid w:val="00130E21"/>
    <w:rsid w:val="00135A4B"/>
    <w:rsid w:val="00135E9F"/>
    <w:rsid w:val="0013655C"/>
    <w:rsid w:val="00137851"/>
    <w:rsid w:val="00142C84"/>
    <w:rsid w:val="00142FD7"/>
    <w:rsid w:val="0014554C"/>
    <w:rsid w:val="00151C86"/>
    <w:rsid w:val="001535CE"/>
    <w:rsid w:val="0015610A"/>
    <w:rsid w:val="0016184B"/>
    <w:rsid w:val="001629B9"/>
    <w:rsid w:val="001643AA"/>
    <w:rsid w:val="00164627"/>
    <w:rsid w:val="00165F49"/>
    <w:rsid w:val="00171052"/>
    <w:rsid w:val="00173F63"/>
    <w:rsid w:val="0017422B"/>
    <w:rsid w:val="001754FA"/>
    <w:rsid w:val="00175EFD"/>
    <w:rsid w:val="0017641B"/>
    <w:rsid w:val="00180224"/>
    <w:rsid w:val="00180CC2"/>
    <w:rsid w:val="00183A8D"/>
    <w:rsid w:val="00184F5B"/>
    <w:rsid w:val="00186B18"/>
    <w:rsid w:val="001916F7"/>
    <w:rsid w:val="001920D9"/>
    <w:rsid w:val="0019217C"/>
    <w:rsid w:val="00192D32"/>
    <w:rsid w:val="0019559B"/>
    <w:rsid w:val="00196D78"/>
    <w:rsid w:val="001A120D"/>
    <w:rsid w:val="001A76DE"/>
    <w:rsid w:val="001A7C5D"/>
    <w:rsid w:val="001B083E"/>
    <w:rsid w:val="001B0E1B"/>
    <w:rsid w:val="001B1344"/>
    <w:rsid w:val="001B23C1"/>
    <w:rsid w:val="001B4F00"/>
    <w:rsid w:val="001B5695"/>
    <w:rsid w:val="001B6D83"/>
    <w:rsid w:val="001D57EE"/>
    <w:rsid w:val="001D6A3D"/>
    <w:rsid w:val="001D72F4"/>
    <w:rsid w:val="001E09C9"/>
    <w:rsid w:val="001E0CAA"/>
    <w:rsid w:val="001E17B8"/>
    <w:rsid w:val="001E395D"/>
    <w:rsid w:val="001E44B2"/>
    <w:rsid w:val="001E4AB0"/>
    <w:rsid w:val="001E6E92"/>
    <w:rsid w:val="001F2036"/>
    <w:rsid w:val="001F2DE2"/>
    <w:rsid w:val="001F409D"/>
    <w:rsid w:val="001F4CEB"/>
    <w:rsid w:val="001F4EE6"/>
    <w:rsid w:val="001F519D"/>
    <w:rsid w:val="001F5C2E"/>
    <w:rsid w:val="001F796D"/>
    <w:rsid w:val="0020195C"/>
    <w:rsid w:val="0020248D"/>
    <w:rsid w:val="00203E71"/>
    <w:rsid w:val="00204CA8"/>
    <w:rsid w:val="00205553"/>
    <w:rsid w:val="00210679"/>
    <w:rsid w:val="0021216A"/>
    <w:rsid w:val="00212DF8"/>
    <w:rsid w:val="002138D6"/>
    <w:rsid w:val="00213F8E"/>
    <w:rsid w:val="0021537B"/>
    <w:rsid w:val="00215B4D"/>
    <w:rsid w:val="00216140"/>
    <w:rsid w:val="00217E46"/>
    <w:rsid w:val="00217FB0"/>
    <w:rsid w:val="002201AC"/>
    <w:rsid w:val="0022417D"/>
    <w:rsid w:val="002257AA"/>
    <w:rsid w:val="002259D8"/>
    <w:rsid w:val="002279B6"/>
    <w:rsid w:val="002308F1"/>
    <w:rsid w:val="00231746"/>
    <w:rsid w:val="002416F0"/>
    <w:rsid w:val="00241FA2"/>
    <w:rsid w:val="0024202D"/>
    <w:rsid w:val="00243C07"/>
    <w:rsid w:val="00246655"/>
    <w:rsid w:val="00250C82"/>
    <w:rsid w:val="00254389"/>
    <w:rsid w:val="00254ED9"/>
    <w:rsid w:val="00255C75"/>
    <w:rsid w:val="00255D7C"/>
    <w:rsid w:val="00262F61"/>
    <w:rsid w:val="00266F78"/>
    <w:rsid w:val="002670DB"/>
    <w:rsid w:val="0026783A"/>
    <w:rsid w:val="00272C44"/>
    <w:rsid w:val="002732B2"/>
    <w:rsid w:val="00273DF3"/>
    <w:rsid w:val="002748EF"/>
    <w:rsid w:val="00274CF1"/>
    <w:rsid w:val="002769F9"/>
    <w:rsid w:val="00276DC7"/>
    <w:rsid w:val="00280DBB"/>
    <w:rsid w:val="0028194D"/>
    <w:rsid w:val="00283188"/>
    <w:rsid w:val="002835E4"/>
    <w:rsid w:val="00283F18"/>
    <w:rsid w:val="002876B5"/>
    <w:rsid w:val="00292560"/>
    <w:rsid w:val="00293215"/>
    <w:rsid w:val="00293AC1"/>
    <w:rsid w:val="00293FC4"/>
    <w:rsid w:val="00294D48"/>
    <w:rsid w:val="00295154"/>
    <w:rsid w:val="0029673E"/>
    <w:rsid w:val="002976D1"/>
    <w:rsid w:val="002A0160"/>
    <w:rsid w:val="002A0274"/>
    <w:rsid w:val="002A3549"/>
    <w:rsid w:val="002A6437"/>
    <w:rsid w:val="002A6C8B"/>
    <w:rsid w:val="002A7B3F"/>
    <w:rsid w:val="002B233C"/>
    <w:rsid w:val="002B48B9"/>
    <w:rsid w:val="002B50D0"/>
    <w:rsid w:val="002B51FE"/>
    <w:rsid w:val="002B61AA"/>
    <w:rsid w:val="002B6958"/>
    <w:rsid w:val="002B69C1"/>
    <w:rsid w:val="002C06EA"/>
    <w:rsid w:val="002C1503"/>
    <w:rsid w:val="002C1A6A"/>
    <w:rsid w:val="002C2071"/>
    <w:rsid w:val="002C5A5F"/>
    <w:rsid w:val="002C7A60"/>
    <w:rsid w:val="002D0815"/>
    <w:rsid w:val="002D0A60"/>
    <w:rsid w:val="002D1958"/>
    <w:rsid w:val="002D4CFC"/>
    <w:rsid w:val="002E1EED"/>
    <w:rsid w:val="002E57D1"/>
    <w:rsid w:val="002E5A7D"/>
    <w:rsid w:val="002E6256"/>
    <w:rsid w:val="002E6C00"/>
    <w:rsid w:val="002E7E0B"/>
    <w:rsid w:val="002F07B7"/>
    <w:rsid w:val="002F118B"/>
    <w:rsid w:val="002F2E61"/>
    <w:rsid w:val="002F4AE3"/>
    <w:rsid w:val="002F5A8A"/>
    <w:rsid w:val="003015B8"/>
    <w:rsid w:val="00302576"/>
    <w:rsid w:val="00311D1D"/>
    <w:rsid w:val="003128C6"/>
    <w:rsid w:val="0031331C"/>
    <w:rsid w:val="003156F8"/>
    <w:rsid w:val="00315957"/>
    <w:rsid w:val="00317131"/>
    <w:rsid w:val="00317661"/>
    <w:rsid w:val="003227CB"/>
    <w:rsid w:val="0032411D"/>
    <w:rsid w:val="00324C93"/>
    <w:rsid w:val="00325642"/>
    <w:rsid w:val="0032702A"/>
    <w:rsid w:val="00330C9D"/>
    <w:rsid w:val="00330CC5"/>
    <w:rsid w:val="00331496"/>
    <w:rsid w:val="003351BC"/>
    <w:rsid w:val="003352F1"/>
    <w:rsid w:val="00337E47"/>
    <w:rsid w:val="00341284"/>
    <w:rsid w:val="0034293E"/>
    <w:rsid w:val="003448AE"/>
    <w:rsid w:val="00345030"/>
    <w:rsid w:val="00345527"/>
    <w:rsid w:val="00345964"/>
    <w:rsid w:val="003459CD"/>
    <w:rsid w:val="00346F98"/>
    <w:rsid w:val="00347CC1"/>
    <w:rsid w:val="0035455B"/>
    <w:rsid w:val="00355DD5"/>
    <w:rsid w:val="00357161"/>
    <w:rsid w:val="003574CE"/>
    <w:rsid w:val="00357D45"/>
    <w:rsid w:val="003614EC"/>
    <w:rsid w:val="003617D8"/>
    <w:rsid w:val="00364C32"/>
    <w:rsid w:val="00371242"/>
    <w:rsid w:val="00382883"/>
    <w:rsid w:val="00383591"/>
    <w:rsid w:val="00383705"/>
    <w:rsid w:val="00384A78"/>
    <w:rsid w:val="00385591"/>
    <w:rsid w:val="003865B2"/>
    <w:rsid w:val="0039134D"/>
    <w:rsid w:val="00392C0F"/>
    <w:rsid w:val="0039428A"/>
    <w:rsid w:val="00394A99"/>
    <w:rsid w:val="00395454"/>
    <w:rsid w:val="00395BF3"/>
    <w:rsid w:val="00397181"/>
    <w:rsid w:val="003972B4"/>
    <w:rsid w:val="00397929"/>
    <w:rsid w:val="003A5E3B"/>
    <w:rsid w:val="003A7FB2"/>
    <w:rsid w:val="003B03CC"/>
    <w:rsid w:val="003B1AE5"/>
    <w:rsid w:val="003B1B33"/>
    <w:rsid w:val="003B1C87"/>
    <w:rsid w:val="003B4525"/>
    <w:rsid w:val="003B6D5D"/>
    <w:rsid w:val="003B7D3B"/>
    <w:rsid w:val="003C2F7C"/>
    <w:rsid w:val="003C34AD"/>
    <w:rsid w:val="003C4421"/>
    <w:rsid w:val="003C4A39"/>
    <w:rsid w:val="003C68D7"/>
    <w:rsid w:val="003C6DEB"/>
    <w:rsid w:val="003D187F"/>
    <w:rsid w:val="003D3E30"/>
    <w:rsid w:val="003E07CD"/>
    <w:rsid w:val="003E54AB"/>
    <w:rsid w:val="003E6EDB"/>
    <w:rsid w:val="003E7A8F"/>
    <w:rsid w:val="003E7BDA"/>
    <w:rsid w:val="003F04F2"/>
    <w:rsid w:val="003F40F8"/>
    <w:rsid w:val="003F63CB"/>
    <w:rsid w:val="00406228"/>
    <w:rsid w:val="00406D7C"/>
    <w:rsid w:val="004109CC"/>
    <w:rsid w:val="00410D11"/>
    <w:rsid w:val="004113AE"/>
    <w:rsid w:val="0041197E"/>
    <w:rsid w:val="00411E87"/>
    <w:rsid w:val="00414BEA"/>
    <w:rsid w:val="00420247"/>
    <w:rsid w:val="00420FD5"/>
    <w:rsid w:val="0042263E"/>
    <w:rsid w:val="004249F7"/>
    <w:rsid w:val="00425C8B"/>
    <w:rsid w:val="00431B26"/>
    <w:rsid w:val="004331F7"/>
    <w:rsid w:val="004373A6"/>
    <w:rsid w:val="0043798F"/>
    <w:rsid w:val="0044630A"/>
    <w:rsid w:val="0044786D"/>
    <w:rsid w:val="004478E7"/>
    <w:rsid w:val="004503BA"/>
    <w:rsid w:val="0045227C"/>
    <w:rsid w:val="00452458"/>
    <w:rsid w:val="00455903"/>
    <w:rsid w:val="00455982"/>
    <w:rsid w:val="00456EBA"/>
    <w:rsid w:val="0046044A"/>
    <w:rsid w:val="004604AE"/>
    <w:rsid w:val="00462EA2"/>
    <w:rsid w:val="00462FCC"/>
    <w:rsid w:val="00463CB3"/>
    <w:rsid w:val="004741F8"/>
    <w:rsid w:val="00475A0E"/>
    <w:rsid w:val="0047638D"/>
    <w:rsid w:val="00481A2C"/>
    <w:rsid w:val="00481E0A"/>
    <w:rsid w:val="00482622"/>
    <w:rsid w:val="0048314F"/>
    <w:rsid w:val="00484F2A"/>
    <w:rsid w:val="00487E1F"/>
    <w:rsid w:val="0049173A"/>
    <w:rsid w:val="0049319D"/>
    <w:rsid w:val="004937E4"/>
    <w:rsid w:val="0049445D"/>
    <w:rsid w:val="004946D4"/>
    <w:rsid w:val="004A11F7"/>
    <w:rsid w:val="004A24BF"/>
    <w:rsid w:val="004A439B"/>
    <w:rsid w:val="004A51B2"/>
    <w:rsid w:val="004A5BD4"/>
    <w:rsid w:val="004B16BD"/>
    <w:rsid w:val="004B5D85"/>
    <w:rsid w:val="004C0995"/>
    <w:rsid w:val="004C2D51"/>
    <w:rsid w:val="004C34F6"/>
    <w:rsid w:val="004C7249"/>
    <w:rsid w:val="004D0DD8"/>
    <w:rsid w:val="004D138B"/>
    <w:rsid w:val="004D22EF"/>
    <w:rsid w:val="004D4325"/>
    <w:rsid w:val="004D6A94"/>
    <w:rsid w:val="004D6BE7"/>
    <w:rsid w:val="004E06EF"/>
    <w:rsid w:val="004E25DD"/>
    <w:rsid w:val="004E394D"/>
    <w:rsid w:val="004E4745"/>
    <w:rsid w:val="004E4D7A"/>
    <w:rsid w:val="004E4E92"/>
    <w:rsid w:val="004F39E2"/>
    <w:rsid w:val="004F59EE"/>
    <w:rsid w:val="004F638A"/>
    <w:rsid w:val="005008CC"/>
    <w:rsid w:val="00502B60"/>
    <w:rsid w:val="00504499"/>
    <w:rsid w:val="0050449D"/>
    <w:rsid w:val="00505B48"/>
    <w:rsid w:val="00506A2B"/>
    <w:rsid w:val="00506DCF"/>
    <w:rsid w:val="00507057"/>
    <w:rsid w:val="005106EE"/>
    <w:rsid w:val="00512786"/>
    <w:rsid w:val="005137C9"/>
    <w:rsid w:val="00513844"/>
    <w:rsid w:val="00513AD0"/>
    <w:rsid w:val="0051409B"/>
    <w:rsid w:val="00517453"/>
    <w:rsid w:val="00523966"/>
    <w:rsid w:val="00540BCC"/>
    <w:rsid w:val="005419CF"/>
    <w:rsid w:val="005523AE"/>
    <w:rsid w:val="00553047"/>
    <w:rsid w:val="005559BD"/>
    <w:rsid w:val="00555C00"/>
    <w:rsid w:val="005607DD"/>
    <w:rsid w:val="00560C1F"/>
    <w:rsid w:val="00562468"/>
    <w:rsid w:val="005634AA"/>
    <w:rsid w:val="00563826"/>
    <w:rsid w:val="00570E17"/>
    <w:rsid w:val="005806C1"/>
    <w:rsid w:val="00580825"/>
    <w:rsid w:val="005821BD"/>
    <w:rsid w:val="00582A71"/>
    <w:rsid w:val="005838B4"/>
    <w:rsid w:val="00583BD2"/>
    <w:rsid w:val="00583F4A"/>
    <w:rsid w:val="00592495"/>
    <w:rsid w:val="00592BF7"/>
    <w:rsid w:val="005952A0"/>
    <w:rsid w:val="00595F31"/>
    <w:rsid w:val="005967DA"/>
    <w:rsid w:val="00596DA6"/>
    <w:rsid w:val="005A0425"/>
    <w:rsid w:val="005A180F"/>
    <w:rsid w:val="005A1F3F"/>
    <w:rsid w:val="005A5237"/>
    <w:rsid w:val="005B11C4"/>
    <w:rsid w:val="005B2A75"/>
    <w:rsid w:val="005B2A84"/>
    <w:rsid w:val="005B3346"/>
    <w:rsid w:val="005B6574"/>
    <w:rsid w:val="005B77DB"/>
    <w:rsid w:val="005C11C6"/>
    <w:rsid w:val="005D01BD"/>
    <w:rsid w:val="005D0979"/>
    <w:rsid w:val="005D374D"/>
    <w:rsid w:val="005D7BCA"/>
    <w:rsid w:val="005E0E6B"/>
    <w:rsid w:val="005E155E"/>
    <w:rsid w:val="005E7669"/>
    <w:rsid w:val="005F206F"/>
    <w:rsid w:val="005F2CB8"/>
    <w:rsid w:val="005F771B"/>
    <w:rsid w:val="005F7E6B"/>
    <w:rsid w:val="0060294E"/>
    <w:rsid w:val="0060426D"/>
    <w:rsid w:val="006051FD"/>
    <w:rsid w:val="00605BB2"/>
    <w:rsid w:val="0060600E"/>
    <w:rsid w:val="00607B8B"/>
    <w:rsid w:val="00607D79"/>
    <w:rsid w:val="0061001E"/>
    <w:rsid w:val="006120BA"/>
    <w:rsid w:val="006130D5"/>
    <w:rsid w:val="0061405C"/>
    <w:rsid w:val="00620BF1"/>
    <w:rsid w:val="00620F8E"/>
    <w:rsid w:val="0062301C"/>
    <w:rsid w:val="00624AD2"/>
    <w:rsid w:val="00625225"/>
    <w:rsid w:val="00625588"/>
    <w:rsid w:val="00625F1D"/>
    <w:rsid w:val="00626C35"/>
    <w:rsid w:val="00630D99"/>
    <w:rsid w:val="00634001"/>
    <w:rsid w:val="00641DA4"/>
    <w:rsid w:val="00641EE7"/>
    <w:rsid w:val="00642F4F"/>
    <w:rsid w:val="00646B2D"/>
    <w:rsid w:val="006525F0"/>
    <w:rsid w:val="00652F65"/>
    <w:rsid w:val="006531C6"/>
    <w:rsid w:val="00653612"/>
    <w:rsid w:val="00653A6A"/>
    <w:rsid w:val="00653F45"/>
    <w:rsid w:val="00654C5E"/>
    <w:rsid w:val="00655174"/>
    <w:rsid w:val="006603DB"/>
    <w:rsid w:val="006655A6"/>
    <w:rsid w:val="006724D1"/>
    <w:rsid w:val="00672831"/>
    <w:rsid w:val="00674700"/>
    <w:rsid w:val="0067521F"/>
    <w:rsid w:val="00677EF4"/>
    <w:rsid w:val="0068005D"/>
    <w:rsid w:val="006846FC"/>
    <w:rsid w:val="00684CAA"/>
    <w:rsid w:val="00685F7C"/>
    <w:rsid w:val="0069034D"/>
    <w:rsid w:val="00691486"/>
    <w:rsid w:val="00694AC5"/>
    <w:rsid w:val="00694B69"/>
    <w:rsid w:val="00694F3F"/>
    <w:rsid w:val="006970B8"/>
    <w:rsid w:val="006A283B"/>
    <w:rsid w:val="006A3006"/>
    <w:rsid w:val="006A56AB"/>
    <w:rsid w:val="006A62E1"/>
    <w:rsid w:val="006A6697"/>
    <w:rsid w:val="006B5480"/>
    <w:rsid w:val="006B5BF3"/>
    <w:rsid w:val="006B7B0B"/>
    <w:rsid w:val="006C031B"/>
    <w:rsid w:val="006C1816"/>
    <w:rsid w:val="006C3A7E"/>
    <w:rsid w:val="006C3E3A"/>
    <w:rsid w:val="006C668F"/>
    <w:rsid w:val="006C6E76"/>
    <w:rsid w:val="006D25C7"/>
    <w:rsid w:val="006E038F"/>
    <w:rsid w:val="006E329C"/>
    <w:rsid w:val="006E65BA"/>
    <w:rsid w:val="006F4399"/>
    <w:rsid w:val="0070071F"/>
    <w:rsid w:val="00702D33"/>
    <w:rsid w:val="00702DE2"/>
    <w:rsid w:val="00702F83"/>
    <w:rsid w:val="0070447D"/>
    <w:rsid w:val="0071033C"/>
    <w:rsid w:val="007112B7"/>
    <w:rsid w:val="0071455E"/>
    <w:rsid w:val="00715001"/>
    <w:rsid w:val="00715985"/>
    <w:rsid w:val="00715A99"/>
    <w:rsid w:val="00721070"/>
    <w:rsid w:val="007211E4"/>
    <w:rsid w:val="00722E53"/>
    <w:rsid w:val="0072325A"/>
    <w:rsid w:val="00724082"/>
    <w:rsid w:val="00725CB8"/>
    <w:rsid w:val="00725E14"/>
    <w:rsid w:val="00727D74"/>
    <w:rsid w:val="0073078A"/>
    <w:rsid w:val="007311F7"/>
    <w:rsid w:val="0073145B"/>
    <w:rsid w:val="007319D6"/>
    <w:rsid w:val="00743BD7"/>
    <w:rsid w:val="00744EB9"/>
    <w:rsid w:val="00745AA2"/>
    <w:rsid w:val="0074631C"/>
    <w:rsid w:val="007517BD"/>
    <w:rsid w:val="00751EA8"/>
    <w:rsid w:val="00754A34"/>
    <w:rsid w:val="00755488"/>
    <w:rsid w:val="007559F4"/>
    <w:rsid w:val="00756113"/>
    <w:rsid w:val="007573C3"/>
    <w:rsid w:val="0075763C"/>
    <w:rsid w:val="00757DE5"/>
    <w:rsid w:val="007642AA"/>
    <w:rsid w:val="00764325"/>
    <w:rsid w:val="00764A9A"/>
    <w:rsid w:val="007659A1"/>
    <w:rsid w:val="00766055"/>
    <w:rsid w:val="007665DC"/>
    <w:rsid w:val="00766EC0"/>
    <w:rsid w:val="00767229"/>
    <w:rsid w:val="0077712F"/>
    <w:rsid w:val="0077781E"/>
    <w:rsid w:val="0078295B"/>
    <w:rsid w:val="0078539F"/>
    <w:rsid w:val="00787362"/>
    <w:rsid w:val="00787930"/>
    <w:rsid w:val="00791362"/>
    <w:rsid w:val="0079185E"/>
    <w:rsid w:val="00793DBA"/>
    <w:rsid w:val="0079479F"/>
    <w:rsid w:val="0079613A"/>
    <w:rsid w:val="00796DD6"/>
    <w:rsid w:val="007975BF"/>
    <w:rsid w:val="007A1C29"/>
    <w:rsid w:val="007A5338"/>
    <w:rsid w:val="007A5C01"/>
    <w:rsid w:val="007A5EBA"/>
    <w:rsid w:val="007A6FAD"/>
    <w:rsid w:val="007A7CA3"/>
    <w:rsid w:val="007B4DA1"/>
    <w:rsid w:val="007C6AF2"/>
    <w:rsid w:val="007D0381"/>
    <w:rsid w:val="007D0861"/>
    <w:rsid w:val="007D2414"/>
    <w:rsid w:val="007D62BE"/>
    <w:rsid w:val="007D72F8"/>
    <w:rsid w:val="007E1D50"/>
    <w:rsid w:val="007E2FFC"/>
    <w:rsid w:val="007E4EA1"/>
    <w:rsid w:val="007E5339"/>
    <w:rsid w:val="007E54F4"/>
    <w:rsid w:val="007F0601"/>
    <w:rsid w:val="007F08BB"/>
    <w:rsid w:val="007F22D1"/>
    <w:rsid w:val="007F2DE2"/>
    <w:rsid w:val="007F4EE8"/>
    <w:rsid w:val="007F51CC"/>
    <w:rsid w:val="007F7E7C"/>
    <w:rsid w:val="00802249"/>
    <w:rsid w:val="00802A35"/>
    <w:rsid w:val="00803469"/>
    <w:rsid w:val="00804A34"/>
    <w:rsid w:val="00812072"/>
    <w:rsid w:val="008126E8"/>
    <w:rsid w:val="008132AC"/>
    <w:rsid w:val="00814057"/>
    <w:rsid w:val="00815229"/>
    <w:rsid w:val="00822B10"/>
    <w:rsid w:val="00826B95"/>
    <w:rsid w:val="0083227B"/>
    <w:rsid w:val="00832C4B"/>
    <w:rsid w:val="00834880"/>
    <w:rsid w:val="0083787F"/>
    <w:rsid w:val="008415AE"/>
    <w:rsid w:val="00841C19"/>
    <w:rsid w:val="00844B88"/>
    <w:rsid w:val="00846534"/>
    <w:rsid w:val="0085081B"/>
    <w:rsid w:val="00850907"/>
    <w:rsid w:val="0085371E"/>
    <w:rsid w:val="008551E1"/>
    <w:rsid w:val="00855461"/>
    <w:rsid w:val="00855D85"/>
    <w:rsid w:val="00857097"/>
    <w:rsid w:val="00862B52"/>
    <w:rsid w:val="00865917"/>
    <w:rsid w:val="00870DA8"/>
    <w:rsid w:val="00871D58"/>
    <w:rsid w:val="00873BD7"/>
    <w:rsid w:val="00875089"/>
    <w:rsid w:val="00876CF4"/>
    <w:rsid w:val="00880FD3"/>
    <w:rsid w:val="008820DE"/>
    <w:rsid w:val="00883663"/>
    <w:rsid w:val="00886FF4"/>
    <w:rsid w:val="00890EFA"/>
    <w:rsid w:val="00893C08"/>
    <w:rsid w:val="00897BC6"/>
    <w:rsid w:val="008A0815"/>
    <w:rsid w:val="008A1C80"/>
    <w:rsid w:val="008A33F4"/>
    <w:rsid w:val="008A35B3"/>
    <w:rsid w:val="008A41CB"/>
    <w:rsid w:val="008A4D35"/>
    <w:rsid w:val="008B0AD1"/>
    <w:rsid w:val="008B1891"/>
    <w:rsid w:val="008B1978"/>
    <w:rsid w:val="008B1C21"/>
    <w:rsid w:val="008B58A7"/>
    <w:rsid w:val="008B7C68"/>
    <w:rsid w:val="008C07EA"/>
    <w:rsid w:val="008C2110"/>
    <w:rsid w:val="008C37A6"/>
    <w:rsid w:val="008C4CA6"/>
    <w:rsid w:val="008C5D5E"/>
    <w:rsid w:val="008C6695"/>
    <w:rsid w:val="008D073D"/>
    <w:rsid w:val="008D1109"/>
    <w:rsid w:val="008D2C54"/>
    <w:rsid w:val="008D3FAF"/>
    <w:rsid w:val="008D5210"/>
    <w:rsid w:val="008D60F4"/>
    <w:rsid w:val="008D7763"/>
    <w:rsid w:val="008E0754"/>
    <w:rsid w:val="008E110E"/>
    <w:rsid w:val="008E2125"/>
    <w:rsid w:val="008E3245"/>
    <w:rsid w:val="008E494B"/>
    <w:rsid w:val="008E6550"/>
    <w:rsid w:val="008F065E"/>
    <w:rsid w:val="008F0A97"/>
    <w:rsid w:val="008F0E8C"/>
    <w:rsid w:val="008F31F0"/>
    <w:rsid w:val="008F3B0F"/>
    <w:rsid w:val="008F47B2"/>
    <w:rsid w:val="008F4DFD"/>
    <w:rsid w:val="008F56C1"/>
    <w:rsid w:val="008F5AC7"/>
    <w:rsid w:val="008F67E9"/>
    <w:rsid w:val="00902194"/>
    <w:rsid w:val="009025BD"/>
    <w:rsid w:val="00904F95"/>
    <w:rsid w:val="00905FEA"/>
    <w:rsid w:val="00913C45"/>
    <w:rsid w:val="009170B8"/>
    <w:rsid w:val="0092155A"/>
    <w:rsid w:val="00927BE8"/>
    <w:rsid w:val="009331BE"/>
    <w:rsid w:val="009340C5"/>
    <w:rsid w:val="00934EE9"/>
    <w:rsid w:val="009361A9"/>
    <w:rsid w:val="009403A8"/>
    <w:rsid w:val="00941D83"/>
    <w:rsid w:val="0094218C"/>
    <w:rsid w:val="009455C1"/>
    <w:rsid w:val="0094614F"/>
    <w:rsid w:val="00947CC0"/>
    <w:rsid w:val="00951A4B"/>
    <w:rsid w:val="009530E5"/>
    <w:rsid w:val="0095332A"/>
    <w:rsid w:val="00955490"/>
    <w:rsid w:val="0095607A"/>
    <w:rsid w:val="009601FE"/>
    <w:rsid w:val="00961599"/>
    <w:rsid w:val="00963478"/>
    <w:rsid w:val="0097149F"/>
    <w:rsid w:val="00971BEC"/>
    <w:rsid w:val="00973D9E"/>
    <w:rsid w:val="00976177"/>
    <w:rsid w:val="00976E9B"/>
    <w:rsid w:val="009778A2"/>
    <w:rsid w:val="009801E8"/>
    <w:rsid w:val="00981946"/>
    <w:rsid w:val="00981E52"/>
    <w:rsid w:val="00982893"/>
    <w:rsid w:val="009831B6"/>
    <w:rsid w:val="0098377C"/>
    <w:rsid w:val="009840AD"/>
    <w:rsid w:val="0099021B"/>
    <w:rsid w:val="0099214F"/>
    <w:rsid w:val="0099299F"/>
    <w:rsid w:val="00993ADB"/>
    <w:rsid w:val="00994AA8"/>
    <w:rsid w:val="009950CC"/>
    <w:rsid w:val="00997119"/>
    <w:rsid w:val="009A16F3"/>
    <w:rsid w:val="009A1E60"/>
    <w:rsid w:val="009A6A14"/>
    <w:rsid w:val="009A6C62"/>
    <w:rsid w:val="009A8E46"/>
    <w:rsid w:val="009B0D92"/>
    <w:rsid w:val="009B1298"/>
    <w:rsid w:val="009B1557"/>
    <w:rsid w:val="009B1593"/>
    <w:rsid w:val="009B6AF3"/>
    <w:rsid w:val="009B6BAA"/>
    <w:rsid w:val="009C0682"/>
    <w:rsid w:val="009C0E11"/>
    <w:rsid w:val="009C3680"/>
    <w:rsid w:val="009C7F0A"/>
    <w:rsid w:val="009D141B"/>
    <w:rsid w:val="009D1885"/>
    <w:rsid w:val="009D57FA"/>
    <w:rsid w:val="009D6827"/>
    <w:rsid w:val="009E051F"/>
    <w:rsid w:val="009E50B8"/>
    <w:rsid w:val="009E5D71"/>
    <w:rsid w:val="009F0576"/>
    <w:rsid w:val="009F1EF9"/>
    <w:rsid w:val="009F2440"/>
    <w:rsid w:val="009F3E4F"/>
    <w:rsid w:val="009F44E4"/>
    <w:rsid w:val="009F4D4B"/>
    <w:rsid w:val="009F51DF"/>
    <w:rsid w:val="009F726A"/>
    <w:rsid w:val="00A011D8"/>
    <w:rsid w:val="00A037E4"/>
    <w:rsid w:val="00A0580B"/>
    <w:rsid w:val="00A06854"/>
    <w:rsid w:val="00A0723C"/>
    <w:rsid w:val="00A136FD"/>
    <w:rsid w:val="00A13AFA"/>
    <w:rsid w:val="00A15EA8"/>
    <w:rsid w:val="00A165BF"/>
    <w:rsid w:val="00A169B1"/>
    <w:rsid w:val="00A24368"/>
    <w:rsid w:val="00A247E5"/>
    <w:rsid w:val="00A27725"/>
    <w:rsid w:val="00A27F5E"/>
    <w:rsid w:val="00A36CC4"/>
    <w:rsid w:val="00A407DE"/>
    <w:rsid w:val="00A431B1"/>
    <w:rsid w:val="00A44A2E"/>
    <w:rsid w:val="00A44EC9"/>
    <w:rsid w:val="00A4656E"/>
    <w:rsid w:val="00A52550"/>
    <w:rsid w:val="00A52572"/>
    <w:rsid w:val="00A53560"/>
    <w:rsid w:val="00A5706F"/>
    <w:rsid w:val="00A6105B"/>
    <w:rsid w:val="00A63DEF"/>
    <w:rsid w:val="00A649B9"/>
    <w:rsid w:val="00A65CEF"/>
    <w:rsid w:val="00A67A40"/>
    <w:rsid w:val="00A70C48"/>
    <w:rsid w:val="00A7119E"/>
    <w:rsid w:val="00A715D4"/>
    <w:rsid w:val="00A725C9"/>
    <w:rsid w:val="00A83ACD"/>
    <w:rsid w:val="00A84F05"/>
    <w:rsid w:val="00A8610E"/>
    <w:rsid w:val="00A93CE0"/>
    <w:rsid w:val="00A94CE9"/>
    <w:rsid w:val="00A963F8"/>
    <w:rsid w:val="00AA01ED"/>
    <w:rsid w:val="00AA3AA7"/>
    <w:rsid w:val="00AA41F5"/>
    <w:rsid w:val="00AA5B68"/>
    <w:rsid w:val="00AA7483"/>
    <w:rsid w:val="00AA7BB1"/>
    <w:rsid w:val="00AB009F"/>
    <w:rsid w:val="00AB0AEF"/>
    <w:rsid w:val="00AB1E98"/>
    <w:rsid w:val="00AB5D89"/>
    <w:rsid w:val="00AB7448"/>
    <w:rsid w:val="00AB7C68"/>
    <w:rsid w:val="00AC052E"/>
    <w:rsid w:val="00AC2352"/>
    <w:rsid w:val="00AC2EE6"/>
    <w:rsid w:val="00AC499A"/>
    <w:rsid w:val="00AC4EBB"/>
    <w:rsid w:val="00AC6A35"/>
    <w:rsid w:val="00AC6D4A"/>
    <w:rsid w:val="00AC7A23"/>
    <w:rsid w:val="00AD0FCB"/>
    <w:rsid w:val="00AD16D3"/>
    <w:rsid w:val="00AD21D0"/>
    <w:rsid w:val="00AD50C0"/>
    <w:rsid w:val="00AD6F4B"/>
    <w:rsid w:val="00AD791F"/>
    <w:rsid w:val="00AE10A7"/>
    <w:rsid w:val="00AF35BE"/>
    <w:rsid w:val="00AF3DA6"/>
    <w:rsid w:val="00AF7259"/>
    <w:rsid w:val="00AF76D8"/>
    <w:rsid w:val="00AF85B6"/>
    <w:rsid w:val="00B058AA"/>
    <w:rsid w:val="00B0629B"/>
    <w:rsid w:val="00B0792F"/>
    <w:rsid w:val="00B07B94"/>
    <w:rsid w:val="00B11724"/>
    <w:rsid w:val="00B11C97"/>
    <w:rsid w:val="00B13567"/>
    <w:rsid w:val="00B13CB8"/>
    <w:rsid w:val="00B16A7D"/>
    <w:rsid w:val="00B208A6"/>
    <w:rsid w:val="00B213C6"/>
    <w:rsid w:val="00B2224E"/>
    <w:rsid w:val="00B26F0D"/>
    <w:rsid w:val="00B315D0"/>
    <w:rsid w:val="00B33ABB"/>
    <w:rsid w:val="00B351AD"/>
    <w:rsid w:val="00B411CD"/>
    <w:rsid w:val="00B41AD2"/>
    <w:rsid w:val="00B43455"/>
    <w:rsid w:val="00B4347B"/>
    <w:rsid w:val="00B44B5A"/>
    <w:rsid w:val="00B4740C"/>
    <w:rsid w:val="00B51673"/>
    <w:rsid w:val="00B52EDF"/>
    <w:rsid w:val="00B53A8E"/>
    <w:rsid w:val="00B55CAF"/>
    <w:rsid w:val="00B66155"/>
    <w:rsid w:val="00B75061"/>
    <w:rsid w:val="00B77060"/>
    <w:rsid w:val="00B77E1A"/>
    <w:rsid w:val="00B80580"/>
    <w:rsid w:val="00B808FE"/>
    <w:rsid w:val="00B82953"/>
    <w:rsid w:val="00B83461"/>
    <w:rsid w:val="00B84614"/>
    <w:rsid w:val="00B91D0A"/>
    <w:rsid w:val="00B92AA6"/>
    <w:rsid w:val="00B95FD7"/>
    <w:rsid w:val="00B97FC4"/>
    <w:rsid w:val="00BA12F3"/>
    <w:rsid w:val="00BA3E97"/>
    <w:rsid w:val="00BA4C7E"/>
    <w:rsid w:val="00BA6C75"/>
    <w:rsid w:val="00BA742B"/>
    <w:rsid w:val="00BA7B9E"/>
    <w:rsid w:val="00BB2C79"/>
    <w:rsid w:val="00BC19FC"/>
    <w:rsid w:val="00BC1ADE"/>
    <w:rsid w:val="00BC1F2D"/>
    <w:rsid w:val="00BC258C"/>
    <w:rsid w:val="00BC68E1"/>
    <w:rsid w:val="00BC6939"/>
    <w:rsid w:val="00BC6C61"/>
    <w:rsid w:val="00BC7270"/>
    <w:rsid w:val="00BD0DDE"/>
    <w:rsid w:val="00BD4774"/>
    <w:rsid w:val="00BD56D5"/>
    <w:rsid w:val="00BE04EB"/>
    <w:rsid w:val="00BE15A9"/>
    <w:rsid w:val="00BE16C6"/>
    <w:rsid w:val="00BE25CD"/>
    <w:rsid w:val="00BE3533"/>
    <w:rsid w:val="00BE4B4A"/>
    <w:rsid w:val="00BF2F8D"/>
    <w:rsid w:val="00BF5E46"/>
    <w:rsid w:val="00BF62E0"/>
    <w:rsid w:val="00BF7318"/>
    <w:rsid w:val="00C004ED"/>
    <w:rsid w:val="00C01DDE"/>
    <w:rsid w:val="00C0481B"/>
    <w:rsid w:val="00C05580"/>
    <w:rsid w:val="00C07D83"/>
    <w:rsid w:val="00C07FEF"/>
    <w:rsid w:val="00C1064F"/>
    <w:rsid w:val="00C10AB4"/>
    <w:rsid w:val="00C15C98"/>
    <w:rsid w:val="00C1687B"/>
    <w:rsid w:val="00C20636"/>
    <w:rsid w:val="00C2612A"/>
    <w:rsid w:val="00C3208A"/>
    <w:rsid w:val="00C3216D"/>
    <w:rsid w:val="00C3345A"/>
    <w:rsid w:val="00C335F9"/>
    <w:rsid w:val="00C34997"/>
    <w:rsid w:val="00C34AF1"/>
    <w:rsid w:val="00C34E51"/>
    <w:rsid w:val="00C3537D"/>
    <w:rsid w:val="00C401AA"/>
    <w:rsid w:val="00C41F24"/>
    <w:rsid w:val="00C42B41"/>
    <w:rsid w:val="00C45B03"/>
    <w:rsid w:val="00C47F5C"/>
    <w:rsid w:val="00C5078B"/>
    <w:rsid w:val="00C5246E"/>
    <w:rsid w:val="00C56606"/>
    <w:rsid w:val="00C60411"/>
    <w:rsid w:val="00C62B8A"/>
    <w:rsid w:val="00C6581B"/>
    <w:rsid w:val="00C6586B"/>
    <w:rsid w:val="00C70489"/>
    <w:rsid w:val="00C750EE"/>
    <w:rsid w:val="00C7765C"/>
    <w:rsid w:val="00C80B13"/>
    <w:rsid w:val="00C824AD"/>
    <w:rsid w:val="00C835C3"/>
    <w:rsid w:val="00C90D74"/>
    <w:rsid w:val="00C91240"/>
    <w:rsid w:val="00CA1167"/>
    <w:rsid w:val="00CA2227"/>
    <w:rsid w:val="00CA4DB4"/>
    <w:rsid w:val="00CB4797"/>
    <w:rsid w:val="00CB7C17"/>
    <w:rsid w:val="00CC3BD6"/>
    <w:rsid w:val="00CC3EC7"/>
    <w:rsid w:val="00CC44D6"/>
    <w:rsid w:val="00CC47F9"/>
    <w:rsid w:val="00CD6326"/>
    <w:rsid w:val="00CD6677"/>
    <w:rsid w:val="00CE4022"/>
    <w:rsid w:val="00CE5A27"/>
    <w:rsid w:val="00CED436"/>
    <w:rsid w:val="00CF1627"/>
    <w:rsid w:val="00CF26F4"/>
    <w:rsid w:val="00CF33C4"/>
    <w:rsid w:val="00CF4E9D"/>
    <w:rsid w:val="00D00DE2"/>
    <w:rsid w:val="00D017E3"/>
    <w:rsid w:val="00D01AE5"/>
    <w:rsid w:val="00D055DA"/>
    <w:rsid w:val="00D15AD6"/>
    <w:rsid w:val="00D16D85"/>
    <w:rsid w:val="00D2183F"/>
    <w:rsid w:val="00D22AB2"/>
    <w:rsid w:val="00D23B2E"/>
    <w:rsid w:val="00D23C57"/>
    <w:rsid w:val="00D262EF"/>
    <w:rsid w:val="00D274D9"/>
    <w:rsid w:val="00D27CC2"/>
    <w:rsid w:val="00D310E9"/>
    <w:rsid w:val="00D33231"/>
    <w:rsid w:val="00D3526C"/>
    <w:rsid w:val="00D3623A"/>
    <w:rsid w:val="00D36C52"/>
    <w:rsid w:val="00D37174"/>
    <w:rsid w:val="00D402D6"/>
    <w:rsid w:val="00D43A7F"/>
    <w:rsid w:val="00D45D1B"/>
    <w:rsid w:val="00D505A9"/>
    <w:rsid w:val="00D51E23"/>
    <w:rsid w:val="00D52ECF"/>
    <w:rsid w:val="00D57105"/>
    <w:rsid w:val="00D63458"/>
    <w:rsid w:val="00D7572F"/>
    <w:rsid w:val="00D76614"/>
    <w:rsid w:val="00D810D6"/>
    <w:rsid w:val="00D8154C"/>
    <w:rsid w:val="00D821D7"/>
    <w:rsid w:val="00D87F50"/>
    <w:rsid w:val="00D91161"/>
    <w:rsid w:val="00D95E2A"/>
    <w:rsid w:val="00D978AF"/>
    <w:rsid w:val="00DA482D"/>
    <w:rsid w:val="00DA4868"/>
    <w:rsid w:val="00DA7197"/>
    <w:rsid w:val="00DB18BC"/>
    <w:rsid w:val="00DB1DD2"/>
    <w:rsid w:val="00DB27C4"/>
    <w:rsid w:val="00DB3847"/>
    <w:rsid w:val="00DB3EAE"/>
    <w:rsid w:val="00DB40A8"/>
    <w:rsid w:val="00DB5D0E"/>
    <w:rsid w:val="00DC2B62"/>
    <w:rsid w:val="00DC2EEE"/>
    <w:rsid w:val="00DC6358"/>
    <w:rsid w:val="00DC7536"/>
    <w:rsid w:val="00DD189C"/>
    <w:rsid w:val="00DD1EA1"/>
    <w:rsid w:val="00DD31C0"/>
    <w:rsid w:val="00DD3E7F"/>
    <w:rsid w:val="00DD49DA"/>
    <w:rsid w:val="00DD687C"/>
    <w:rsid w:val="00DE296C"/>
    <w:rsid w:val="00DE5C39"/>
    <w:rsid w:val="00DE6293"/>
    <w:rsid w:val="00DF16D1"/>
    <w:rsid w:val="00DF4AB0"/>
    <w:rsid w:val="00DF65E4"/>
    <w:rsid w:val="00DF7BD0"/>
    <w:rsid w:val="00E00AA4"/>
    <w:rsid w:val="00E00CAE"/>
    <w:rsid w:val="00E01BFE"/>
    <w:rsid w:val="00E02074"/>
    <w:rsid w:val="00E027E1"/>
    <w:rsid w:val="00E05F77"/>
    <w:rsid w:val="00E07576"/>
    <w:rsid w:val="00E1087E"/>
    <w:rsid w:val="00E13399"/>
    <w:rsid w:val="00E13800"/>
    <w:rsid w:val="00E147BD"/>
    <w:rsid w:val="00E16134"/>
    <w:rsid w:val="00E16C69"/>
    <w:rsid w:val="00E17576"/>
    <w:rsid w:val="00E206FE"/>
    <w:rsid w:val="00E20934"/>
    <w:rsid w:val="00E20FD7"/>
    <w:rsid w:val="00E2136E"/>
    <w:rsid w:val="00E220EB"/>
    <w:rsid w:val="00E23682"/>
    <w:rsid w:val="00E249C3"/>
    <w:rsid w:val="00E24FC3"/>
    <w:rsid w:val="00E2589B"/>
    <w:rsid w:val="00E26154"/>
    <w:rsid w:val="00E27E10"/>
    <w:rsid w:val="00E309B8"/>
    <w:rsid w:val="00E30DF9"/>
    <w:rsid w:val="00E3216A"/>
    <w:rsid w:val="00E32331"/>
    <w:rsid w:val="00E3292E"/>
    <w:rsid w:val="00E33A54"/>
    <w:rsid w:val="00E3598D"/>
    <w:rsid w:val="00E35F9D"/>
    <w:rsid w:val="00E364FE"/>
    <w:rsid w:val="00E408B2"/>
    <w:rsid w:val="00E4257F"/>
    <w:rsid w:val="00E43D32"/>
    <w:rsid w:val="00E442FB"/>
    <w:rsid w:val="00E44FC1"/>
    <w:rsid w:val="00E472A1"/>
    <w:rsid w:val="00E54135"/>
    <w:rsid w:val="00E551D9"/>
    <w:rsid w:val="00E55EBB"/>
    <w:rsid w:val="00E56880"/>
    <w:rsid w:val="00E56BCC"/>
    <w:rsid w:val="00E62D6F"/>
    <w:rsid w:val="00E641DF"/>
    <w:rsid w:val="00E6506A"/>
    <w:rsid w:val="00E6553A"/>
    <w:rsid w:val="00E67007"/>
    <w:rsid w:val="00E67D23"/>
    <w:rsid w:val="00E67EE0"/>
    <w:rsid w:val="00E707D2"/>
    <w:rsid w:val="00E757EA"/>
    <w:rsid w:val="00E81500"/>
    <w:rsid w:val="00E82085"/>
    <w:rsid w:val="00E829ED"/>
    <w:rsid w:val="00E84388"/>
    <w:rsid w:val="00E850C2"/>
    <w:rsid w:val="00E85594"/>
    <w:rsid w:val="00E91361"/>
    <w:rsid w:val="00E96AA3"/>
    <w:rsid w:val="00E96C65"/>
    <w:rsid w:val="00EA1205"/>
    <w:rsid w:val="00EA1981"/>
    <w:rsid w:val="00EA243C"/>
    <w:rsid w:val="00EA2D64"/>
    <w:rsid w:val="00EA3E7A"/>
    <w:rsid w:val="00EB057E"/>
    <w:rsid w:val="00EB2803"/>
    <w:rsid w:val="00EB552C"/>
    <w:rsid w:val="00EB67BA"/>
    <w:rsid w:val="00EB6905"/>
    <w:rsid w:val="00EB6EB8"/>
    <w:rsid w:val="00EB7B43"/>
    <w:rsid w:val="00EC24A6"/>
    <w:rsid w:val="00EC3080"/>
    <w:rsid w:val="00EC7873"/>
    <w:rsid w:val="00ED1DD6"/>
    <w:rsid w:val="00ED2F1B"/>
    <w:rsid w:val="00ED39D0"/>
    <w:rsid w:val="00ED491D"/>
    <w:rsid w:val="00ED497A"/>
    <w:rsid w:val="00ED675D"/>
    <w:rsid w:val="00ED7CBF"/>
    <w:rsid w:val="00EE088F"/>
    <w:rsid w:val="00EE0EF9"/>
    <w:rsid w:val="00EE4F4D"/>
    <w:rsid w:val="00EF0F6B"/>
    <w:rsid w:val="00EF3F94"/>
    <w:rsid w:val="00EF5B07"/>
    <w:rsid w:val="00EF6346"/>
    <w:rsid w:val="00F006E7"/>
    <w:rsid w:val="00F02835"/>
    <w:rsid w:val="00F02CFD"/>
    <w:rsid w:val="00F04355"/>
    <w:rsid w:val="00F04F1D"/>
    <w:rsid w:val="00F07387"/>
    <w:rsid w:val="00F075C5"/>
    <w:rsid w:val="00F07BC1"/>
    <w:rsid w:val="00F116C9"/>
    <w:rsid w:val="00F12498"/>
    <w:rsid w:val="00F1328C"/>
    <w:rsid w:val="00F216A8"/>
    <w:rsid w:val="00F251E2"/>
    <w:rsid w:val="00F26FA5"/>
    <w:rsid w:val="00F270D2"/>
    <w:rsid w:val="00F27235"/>
    <w:rsid w:val="00F3042C"/>
    <w:rsid w:val="00F33D22"/>
    <w:rsid w:val="00F3728C"/>
    <w:rsid w:val="00F37E4C"/>
    <w:rsid w:val="00F40C3A"/>
    <w:rsid w:val="00F40F4D"/>
    <w:rsid w:val="00F5069E"/>
    <w:rsid w:val="00F50D73"/>
    <w:rsid w:val="00F51388"/>
    <w:rsid w:val="00F52B0F"/>
    <w:rsid w:val="00F535FF"/>
    <w:rsid w:val="00F55142"/>
    <w:rsid w:val="00F66078"/>
    <w:rsid w:val="00F67C4B"/>
    <w:rsid w:val="00F725A1"/>
    <w:rsid w:val="00F72E4E"/>
    <w:rsid w:val="00F80102"/>
    <w:rsid w:val="00F80712"/>
    <w:rsid w:val="00F904D4"/>
    <w:rsid w:val="00F90EB3"/>
    <w:rsid w:val="00F9583D"/>
    <w:rsid w:val="00F9716E"/>
    <w:rsid w:val="00FA431C"/>
    <w:rsid w:val="00FA55AE"/>
    <w:rsid w:val="00FA7A1D"/>
    <w:rsid w:val="00FB36D0"/>
    <w:rsid w:val="00FB4511"/>
    <w:rsid w:val="00FB4E15"/>
    <w:rsid w:val="00FB6964"/>
    <w:rsid w:val="00FC04C1"/>
    <w:rsid w:val="00FC0EEC"/>
    <w:rsid w:val="00FC3767"/>
    <w:rsid w:val="00FC613D"/>
    <w:rsid w:val="00FD0E28"/>
    <w:rsid w:val="00FD1550"/>
    <w:rsid w:val="00FD1F96"/>
    <w:rsid w:val="00FD29EF"/>
    <w:rsid w:val="00FD2D5E"/>
    <w:rsid w:val="00FD471D"/>
    <w:rsid w:val="00FD4A9A"/>
    <w:rsid w:val="00FD6247"/>
    <w:rsid w:val="00FD651A"/>
    <w:rsid w:val="00FE232E"/>
    <w:rsid w:val="00FE27B9"/>
    <w:rsid w:val="00FE2DC3"/>
    <w:rsid w:val="00FE7CD3"/>
    <w:rsid w:val="00FF1EAF"/>
    <w:rsid w:val="01754E0D"/>
    <w:rsid w:val="01FEE85A"/>
    <w:rsid w:val="021381A9"/>
    <w:rsid w:val="02170287"/>
    <w:rsid w:val="0245ACC8"/>
    <w:rsid w:val="0270DCCB"/>
    <w:rsid w:val="02BD5B9E"/>
    <w:rsid w:val="0302734D"/>
    <w:rsid w:val="0316EBDC"/>
    <w:rsid w:val="038DDB19"/>
    <w:rsid w:val="03D8BF3E"/>
    <w:rsid w:val="0419BE97"/>
    <w:rsid w:val="0423DD4B"/>
    <w:rsid w:val="0525414F"/>
    <w:rsid w:val="055AC62F"/>
    <w:rsid w:val="057B6EF5"/>
    <w:rsid w:val="05810FB1"/>
    <w:rsid w:val="061C2E0E"/>
    <w:rsid w:val="066DA50F"/>
    <w:rsid w:val="067FED74"/>
    <w:rsid w:val="070BD0F2"/>
    <w:rsid w:val="0710964F"/>
    <w:rsid w:val="0720D507"/>
    <w:rsid w:val="07521DB0"/>
    <w:rsid w:val="079A515C"/>
    <w:rsid w:val="07A191DB"/>
    <w:rsid w:val="07C83669"/>
    <w:rsid w:val="07E23DA3"/>
    <w:rsid w:val="07E2D51B"/>
    <w:rsid w:val="07F741B8"/>
    <w:rsid w:val="085FB18E"/>
    <w:rsid w:val="08BA0023"/>
    <w:rsid w:val="08BFA0DF"/>
    <w:rsid w:val="08FAABEB"/>
    <w:rsid w:val="08FB1092"/>
    <w:rsid w:val="091AC07B"/>
    <w:rsid w:val="09B52DB8"/>
    <w:rsid w:val="09B91F2F"/>
    <w:rsid w:val="0A026145"/>
    <w:rsid w:val="0A398872"/>
    <w:rsid w:val="0A56A783"/>
    <w:rsid w:val="0A7A2943"/>
    <w:rsid w:val="0A93D707"/>
    <w:rsid w:val="0AAB7CE3"/>
    <w:rsid w:val="0B324298"/>
    <w:rsid w:val="0B3D2A71"/>
    <w:rsid w:val="0B419238"/>
    <w:rsid w:val="0BFF6814"/>
    <w:rsid w:val="0C62FDDE"/>
    <w:rsid w:val="0C6D7B1A"/>
    <w:rsid w:val="0CB23F38"/>
    <w:rsid w:val="0CB27209"/>
    <w:rsid w:val="0CB67238"/>
    <w:rsid w:val="0D540B86"/>
    <w:rsid w:val="0E741CAF"/>
    <w:rsid w:val="0E76F70A"/>
    <w:rsid w:val="0E8C161C"/>
    <w:rsid w:val="0EB4BF9B"/>
    <w:rsid w:val="0EBDA62A"/>
    <w:rsid w:val="0EE5C208"/>
    <w:rsid w:val="0EE5F060"/>
    <w:rsid w:val="0EF6CA0E"/>
    <w:rsid w:val="0F339D1D"/>
    <w:rsid w:val="0F551039"/>
    <w:rsid w:val="1121175B"/>
    <w:rsid w:val="11393188"/>
    <w:rsid w:val="116C3568"/>
    <w:rsid w:val="11EE6EAD"/>
    <w:rsid w:val="120CA8E1"/>
    <w:rsid w:val="12559FFF"/>
    <w:rsid w:val="127A522B"/>
    <w:rsid w:val="12C967CE"/>
    <w:rsid w:val="12EC3C04"/>
    <w:rsid w:val="1313086C"/>
    <w:rsid w:val="1336CFCF"/>
    <w:rsid w:val="1350F1AD"/>
    <w:rsid w:val="13515654"/>
    <w:rsid w:val="14402738"/>
    <w:rsid w:val="148941B4"/>
    <w:rsid w:val="14A49F78"/>
    <w:rsid w:val="14CBAFC4"/>
    <w:rsid w:val="14F8E017"/>
    <w:rsid w:val="1527A068"/>
    <w:rsid w:val="152EAE16"/>
    <w:rsid w:val="159C8A31"/>
    <w:rsid w:val="16025840"/>
    <w:rsid w:val="162DA16B"/>
    <w:rsid w:val="163B9617"/>
    <w:rsid w:val="1642D137"/>
    <w:rsid w:val="167593CE"/>
    <w:rsid w:val="169FF464"/>
    <w:rsid w:val="173671A3"/>
    <w:rsid w:val="17463B6A"/>
    <w:rsid w:val="174AB962"/>
    <w:rsid w:val="177338EC"/>
    <w:rsid w:val="17E1CFE0"/>
    <w:rsid w:val="1853C451"/>
    <w:rsid w:val="1862F4D9"/>
    <w:rsid w:val="187A9AB5"/>
    <w:rsid w:val="187C3563"/>
    <w:rsid w:val="18931A84"/>
    <w:rsid w:val="18C71988"/>
    <w:rsid w:val="18DF9BCE"/>
    <w:rsid w:val="19AB8D8D"/>
    <w:rsid w:val="19E29DE8"/>
    <w:rsid w:val="1A38E53D"/>
    <w:rsid w:val="1AA0F06C"/>
    <w:rsid w:val="1AB93D6A"/>
    <w:rsid w:val="1AD3E23B"/>
    <w:rsid w:val="1AEA084A"/>
    <w:rsid w:val="1AFFACF3"/>
    <w:rsid w:val="1B13059D"/>
    <w:rsid w:val="1B1705CC"/>
    <w:rsid w:val="1B278A9B"/>
    <w:rsid w:val="1C731114"/>
    <w:rsid w:val="1C8F9894"/>
    <w:rsid w:val="1CC32578"/>
    <w:rsid w:val="1CC3DF2E"/>
    <w:rsid w:val="1CE59C02"/>
    <w:rsid w:val="1CE9E729"/>
    <w:rsid w:val="1DB37ED2"/>
    <w:rsid w:val="1DEBFB8D"/>
    <w:rsid w:val="1E37E907"/>
    <w:rsid w:val="1E618ED5"/>
    <w:rsid w:val="1E758DE9"/>
    <w:rsid w:val="1EB48D85"/>
    <w:rsid w:val="1EDB3A8D"/>
    <w:rsid w:val="1EEF65C0"/>
    <w:rsid w:val="1EF42B1D"/>
    <w:rsid w:val="1F35B27E"/>
    <w:rsid w:val="1F81FE80"/>
    <w:rsid w:val="200C1F2F"/>
    <w:rsid w:val="201976C6"/>
    <w:rsid w:val="20274E82"/>
    <w:rsid w:val="2043465C"/>
    <w:rsid w:val="209D94F1"/>
    <w:rsid w:val="20B95BBC"/>
    <w:rsid w:val="20CBD990"/>
    <w:rsid w:val="20DE40B9"/>
    <w:rsid w:val="210F8962"/>
    <w:rsid w:val="2113268D"/>
    <w:rsid w:val="21245AA6"/>
    <w:rsid w:val="218C8CDD"/>
    <w:rsid w:val="21A0CC53"/>
    <w:rsid w:val="21B18541"/>
    <w:rsid w:val="21E63D78"/>
    <w:rsid w:val="221A48A8"/>
    <w:rsid w:val="2231EE84"/>
    <w:rsid w:val="225B2741"/>
    <w:rsid w:val="22601B96"/>
    <w:rsid w:val="226FF885"/>
    <w:rsid w:val="22C03022"/>
    <w:rsid w:val="22E4E24E"/>
    <w:rsid w:val="23199A85"/>
    <w:rsid w:val="2335AC48"/>
    <w:rsid w:val="234AB05D"/>
    <w:rsid w:val="23BDEBEB"/>
    <w:rsid w:val="24019BBD"/>
    <w:rsid w:val="2402E2DA"/>
    <w:rsid w:val="2420EA3D"/>
    <w:rsid w:val="2495D406"/>
    <w:rsid w:val="24EF7FF2"/>
    <w:rsid w:val="2550FE61"/>
    <w:rsid w:val="2569188E"/>
    <w:rsid w:val="2627BEA3"/>
    <w:rsid w:val="26588983"/>
    <w:rsid w:val="266901E3"/>
    <w:rsid w:val="26DA5EDC"/>
    <w:rsid w:val="2742EF72"/>
    <w:rsid w:val="2745CDA7"/>
    <w:rsid w:val="2775F352"/>
    <w:rsid w:val="28B69FDB"/>
    <w:rsid w:val="28CD84FC"/>
    <w:rsid w:val="28D671E6"/>
    <w:rsid w:val="28D836B2"/>
    <w:rsid w:val="29181CA7"/>
    <w:rsid w:val="291CC656"/>
    <w:rsid w:val="2931979A"/>
    <w:rsid w:val="29D2037B"/>
    <w:rsid w:val="29E5C073"/>
    <w:rsid w:val="2A0C374B"/>
    <w:rsid w:val="2A153164"/>
    <w:rsid w:val="2A333F71"/>
    <w:rsid w:val="2A3934CD"/>
    <w:rsid w:val="2A62AC56"/>
    <w:rsid w:val="2AA433B7"/>
    <w:rsid w:val="2AD3A4A8"/>
    <w:rsid w:val="2AF3A7E2"/>
    <w:rsid w:val="2B0E4CB3"/>
    <w:rsid w:val="2B2472C2"/>
    <w:rsid w:val="2B34EB22"/>
    <w:rsid w:val="2BA3155A"/>
    <w:rsid w:val="2BB1C795"/>
    <w:rsid w:val="2BC88DB2"/>
    <w:rsid w:val="2BCA1493"/>
    <w:rsid w:val="2BF71215"/>
    <w:rsid w:val="2C0C162A"/>
    <w:rsid w:val="2C23DCC6"/>
    <w:rsid w:val="2C6CD682"/>
    <w:rsid w:val="2C798CA3"/>
    <w:rsid w:val="2C883446"/>
    <w:rsid w:val="2D152119"/>
    <w:rsid w:val="2D645E13"/>
    <w:rsid w:val="2D8B9E79"/>
    <w:rsid w:val="2E20FE39"/>
    <w:rsid w:val="2E6CB2C3"/>
    <w:rsid w:val="2E84589F"/>
    <w:rsid w:val="2EEB4C48"/>
    <w:rsid w:val="2FEC5BD2"/>
    <w:rsid w:val="305FCA31"/>
    <w:rsid w:val="30749B75"/>
    <w:rsid w:val="307DB0D4"/>
    <w:rsid w:val="30A4C120"/>
    <w:rsid w:val="31064408"/>
    <w:rsid w:val="31C632B6"/>
    <w:rsid w:val="31DB36CB"/>
    <w:rsid w:val="320FBC31"/>
    <w:rsid w:val="321C7A0B"/>
    <w:rsid w:val="3254B320"/>
    <w:rsid w:val="329591B9"/>
    <w:rsid w:val="3299567E"/>
    <w:rsid w:val="32D198C1"/>
    <w:rsid w:val="32F3A513"/>
    <w:rsid w:val="336FC32F"/>
    <w:rsid w:val="3388102D"/>
    <w:rsid w:val="33950A75"/>
    <w:rsid w:val="348B7A60"/>
    <w:rsid w:val="34E12A3D"/>
    <w:rsid w:val="354084B4"/>
    <w:rsid w:val="35769795"/>
    <w:rsid w:val="35A98964"/>
    <w:rsid w:val="36651E73"/>
    <w:rsid w:val="36A36C5B"/>
    <w:rsid w:val="36B7D8F8"/>
    <w:rsid w:val="36D5977A"/>
    <w:rsid w:val="3714C954"/>
    <w:rsid w:val="372E1890"/>
    <w:rsid w:val="373895CC"/>
    <w:rsid w:val="3765934E"/>
    <w:rsid w:val="37923D3F"/>
    <w:rsid w:val="3792D057"/>
    <w:rsid w:val="3838C402"/>
    <w:rsid w:val="383BFFFF"/>
    <w:rsid w:val="38470637"/>
    <w:rsid w:val="384AF61E"/>
    <w:rsid w:val="3868CAB0"/>
    <w:rsid w:val="3879E0A5"/>
    <w:rsid w:val="38C89941"/>
    <w:rsid w:val="38EEA038"/>
    <w:rsid w:val="3923586F"/>
    <w:rsid w:val="393F6A32"/>
    <w:rsid w:val="39543B76"/>
    <w:rsid w:val="39F20A6B"/>
    <w:rsid w:val="3A9CCF69"/>
    <w:rsid w:val="3B0FD826"/>
    <w:rsid w:val="3B120097"/>
    <w:rsid w:val="3B2E452B"/>
    <w:rsid w:val="3B6AFF7C"/>
    <w:rsid w:val="3B72D678"/>
    <w:rsid w:val="3B78DCD6"/>
    <w:rsid w:val="3BA180B9"/>
    <w:rsid w:val="3BE5308B"/>
    <w:rsid w:val="3C192F8F"/>
    <w:rsid w:val="3C72BFCD"/>
    <w:rsid w:val="3D34932F"/>
    <w:rsid w:val="3D4F8B91"/>
    <w:rsid w:val="3D50E05C"/>
    <w:rsid w:val="3D759288"/>
    <w:rsid w:val="3D8AFB44"/>
    <w:rsid w:val="3DBCF392"/>
    <w:rsid w:val="3E01EA81"/>
    <w:rsid w:val="3E691BD3"/>
    <w:rsid w:val="3EDE4468"/>
    <w:rsid w:val="3F68B8A8"/>
    <w:rsid w:val="3FE1AE9B"/>
    <w:rsid w:val="3FF1844C"/>
    <w:rsid w:val="3FF9C8C8"/>
    <w:rsid w:val="40324666"/>
    <w:rsid w:val="40FD65CC"/>
    <w:rsid w:val="41033959"/>
    <w:rsid w:val="413E1194"/>
    <w:rsid w:val="4147D1BD"/>
    <w:rsid w:val="41F8C632"/>
    <w:rsid w:val="4205955C"/>
    <w:rsid w:val="42417BC7"/>
    <w:rsid w:val="425ACB03"/>
    <w:rsid w:val="426E7949"/>
    <w:rsid w:val="4287C885"/>
    <w:rsid w:val="4288DCD1"/>
    <w:rsid w:val="42973DEF"/>
    <w:rsid w:val="4341BDD1"/>
    <w:rsid w:val="438C4704"/>
    <w:rsid w:val="43955C63"/>
    <w:rsid w:val="43EF4556"/>
    <w:rsid w:val="44ADEB6B"/>
    <w:rsid w:val="44F8B5E7"/>
    <w:rsid w:val="45362B0E"/>
    <w:rsid w:val="4538537F"/>
    <w:rsid w:val="45BFE61B"/>
    <w:rsid w:val="45F619BC"/>
    <w:rsid w:val="46063C2D"/>
    <w:rsid w:val="460E1329"/>
    <w:rsid w:val="46124629"/>
    <w:rsid w:val="4636F855"/>
    <w:rsid w:val="467E595F"/>
    <w:rsid w:val="469C9393"/>
    <w:rsid w:val="46E47FDA"/>
    <w:rsid w:val="46E6B08A"/>
    <w:rsid w:val="46FDBF2A"/>
    <w:rsid w:val="474F33CC"/>
    <w:rsid w:val="4753B1C4"/>
    <w:rsid w:val="47E7EA0D"/>
    <w:rsid w:val="48197A1B"/>
    <w:rsid w:val="484195F9"/>
    <w:rsid w:val="48583043"/>
    <w:rsid w:val="48A31468"/>
    <w:rsid w:val="48A367F9"/>
    <w:rsid w:val="48EE57B9"/>
    <w:rsid w:val="49062BE2"/>
    <w:rsid w:val="498ED8BF"/>
    <w:rsid w:val="49919B46"/>
    <w:rsid w:val="49AA9F8A"/>
    <w:rsid w:val="49DAC535"/>
    <w:rsid w:val="4A2C74E3"/>
    <w:rsid w:val="4A45C41F"/>
    <w:rsid w:val="4A950579"/>
    <w:rsid w:val="4A97E3AE"/>
    <w:rsid w:val="4AC80959"/>
    <w:rsid w:val="4AD2BBE9"/>
    <w:rsid w:val="4B35715A"/>
    <w:rsid w:val="4BB173F0"/>
    <w:rsid w:val="4C6EDC5D"/>
    <w:rsid w:val="4CACC59E"/>
    <w:rsid w:val="4CB110C5"/>
    <w:rsid w:val="4D241982"/>
    <w:rsid w:val="4D5E7774"/>
    <w:rsid w:val="4D8717D4"/>
    <w:rsid w:val="4DE515A5"/>
    <w:rsid w:val="4DF649BE"/>
    <w:rsid w:val="4E007369"/>
    <w:rsid w:val="4E6062BA"/>
    <w:rsid w:val="4E72889A"/>
    <w:rsid w:val="4E8669B1"/>
    <w:rsid w:val="4E870129"/>
    <w:rsid w:val="4F03DD9C"/>
    <w:rsid w:val="4F49281C"/>
    <w:rsid w:val="4F5E2C31"/>
    <w:rsid w:val="4FCBA2AA"/>
    <w:rsid w:val="4FDA4A4D"/>
    <w:rsid w:val="4FEF2D4A"/>
    <w:rsid w:val="504C3EBE"/>
    <w:rsid w:val="505959C6"/>
    <w:rsid w:val="50673720"/>
    <w:rsid w:val="50A68D53"/>
    <w:rsid w:val="50BE04D7"/>
    <w:rsid w:val="50DDB480"/>
    <w:rsid w:val="5101CF74"/>
    <w:rsid w:val="511BBE81"/>
    <w:rsid w:val="5153C9E0"/>
    <w:rsid w:val="5180C762"/>
    <w:rsid w:val="51AF9842"/>
    <w:rsid w:val="51D66EA6"/>
    <w:rsid w:val="5222ED79"/>
    <w:rsid w:val="5267E468"/>
    <w:rsid w:val="527E832B"/>
    <w:rsid w:val="529611C5"/>
    <w:rsid w:val="52A15E22"/>
    <w:rsid w:val="52B4B6CC"/>
    <w:rsid w:val="53177AB5"/>
    <w:rsid w:val="53B1E038"/>
    <w:rsid w:val="53C6B17C"/>
    <w:rsid w:val="53FCC45D"/>
    <w:rsid w:val="5403584A"/>
    <w:rsid w:val="5441DC0C"/>
    <w:rsid w:val="54A1AA9D"/>
    <w:rsid w:val="55412DE9"/>
    <w:rsid w:val="555DECB3"/>
    <w:rsid w:val="556DF89A"/>
    <w:rsid w:val="55BD0E3D"/>
    <w:rsid w:val="560386B2"/>
    <w:rsid w:val="56308434"/>
    <w:rsid w:val="56487DA1"/>
    <w:rsid w:val="565D60F6"/>
    <w:rsid w:val="56A2298D"/>
    <w:rsid w:val="56A257E5"/>
    <w:rsid w:val="56C1D936"/>
    <w:rsid w:val="56DA2634"/>
    <w:rsid w:val="5747CF7E"/>
    <w:rsid w:val="574E2439"/>
    <w:rsid w:val="57B9C3EF"/>
    <w:rsid w:val="581F91FE"/>
    <w:rsid w:val="58600AF5"/>
    <w:rsid w:val="58C59106"/>
    <w:rsid w:val="58C8AD9C"/>
    <w:rsid w:val="58CCCE8B"/>
    <w:rsid w:val="58D9BA1B"/>
    <w:rsid w:val="5967F320"/>
    <w:rsid w:val="59C4B0AB"/>
    <w:rsid w:val="5A110EBE"/>
    <w:rsid w:val="5A802E97"/>
    <w:rsid w:val="5AE45346"/>
    <w:rsid w:val="5B870858"/>
    <w:rsid w:val="5B9D0C25"/>
    <w:rsid w:val="5BBABFF7"/>
    <w:rsid w:val="5BBAE0B7"/>
    <w:rsid w:val="5BD2DA24"/>
    <w:rsid w:val="5C756E76"/>
    <w:rsid w:val="5C8A3FBA"/>
    <w:rsid w:val="5C918039"/>
    <w:rsid w:val="5CE33E9F"/>
    <w:rsid w:val="5CE6FD45"/>
    <w:rsid w:val="5D442072"/>
    <w:rsid w:val="5DEEE570"/>
    <w:rsid w:val="5E85FBEE"/>
    <w:rsid w:val="5EA90D8D"/>
    <w:rsid w:val="5EC16BA1"/>
    <w:rsid w:val="5F0720E7"/>
    <w:rsid w:val="5F1EC6C3"/>
    <w:rsid w:val="5F206171"/>
    <w:rsid w:val="5F3E4814"/>
    <w:rsid w:val="5F638F5A"/>
    <w:rsid w:val="5F6780D1"/>
    <w:rsid w:val="5F6B4596"/>
    <w:rsid w:val="5F839294"/>
    <w:rsid w:val="5FC4D5D4"/>
    <w:rsid w:val="5FF5B9D6"/>
    <w:rsid w:val="600BD237"/>
    <w:rsid w:val="60824D8A"/>
    <w:rsid w:val="60C7A88F"/>
    <w:rsid w:val="610CD494"/>
    <w:rsid w:val="610F0999"/>
    <w:rsid w:val="61BB31DA"/>
    <w:rsid w:val="621273CC"/>
    <w:rsid w:val="622958ED"/>
    <w:rsid w:val="62305A6F"/>
    <w:rsid w:val="62B68388"/>
    <w:rsid w:val="62B6E82F"/>
    <w:rsid w:val="634C11A0"/>
    <w:rsid w:val="6389C810"/>
    <w:rsid w:val="63A1C17D"/>
    <w:rsid w:val="63B9BAEA"/>
    <w:rsid w:val="640A3153"/>
    <w:rsid w:val="64483B54"/>
    <w:rsid w:val="646A20A4"/>
    <w:rsid w:val="6490279B"/>
    <w:rsid w:val="65061AB9"/>
    <w:rsid w:val="656D8AD7"/>
    <w:rsid w:val="659391CE"/>
    <w:rsid w:val="65C8AA73"/>
    <w:rsid w:val="65E40837"/>
    <w:rsid w:val="65F92D0C"/>
    <w:rsid w:val="6655FCA8"/>
    <w:rsid w:val="666E16D5"/>
    <w:rsid w:val="66E7726A"/>
    <w:rsid w:val="672353FA"/>
    <w:rsid w:val="67257C6B"/>
    <w:rsid w:val="6728133B"/>
    <w:rsid w:val="67294130"/>
    <w:rsid w:val="6741C0FF"/>
    <w:rsid w:val="67973E0B"/>
    <w:rsid w:val="67C886B4"/>
    <w:rsid w:val="67F42E67"/>
    <w:rsid w:val="68000172"/>
    <w:rsid w:val="682CAB63"/>
    <w:rsid w:val="684ACBEE"/>
    <w:rsid w:val="6885A429"/>
    <w:rsid w:val="688A6986"/>
    <w:rsid w:val="688FC2DD"/>
    <w:rsid w:val="68F1CD33"/>
    <w:rsid w:val="69EEDC6B"/>
    <w:rsid w:val="6A397416"/>
    <w:rsid w:val="6A6217F9"/>
    <w:rsid w:val="6AA149D3"/>
    <w:rsid w:val="6B373D8D"/>
    <w:rsid w:val="6BA4B406"/>
    <w:rsid w:val="6BE0592B"/>
    <w:rsid w:val="6BF52A6F"/>
    <w:rsid w:val="6C4F7904"/>
    <w:rsid w:val="6C671EE0"/>
    <w:rsid w:val="6C6E6A96"/>
    <w:rsid w:val="6C88535E"/>
    <w:rsid w:val="6CE3B14D"/>
    <w:rsid w:val="6D802BB7"/>
    <w:rsid w:val="6DD22F3F"/>
    <w:rsid w:val="6E1A1F60"/>
    <w:rsid w:val="6E24D1F0"/>
    <w:rsid w:val="6E294FE8"/>
    <w:rsid w:val="6E878761"/>
    <w:rsid w:val="6EE37805"/>
    <w:rsid w:val="6F0389F7"/>
    <w:rsid w:val="6F1F0019"/>
    <w:rsid w:val="6FBDFD0C"/>
    <w:rsid w:val="6FC0F264"/>
    <w:rsid w:val="700326CC"/>
    <w:rsid w:val="703393DC"/>
    <w:rsid w:val="709469BD"/>
    <w:rsid w:val="70C1673F"/>
    <w:rsid w:val="70D92DDB"/>
    <w:rsid w:val="70EE1130"/>
    <w:rsid w:val="7117171C"/>
    <w:rsid w:val="71372BAC"/>
    <w:rsid w:val="71528970"/>
    <w:rsid w:val="71B278C1"/>
    <w:rsid w:val="71D91730"/>
    <w:rsid w:val="720ACC6B"/>
    <w:rsid w:val="72327ABC"/>
    <w:rsid w:val="724A7429"/>
    <w:rsid w:val="7359B167"/>
    <w:rsid w:val="73867C18"/>
    <w:rsid w:val="739E54C5"/>
    <w:rsid w:val="73A79BF7"/>
    <w:rsid w:val="73F42562"/>
    <w:rsid w:val="74101ADE"/>
    <w:rsid w:val="742122E4"/>
    <w:rsid w:val="748A191C"/>
    <w:rsid w:val="74A5DFE7"/>
    <w:rsid w:val="74CB298B"/>
    <w:rsid w:val="74CF100B"/>
    <w:rsid w:val="7501AE49"/>
    <w:rsid w:val="752884AD"/>
    <w:rsid w:val="752A1F5B"/>
    <w:rsid w:val="756052FC"/>
    <w:rsid w:val="75750380"/>
    <w:rsid w:val="7595C569"/>
    <w:rsid w:val="75CE93BE"/>
    <w:rsid w:val="75E3005B"/>
    <w:rsid w:val="76534EB8"/>
    <w:rsid w:val="766990BC"/>
    <w:rsid w:val="76A8B41E"/>
    <w:rsid w:val="76AB5F82"/>
    <w:rsid w:val="76E637BD"/>
    <w:rsid w:val="774EDA64"/>
    <w:rsid w:val="775FE6E3"/>
    <w:rsid w:val="77639A92"/>
    <w:rsid w:val="77672762"/>
    <w:rsid w:val="78975C46"/>
    <w:rsid w:val="79379556"/>
    <w:rsid w:val="793D828C"/>
    <w:rsid w:val="7971C926"/>
    <w:rsid w:val="7997D121"/>
    <w:rsid w:val="79CB49C2"/>
    <w:rsid w:val="79F6089A"/>
    <w:rsid w:val="7A99E585"/>
    <w:rsid w:val="7A9A7CFD"/>
    <w:rsid w:val="7ADEDC74"/>
    <w:rsid w:val="7AE5D2FF"/>
    <w:rsid w:val="7B62777D"/>
    <w:rsid w:val="7B6A2021"/>
    <w:rsid w:val="7B894DE1"/>
    <w:rsid w:val="7BB220FC"/>
    <w:rsid w:val="7C02EAF6"/>
    <w:rsid w:val="7CD1AF03"/>
    <w:rsid w:val="7CE81AF5"/>
    <w:rsid w:val="7CEA4366"/>
    <w:rsid w:val="7D6745B4"/>
    <w:rsid w:val="7DBD735A"/>
    <w:rsid w:val="7DC11085"/>
    <w:rsid w:val="7E39B236"/>
    <w:rsid w:val="7E63BA60"/>
    <w:rsid w:val="7EBC5F95"/>
    <w:rsid w:val="7F0CD5FE"/>
    <w:rsid w:val="7F1DE27D"/>
    <w:rsid w:val="7FAC1B82"/>
    <w:rsid w:val="7FC55C0C"/>
    <w:rsid w:val="7FC7847D"/>
    <w:rsid w:val="7FDEEC91"/>
    <w:rsid w:val="7FF86784"/>
    <w:rsid w:val="7FFE3B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63C15"/>
  <w15:docId w15:val="{120F21BA-2E09-8248-9C39-FD3031F20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C57"/>
    <w:rPr>
      <w:rFonts w:ascii="Arial" w:eastAsia="Times New Roman" w:hAnsi="Arial"/>
      <w:sz w:val="24"/>
    </w:rPr>
  </w:style>
  <w:style w:type="paragraph" w:styleId="Heading1">
    <w:name w:val="heading 1"/>
    <w:basedOn w:val="Normal"/>
    <w:next w:val="Normal"/>
    <w:link w:val="Heading1Char"/>
    <w:uiPriority w:val="9"/>
    <w:qFormat/>
    <w:rsid w:val="00E13399"/>
    <w:pPr>
      <w:keepNext/>
      <w:keepLines/>
      <w:spacing w:before="480"/>
      <w:outlineLvl w:val="0"/>
    </w:pPr>
    <w:rPr>
      <w:b/>
      <w:bCs/>
      <w:color w:val="365F91"/>
      <w:sz w:val="28"/>
      <w:szCs w:val="28"/>
    </w:rPr>
  </w:style>
  <w:style w:type="paragraph" w:styleId="Heading2">
    <w:name w:val="heading 2"/>
    <w:basedOn w:val="Normal"/>
    <w:next w:val="Normal"/>
    <w:link w:val="Heading2Char"/>
    <w:uiPriority w:val="9"/>
    <w:unhideWhenUsed/>
    <w:qFormat/>
    <w:rsid w:val="000C4A6C"/>
    <w:pPr>
      <w:keepNext/>
      <w:keepLines/>
      <w:spacing w:before="200"/>
      <w:outlineLvl w:val="1"/>
    </w:pPr>
    <w:rPr>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hiteOnWhite">
    <w:name w:val="White On White"/>
    <w:basedOn w:val="Normal"/>
    <w:link w:val="WhiteOnWhiteChar"/>
    <w:qFormat/>
    <w:rsid w:val="00E44FC1"/>
    <w:rPr>
      <w:color w:val="FFFFFF"/>
    </w:rPr>
  </w:style>
  <w:style w:type="character" w:customStyle="1" w:styleId="WhiteOnWhiteChar">
    <w:name w:val="White On White Char"/>
    <w:link w:val="WhiteOnWhite"/>
    <w:rsid w:val="00E44FC1"/>
    <w:rPr>
      <w:color w:val="FFFFFF"/>
    </w:rPr>
  </w:style>
  <w:style w:type="paragraph" w:customStyle="1" w:styleId="TitleBox">
    <w:name w:val="Title Box"/>
    <w:basedOn w:val="Heading1"/>
    <w:next w:val="Normal"/>
    <w:rsid w:val="00142FD7"/>
    <w:pPr>
      <w:keepLines w:val="0"/>
      <w:pBdr>
        <w:top w:val="single" w:sz="24" w:space="1" w:color="auto"/>
        <w:left w:val="single" w:sz="24" w:space="4" w:color="auto"/>
        <w:bottom w:val="single" w:sz="24" w:space="1" w:color="auto"/>
        <w:right w:val="single" w:sz="24" w:space="4" w:color="auto"/>
      </w:pBdr>
      <w:spacing w:before="240" w:after="60"/>
    </w:pPr>
    <w:rPr>
      <w:rFonts w:cs="Arial"/>
      <w:color w:val="auto"/>
      <w:kern w:val="32"/>
      <w:sz w:val="48"/>
      <w:szCs w:val="32"/>
    </w:rPr>
  </w:style>
  <w:style w:type="character" w:customStyle="1" w:styleId="Heading1Char">
    <w:name w:val="Heading 1 Char"/>
    <w:link w:val="Heading1"/>
    <w:uiPriority w:val="9"/>
    <w:rsid w:val="00E13399"/>
    <w:rPr>
      <w:rFonts w:ascii="Comic Sans MS" w:eastAsia="Times New Roman" w:hAnsi="Comic Sans MS" w:cs="Times New Roman"/>
      <w:b/>
      <w:bCs/>
      <w:color w:val="365F91"/>
      <w:sz w:val="28"/>
      <w:szCs w:val="28"/>
    </w:rPr>
  </w:style>
  <w:style w:type="paragraph" w:customStyle="1" w:styleId="TitleGrayBox">
    <w:name w:val="Title Gray Box"/>
    <w:basedOn w:val="TitleBox"/>
    <w:next w:val="Normal"/>
    <w:rsid w:val="00E707D2"/>
    <w:pPr>
      <w:shd w:val="clear" w:color="auto" w:fill="C0C0C0"/>
    </w:pPr>
  </w:style>
  <w:style w:type="paragraph" w:styleId="Title">
    <w:name w:val="Title"/>
    <w:basedOn w:val="Normal"/>
    <w:next w:val="Normal"/>
    <w:link w:val="TitleChar"/>
    <w:uiPriority w:val="10"/>
    <w:qFormat/>
    <w:rsid w:val="000C4A6C"/>
    <w:pPr>
      <w:pBdr>
        <w:bottom w:val="single" w:sz="8" w:space="4" w:color="4F81BD"/>
      </w:pBdr>
      <w:spacing w:after="300"/>
      <w:contextualSpacing/>
    </w:pPr>
    <w:rPr>
      <w:color w:val="17365D"/>
      <w:spacing w:val="5"/>
      <w:kern w:val="28"/>
      <w:sz w:val="52"/>
      <w:szCs w:val="52"/>
    </w:rPr>
  </w:style>
  <w:style w:type="character" w:customStyle="1" w:styleId="TitleChar">
    <w:name w:val="Title Char"/>
    <w:link w:val="Title"/>
    <w:uiPriority w:val="10"/>
    <w:rsid w:val="000C4A6C"/>
    <w:rPr>
      <w:rFonts w:ascii="Comic Sans MS" w:eastAsia="Times New Roman" w:hAnsi="Comic Sans MS" w:cs="Times New Roman"/>
      <w:color w:val="17365D"/>
      <w:spacing w:val="5"/>
      <w:kern w:val="28"/>
      <w:sz w:val="52"/>
      <w:szCs w:val="52"/>
    </w:rPr>
  </w:style>
  <w:style w:type="paragraph" w:styleId="Subtitle">
    <w:name w:val="Subtitle"/>
    <w:basedOn w:val="Normal"/>
    <w:next w:val="Normal"/>
    <w:link w:val="SubtitleChar"/>
    <w:uiPriority w:val="11"/>
    <w:qFormat/>
    <w:rsid w:val="000C4A6C"/>
    <w:pPr>
      <w:numPr>
        <w:ilvl w:val="1"/>
      </w:numPr>
    </w:pPr>
    <w:rPr>
      <w:i/>
      <w:iCs/>
      <w:color w:val="4F81BD"/>
      <w:spacing w:val="15"/>
      <w:szCs w:val="24"/>
    </w:rPr>
  </w:style>
  <w:style w:type="character" w:customStyle="1" w:styleId="SubtitleChar">
    <w:name w:val="Subtitle Char"/>
    <w:link w:val="Subtitle"/>
    <w:uiPriority w:val="11"/>
    <w:rsid w:val="000C4A6C"/>
    <w:rPr>
      <w:rFonts w:ascii="Comic Sans MS" w:eastAsia="Times New Roman" w:hAnsi="Comic Sans MS" w:cs="Times New Roman"/>
      <w:i/>
      <w:iCs/>
      <w:color w:val="4F81BD"/>
      <w:spacing w:val="15"/>
      <w:sz w:val="24"/>
      <w:szCs w:val="24"/>
    </w:rPr>
  </w:style>
  <w:style w:type="character" w:customStyle="1" w:styleId="Heading2Char">
    <w:name w:val="Heading 2 Char"/>
    <w:link w:val="Heading2"/>
    <w:uiPriority w:val="9"/>
    <w:rsid w:val="000C4A6C"/>
    <w:rPr>
      <w:rFonts w:ascii="Comic Sans MS" w:eastAsia="Times New Roman" w:hAnsi="Comic Sans MS" w:cs="Times New Roman"/>
      <w:b/>
      <w:bCs/>
      <w:color w:val="4F81BD"/>
      <w:sz w:val="26"/>
      <w:szCs w:val="26"/>
    </w:rPr>
  </w:style>
  <w:style w:type="paragraph" w:styleId="NoSpacing">
    <w:name w:val="No Spacing"/>
    <w:uiPriority w:val="1"/>
    <w:qFormat/>
    <w:rsid w:val="00E13399"/>
    <w:pPr>
      <w:jc w:val="center"/>
    </w:pPr>
    <w:rPr>
      <w:rFonts w:ascii="Comic Sans MS" w:hAnsi="Comic Sans MS"/>
      <w:sz w:val="24"/>
      <w:szCs w:val="22"/>
    </w:rPr>
  </w:style>
  <w:style w:type="character" w:styleId="BookTitle">
    <w:name w:val="Book Title"/>
    <w:uiPriority w:val="33"/>
    <w:rsid w:val="00E13399"/>
    <w:rPr>
      <w:b/>
      <w:bCs/>
      <w:smallCaps/>
      <w:spacing w:val="5"/>
    </w:rPr>
  </w:style>
  <w:style w:type="paragraph" w:styleId="Header">
    <w:name w:val="header"/>
    <w:basedOn w:val="Normal"/>
    <w:link w:val="HeaderChar"/>
    <w:rsid w:val="00D23C57"/>
    <w:pPr>
      <w:tabs>
        <w:tab w:val="center" w:pos="4320"/>
        <w:tab w:val="right" w:pos="8640"/>
      </w:tabs>
    </w:pPr>
  </w:style>
  <w:style w:type="character" w:customStyle="1" w:styleId="HeaderChar">
    <w:name w:val="Header Char"/>
    <w:link w:val="Header"/>
    <w:rsid w:val="00D23C57"/>
    <w:rPr>
      <w:rFonts w:ascii="Arial" w:eastAsia="Times New Roman" w:hAnsi="Arial" w:cs="Times New Roman"/>
      <w:sz w:val="24"/>
      <w:szCs w:val="20"/>
    </w:rPr>
  </w:style>
  <w:style w:type="paragraph" w:customStyle="1" w:styleId="StyleAPALevel124pt">
    <w:name w:val="Style APA Level 1 + 24 pt"/>
    <w:basedOn w:val="Normal"/>
    <w:rsid w:val="00D23C57"/>
    <w:pPr>
      <w:keepNext/>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480" w:lineRule="auto"/>
      <w:ind w:left="14"/>
      <w:jc w:val="center"/>
      <w:outlineLvl w:val="0"/>
    </w:pPr>
    <w:rPr>
      <w:sz w:val="48"/>
    </w:rPr>
  </w:style>
  <w:style w:type="character" w:styleId="CommentReference">
    <w:name w:val="annotation reference"/>
    <w:semiHidden/>
    <w:rsid w:val="00D23C57"/>
    <w:rPr>
      <w:sz w:val="16"/>
      <w:szCs w:val="16"/>
    </w:rPr>
  </w:style>
  <w:style w:type="paragraph" w:styleId="CommentText">
    <w:name w:val="annotation text"/>
    <w:basedOn w:val="Normal"/>
    <w:link w:val="CommentTextChar"/>
    <w:semiHidden/>
    <w:rsid w:val="00D23C57"/>
    <w:rPr>
      <w:sz w:val="20"/>
    </w:rPr>
  </w:style>
  <w:style w:type="character" w:customStyle="1" w:styleId="CommentTextChar">
    <w:name w:val="Comment Text Char"/>
    <w:link w:val="CommentText"/>
    <w:semiHidden/>
    <w:rsid w:val="00D23C57"/>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D23C57"/>
    <w:rPr>
      <w:rFonts w:ascii="Tahoma" w:hAnsi="Tahoma" w:cs="Tahoma"/>
      <w:sz w:val="16"/>
      <w:szCs w:val="16"/>
    </w:rPr>
  </w:style>
  <w:style w:type="character" w:customStyle="1" w:styleId="BalloonTextChar">
    <w:name w:val="Balloon Text Char"/>
    <w:link w:val="BalloonText"/>
    <w:uiPriority w:val="99"/>
    <w:semiHidden/>
    <w:rsid w:val="00D23C57"/>
    <w:rPr>
      <w:rFonts w:ascii="Tahoma" w:eastAsia="Times New Roman" w:hAnsi="Tahoma" w:cs="Tahoma"/>
      <w:sz w:val="16"/>
      <w:szCs w:val="16"/>
    </w:rPr>
  </w:style>
  <w:style w:type="paragraph" w:styleId="Footer">
    <w:name w:val="footer"/>
    <w:basedOn w:val="Normal"/>
    <w:link w:val="FooterChar"/>
    <w:uiPriority w:val="99"/>
    <w:unhideWhenUsed/>
    <w:rsid w:val="00293AC1"/>
    <w:pPr>
      <w:tabs>
        <w:tab w:val="center" w:pos="4680"/>
        <w:tab w:val="right" w:pos="9360"/>
      </w:tabs>
    </w:pPr>
  </w:style>
  <w:style w:type="character" w:customStyle="1" w:styleId="FooterChar">
    <w:name w:val="Footer Char"/>
    <w:link w:val="Footer"/>
    <w:uiPriority w:val="99"/>
    <w:rsid w:val="00293AC1"/>
    <w:rPr>
      <w:rFonts w:ascii="Arial" w:eastAsia="Times New Roman" w:hAnsi="Arial"/>
      <w:sz w:val="24"/>
    </w:rPr>
  </w:style>
  <w:style w:type="paragraph" w:styleId="CommentSubject">
    <w:name w:val="annotation subject"/>
    <w:basedOn w:val="CommentText"/>
    <w:next w:val="CommentText"/>
    <w:link w:val="CommentSubjectChar"/>
    <w:uiPriority w:val="99"/>
    <w:semiHidden/>
    <w:unhideWhenUsed/>
    <w:rsid w:val="00293AC1"/>
    <w:rPr>
      <w:b/>
      <w:bCs/>
    </w:rPr>
  </w:style>
  <w:style w:type="character" w:customStyle="1" w:styleId="CommentSubjectChar">
    <w:name w:val="Comment Subject Char"/>
    <w:link w:val="CommentSubject"/>
    <w:uiPriority w:val="99"/>
    <w:semiHidden/>
    <w:rsid w:val="00293AC1"/>
    <w:rPr>
      <w:rFonts w:ascii="Arial" w:eastAsia="Times New Roman" w:hAnsi="Arial" w:cs="Times New Roman"/>
      <w:b/>
      <w:bCs/>
      <w:sz w:val="20"/>
      <w:szCs w:val="20"/>
    </w:rPr>
  </w:style>
  <w:style w:type="table" w:styleId="TableGrid">
    <w:name w:val="Table Grid"/>
    <w:basedOn w:val="TableNormal"/>
    <w:uiPriority w:val="59"/>
    <w:rsid w:val="00293AC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293AC1"/>
    <w:rPr>
      <w:rFonts w:ascii="Arial" w:eastAsia="Times New Roman" w:hAnsi="Arial"/>
      <w:sz w:val="24"/>
    </w:rPr>
  </w:style>
  <w:style w:type="paragraph" w:styleId="TOC2">
    <w:name w:val="toc 2"/>
    <w:basedOn w:val="Normal"/>
    <w:next w:val="Normal"/>
    <w:autoRedefine/>
    <w:semiHidden/>
    <w:rsid w:val="000B1451"/>
    <w:pPr>
      <w:ind w:left="240"/>
    </w:pPr>
    <w:rPr>
      <w:rFonts w:ascii="Times New Roman" w:hAnsi="Times New Roman"/>
    </w:rPr>
  </w:style>
  <w:style w:type="character" w:styleId="Hyperlink">
    <w:name w:val="Hyperlink"/>
    <w:uiPriority w:val="99"/>
    <w:unhideWhenUsed/>
    <w:rsid w:val="00455982"/>
    <w:rPr>
      <w:color w:val="0000FF"/>
      <w:u w:val="single"/>
    </w:rPr>
  </w:style>
  <w:style w:type="character" w:styleId="FollowedHyperlink">
    <w:name w:val="FollowedHyperlink"/>
    <w:uiPriority w:val="99"/>
    <w:semiHidden/>
    <w:unhideWhenUsed/>
    <w:rsid w:val="00B44B5A"/>
    <w:rPr>
      <w:color w:val="800080"/>
      <w:u w:val="single"/>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118c56e8464c49fb"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c609460-4afe-434b-875d-94e92e04cd42">
      <Terms xmlns="http://schemas.microsoft.com/office/infopath/2007/PartnerControls"/>
    </lcf76f155ced4ddcb4097134ff3c332f>
    <TaxCatchAll xmlns="bebebcc6-112a-4105-8538-a97a2aa9457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70F7E51012F34988815060EDFC8427" ma:contentTypeVersion="15" ma:contentTypeDescription="Create a new document." ma:contentTypeScope="" ma:versionID="fe24cc1880124f47b1b134440321ecf0">
  <xsd:schema xmlns:xsd="http://www.w3.org/2001/XMLSchema" xmlns:xs="http://www.w3.org/2001/XMLSchema" xmlns:p="http://schemas.microsoft.com/office/2006/metadata/properties" xmlns:ns2="6c609460-4afe-434b-875d-94e92e04cd42" xmlns:ns3="bebebcc6-112a-4105-8538-a97a2aa94575" targetNamespace="http://schemas.microsoft.com/office/2006/metadata/properties" ma:root="true" ma:fieldsID="fa8702ad77db8f37b94fbd0079052e0f" ns2:_="" ns3:_="">
    <xsd:import namespace="6c609460-4afe-434b-875d-94e92e04cd42"/>
    <xsd:import namespace="bebebcc6-112a-4105-8538-a97a2aa945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9460-4afe-434b-875d-94e92e04c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84d4cd7-a39b-4460-b33b-417b4461d63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bebcc6-112a-4105-8538-a97a2aa9457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d43fed4-089b-4d46-9c22-db16edc6483c}" ma:internalName="TaxCatchAll" ma:showField="CatchAllData" ma:web="bebebcc6-112a-4105-8538-a97a2aa9457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2136B-FEE1-4BB4-A0AA-D2E4773DBFBE}">
  <ds:schemaRefs>
    <ds:schemaRef ds:uri="http://schemas.microsoft.com/office/2006/metadata/properties"/>
    <ds:schemaRef ds:uri="http://schemas.microsoft.com/office/infopath/2007/PartnerControls"/>
    <ds:schemaRef ds:uri="6c609460-4afe-434b-875d-94e92e04cd42"/>
    <ds:schemaRef ds:uri="bebebcc6-112a-4105-8538-a97a2aa94575"/>
  </ds:schemaRefs>
</ds:datastoreItem>
</file>

<file path=customXml/itemProps2.xml><?xml version="1.0" encoding="utf-8"?>
<ds:datastoreItem xmlns:ds="http://schemas.openxmlformats.org/officeDocument/2006/customXml" ds:itemID="{91B0CF75-1F9A-440A-A8F0-B67A54EF4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9460-4afe-434b-875d-94e92e04cd42"/>
    <ds:schemaRef ds:uri="bebebcc6-112a-4105-8538-a97a2aa94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768BA0-933D-4A11-AF4B-6AB1A0EEC282}">
  <ds:schemaRefs>
    <ds:schemaRef ds:uri="http://schemas.microsoft.com/sharepoint/v3/contenttype/forms"/>
  </ds:schemaRefs>
</ds:datastoreItem>
</file>

<file path=customXml/itemProps4.xml><?xml version="1.0" encoding="utf-8"?>
<ds:datastoreItem xmlns:ds="http://schemas.openxmlformats.org/officeDocument/2006/customXml" ds:itemID="{B9565DFC-D68C-487A-A1D7-3F8DFC6E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5</TotalTime>
  <Pages>10</Pages>
  <Words>1169</Words>
  <Characters>6666</Characters>
  <Application>Microsoft Office Word</Application>
  <DocSecurity>0</DocSecurity>
  <Lines>55</Lines>
  <Paragraphs>15</Paragraphs>
  <ScaleCrop>false</ScaleCrop>
  <Company>Liberty University</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Services</dc:creator>
  <cp:keywords/>
  <cp:lastModifiedBy>Wilkins, Julia A</cp:lastModifiedBy>
  <cp:revision>364</cp:revision>
  <dcterms:created xsi:type="dcterms:W3CDTF">2018-09-18T10:45:00Z</dcterms:created>
  <dcterms:modified xsi:type="dcterms:W3CDTF">2022-04-2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0F7E51012F34988815060EDFC8427</vt:lpwstr>
  </property>
  <property fmtid="{D5CDD505-2E9C-101B-9397-08002B2CF9AE}" pid="3" name="MediaServiceImageTags">
    <vt:lpwstr/>
  </property>
</Properties>
</file>